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53870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  <w:cs/>
        </w:rPr>
      </w:pPr>
    </w:p>
    <w:p w14:paraId="7EA53871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2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3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4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5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6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7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รายงานการประเมินตนเอง</w:t>
      </w:r>
    </w:p>
    <w:p w14:paraId="7EA53878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</w:rPr>
        <w:t xml:space="preserve"> </w:t>
      </w:r>
      <w:r w:rsidRPr="00841FD7">
        <w:rPr>
          <w:rFonts w:ascii="TH Sarabun New" w:hAnsi="TH Sarabun New" w:cs="TH Sarabun New"/>
          <w:bCs/>
          <w:sz w:val="44"/>
          <w:szCs w:val="44"/>
          <w:cs/>
        </w:rPr>
        <w:t xml:space="preserve">ตามเกณฑ์มาตรฐานสากลสำหรับแพทยศาสตรศึกษา </w:t>
      </w:r>
    </w:p>
    <w:p w14:paraId="7EA53879" w14:textId="7121DA86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/>
          <w:sz w:val="44"/>
          <w:szCs w:val="44"/>
        </w:rPr>
      </w:pPr>
      <w:r w:rsidRPr="00841FD7">
        <w:rPr>
          <w:rFonts w:ascii="TH Sarabun New" w:hAnsi="TH Sarabun New" w:cs="TH Sarabun New"/>
          <w:b/>
          <w:sz w:val="44"/>
          <w:szCs w:val="44"/>
        </w:rPr>
        <w:t>TMC.WFME.BME. Standards (20</w:t>
      </w:r>
      <w:r w:rsidR="0064620D" w:rsidRPr="00841FD7">
        <w:rPr>
          <w:rFonts w:ascii="TH Sarabun New" w:hAnsi="TH Sarabun New" w:cs="TH Sarabun New"/>
          <w:b/>
          <w:sz w:val="44"/>
          <w:szCs w:val="44"/>
        </w:rPr>
        <w:t>21</w:t>
      </w:r>
      <w:r w:rsidRPr="00841FD7">
        <w:rPr>
          <w:rFonts w:ascii="TH Sarabun New" w:hAnsi="TH Sarabun New" w:cs="TH Sarabun New"/>
          <w:b/>
          <w:sz w:val="44"/>
          <w:szCs w:val="44"/>
        </w:rPr>
        <w:t>)</w:t>
      </w:r>
    </w:p>
    <w:p w14:paraId="7EA5387A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</w:p>
    <w:p w14:paraId="7EA5387B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ชื่อ</w:t>
      </w:r>
      <w:r w:rsidRPr="00841FD7">
        <w:rPr>
          <w:rFonts w:ascii="TH Sarabun New" w:hAnsi="TH Sarabun New" w:cs="TH Sarabun New"/>
          <w:b/>
          <w:bCs/>
          <w:sz w:val="44"/>
          <w:szCs w:val="44"/>
          <w:cs/>
        </w:rPr>
        <w:t>สถาบันผลิตแพทย์</w:t>
      </w:r>
      <w:r w:rsidRPr="00841FD7">
        <w:rPr>
          <w:rFonts w:ascii="TH Sarabun New" w:hAnsi="TH Sarabun New" w:cs="TH Sarabun New"/>
          <w:bCs/>
          <w:sz w:val="44"/>
          <w:szCs w:val="44"/>
        </w:rPr>
        <w:t>…….………………………………………………………</w:t>
      </w:r>
    </w:p>
    <w:p w14:paraId="1324F7DB" w14:textId="77777777" w:rsidR="00246859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ปีการศึกษา</w:t>
      </w:r>
      <w:r w:rsidRPr="00841FD7">
        <w:rPr>
          <w:rFonts w:ascii="TH Sarabun New" w:hAnsi="TH Sarabun New" w:cs="TH Sarabun New"/>
          <w:bCs/>
          <w:sz w:val="44"/>
          <w:szCs w:val="44"/>
        </w:rPr>
        <w:t>………….......</w:t>
      </w:r>
    </w:p>
    <w:p w14:paraId="7EA5387C" w14:textId="31248BAE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  <w:u w:val="single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วัน/เดือน/ปี</w:t>
      </w:r>
      <w:r w:rsidR="005F7F2A" w:rsidRPr="00841FD7">
        <w:rPr>
          <w:rFonts w:ascii="TH Sarabun New" w:hAnsi="TH Sarabun New" w:cs="TH Sarabun New"/>
          <w:bCs/>
          <w:sz w:val="44"/>
          <w:szCs w:val="44"/>
          <w:cs/>
        </w:rPr>
        <w:t>ที่รายงาน</w:t>
      </w:r>
      <w:r w:rsidRPr="00841FD7">
        <w:rPr>
          <w:rFonts w:ascii="TH Sarabun New" w:hAnsi="TH Sarabun New" w:cs="TH Sarabun New"/>
          <w:bCs/>
          <w:sz w:val="44"/>
          <w:szCs w:val="44"/>
        </w:rPr>
        <w:t>...................................</w:t>
      </w:r>
    </w:p>
    <w:p w14:paraId="7EA5387D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7E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7F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80" w14:textId="77777777" w:rsidR="00CE44FF" w:rsidRPr="00841FD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</w:p>
    <w:p w14:paraId="7EA53881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  <w:cs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br w:type="page"/>
      </w:r>
    </w:p>
    <w:p w14:paraId="7EA53884" w14:textId="77777777" w:rsidR="00B873F1" w:rsidRPr="00841FD7" w:rsidRDefault="00B873F1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lastRenderedPageBreak/>
        <w:t>สารบัญ</w:t>
      </w: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  <w:gridCol w:w="709"/>
      </w:tblGrid>
      <w:tr w:rsidR="00616EDB" w:rsidRPr="00841FD7" w14:paraId="7EA53888" w14:textId="77777777" w:rsidTr="003E10BC">
        <w:tc>
          <w:tcPr>
            <w:tcW w:w="9180" w:type="dxa"/>
          </w:tcPr>
          <w:p w14:paraId="7EA53886" w14:textId="77777777" w:rsidR="00B873F1" w:rsidRPr="00841FD7" w:rsidRDefault="00B873F1" w:rsidP="00B873F1">
            <w:pPr>
              <w:ind w:left="720" w:hanging="720"/>
              <w:jc w:val="thaiDistribute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  <w:t>ข้อมูลทั่วไปเกี่ยวกับองค์กร</w:t>
            </w:r>
          </w:p>
        </w:tc>
        <w:tc>
          <w:tcPr>
            <w:tcW w:w="709" w:type="dxa"/>
          </w:tcPr>
          <w:p w14:paraId="7EA53887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หน้า</w:t>
            </w:r>
            <w:r w:rsidR="00B873F1"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 xml:space="preserve">              </w:t>
            </w:r>
            <w:r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 xml:space="preserve">                              </w:t>
            </w:r>
          </w:p>
        </w:tc>
      </w:tr>
      <w:tr w:rsidR="00616EDB" w:rsidRPr="00841FD7" w14:paraId="7EA5388B" w14:textId="77777777" w:rsidTr="003E10BC">
        <w:tc>
          <w:tcPr>
            <w:tcW w:w="9180" w:type="dxa"/>
          </w:tcPr>
          <w:p w14:paraId="7EA53889" w14:textId="77777777" w:rsidR="00B873F1" w:rsidRPr="00841FD7" w:rsidRDefault="003A1586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szCs w:val="32"/>
                <w:cs/>
              </w:rPr>
              <w:t>บทสรุปสำหรับผู้บริหาร</w:t>
            </w:r>
          </w:p>
        </w:tc>
        <w:tc>
          <w:tcPr>
            <w:tcW w:w="709" w:type="dxa"/>
          </w:tcPr>
          <w:p w14:paraId="7EA5388A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  <w:r w:rsidR="00B873F1"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           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                       </w:t>
            </w:r>
          </w:p>
        </w:tc>
      </w:tr>
      <w:tr w:rsidR="00616EDB" w:rsidRPr="00841FD7" w14:paraId="7EA5388E" w14:textId="77777777" w:rsidTr="003E10BC">
        <w:tc>
          <w:tcPr>
            <w:tcW w:w="9180" w:type="dxa"/>
          </w:tcPr>
          <w:p w14:paraId="7EA5388C" w14:textId="77777777" w:rsidR="003A1586" w:rsidRPr="00841FD7" w:rsidRDefault="00B873F1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ื่อหน่วยงาน ที่ตั้ง และประวัติความเป็นมาโดยย่อ</w:t>
            </w:r>
          </w:p>
        </w:tc>
        <w:tc>
          <w:tcPr>
            <w:tcW w:w="709" w:type="dxa"/>
          </w:tcPr>
          <w:p w14:paraId="7EA5388D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1" w14:textId="77777777" w:rsidTr="003E10BC">
        <w:tc>
          <w:tcPr>
            <w:tcW w:w="9180" w:type="dxa"/>
          </w:tcPr>
          <w:p w14:paraId="7EA5388F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left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3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รัชญา ปณิธาน วิสัยทัศน์ พันธกิจ ค่านิยม</w:t>
            </w:r>
          </w:p>
        </w:tc>
        <w:tc>
          <w:tcPr>
            <w:tcW w:w="709" w:type="dxa"/>
          </w:tcPr>
          <w:p w14:paraId="7EA53890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4" w14:textId="77777777" w:rsidTr="003E10BC">
        <w:tc>
          <w:tcPr>
            <w:tcW w:w="9180" w:type="dxa"/>
          </w:tcPr>
          <w:p w14:paraId="7EA53892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left="1134" w:hanging="425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4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      </w:r>
          </w:p>
        </w:tc>
        <w:tc>
          <w:tcPr>
            <w:tcW w:w="709" w:type="dxa"/>
          </w:tcPr>
          <w:p w14:paraId="7EA53893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7" w14:textId="77777777" w:rsidTr="003E10BC">
        <w:tc>
          <w:tcPr>
            <w:tcW w:w="9180" w:type="dxa"/>
          </w:tcPr>
          <w:p w14:paraId="7EA53895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5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ายชื่อผู้บริหาร</w:t>
            </w:r>
          </w:p>
        </w:tc>
        <w:tc>
          <w:tcPr>
            <w:tcW w:w="709" w:type="dxa"/>
          </w:tcPr>
          <w:p w14:paraId="7EA53896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A" w14:textId="77777777" w:rsidTr="003E10BC">
        <w:tc>
          <w:tcPr>
            <w:tcW w:w="9180" w:type="dxa"/>
          </w:tcPr>
          <w:p w14:paraId="7EA53898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6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และคุณวุฒิของอาจารย์และบุคลากร</w:t>
            </w:r>
          </w:p>
        </w:tc>
        <w:tc>
          <w:tcPr>
            <w:tcW w:w="709" w:type="dxa"/>
          </w:tcPr>
          <w:p w14:paraId="7EA53899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D" w14:textId="77777777" w:rsidTr="003E10BC">
        <w:tc>
          <w:tcPr>
            <w:tcW w:w="9180" w:type="dxa"/>
          </w:tcPr>
          <w:p w14:paraId="7EA5389B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7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หลักสูตรและสาขาที่เปิดสอน</w:t>
            </w:r>
          </w:p>
        </w:tc>
        <w:tc>
          <w:tcPr>
            <w:tcW w:w="709" w:type="dxa"/>
          </w:tcPr>
          <w:p w14:paraId="7EA5389C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0" w14:textId="77777777" w:rsidTr="003E10BC">
        <w:tc>
          <w:tcPr>
            <w:tcW w:w="9180" w:type="dxa"/>
          </w:tcPr>
          <w:p w14:paraId="7EA5389E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8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พื้นฐานเกี่ยวกับงบประมาณและค่าใช้จ่าย</w:t>
            </w:r>
          </w:p>
        </w:tc>
        <w:tc>
          <w:tcPr>
            <w:tcW w:w="709" w:type="dxa"/>
          </w:tcPr>
          <w:p w14:paraId="7EA5389F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3" w14:textId="77777777" w:rsidTr="003E10BC">
        <w:tc>
          <w:tcPr>
            <w:tcW w:w="9180" w:type="dxa"/>
          </w:tcPr>
          <w:p w14:paraId="7EA538A1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9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ินทรัพย์ ด้านอาคารสถานที่ ด้านเทคโนโลยีและอุปกรณ์</w:t>
            </w:r>
          </w:p>
        </w:tc>
        <w:tc>
          <w:tcPr>
            <w:tcW w:w="709" w:type="dxa"/>
          </w:tcPr>
          <w:p w14:paraId="7EA538A2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6" w14:textId="77777777" w:rsidTr="003E10BC">
        <w:tc>
          <w:tcPr>
            <w:tcW w:w="9180" w:type="dxa"/>
          </w:tcPr>
          <w:p w14:paraId="7EA538A4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10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ผู้มีส่วนได้ส่วนเสีย</w:t>
            </w:r>
          </w:p>
        </w:tc>
        <w:tc>
          <w:tcPr>
            <w:tcW w:w="709" w:type="dxa"/>
          </w:tcPr>
          <w:p w14:paraId="7EA538A5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A" w14:textId="77777777" w:rsidTr="003E10BC">
        <w:tc>
          <w:tcPr>
            <w:tcW w:w="9180" w:type="dxa"/>
          </w:tcPr>
          <w:p w14:paraId="7EA538A7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11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บบการประกันคุณภาพ/การรับรองคุณภาพอื่นๆ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องสถาบัน</w:t>
            </w:r>
          </w:p>
          <w:p w14:paraId="7EA538A8" w14:textId="77777777" w:rsidR="003540C2" w:rsidRPr="00841FD7" w:rsidRDefault="003540C2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ข้อมูลหลักสูตรแพทยศาสตรบัณฑิต</w:t>
            </w:r>
          </w:p>
        </w:tc>
        <w:tc>
          <w:tcPr>
            <w:tcW w:w="709" w:type="dxa"/>
          </w:tcPr>
          <w:p w14:paraId="7EA538A9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1" w14:textId="77777777" w:rsidTr="003E10BC">
        <w:tc>
          <w:tcPr>
            <w:tcW w:w="9180" w:type="dxa"/>
          </w:tcPr>
          <w:p w14:paraId="7EA538AB" w14:textId="77777777" w:rsidR="003540C2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12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ื่อหลักสูตร</w:t>
            </w:r>
          </w:p>
          <w:p w14:paraId="7EA538AC" w14:textId="77777777" w:rsidR="0023018A" w:rsidRPr="00841FD7" w:rsidRDefault="0023018A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13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ื่อปริญญา</w:t>
            </w:r>
          </w:p>
          <w:p w14:paraId="7EA538AD" w14:textId="77777777" w:rsidR="00B873F1" w:rsidRPr="00841FD7" w:rsidRDefault="003540C2" w:rsidP="0023018A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23018A" w:rsidRPr="00841FD7">
              <w:rPr>
                <w:rFonts w:ascii="TH Sarabun New" w:hAnsi="TH Sarabun New" w:cs="TH Sarabun New"/>
                <w:sz w:val="32"/>
                <w:szCs w:val="32"/>
              </w:rPr>
              <w:t>4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รับนิสิตนักศึกษา</w:t>
            </w:r>
          </w:p>
        </w:tc>
        <w:tc>
          <w:tcPr>
            <w:tcW w:w="709" w:type="dxa"/>
          </w:tcPr>
          <w:p w14:paraId="7EA538AE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AF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0" w14:textId="00083F36" w:rsidR="00B54DDE" w:rsidRPr="00841FD7" w:rsidRDefault="00841FD7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..</w:t>
            </w:r>
            <w:r w:rsidR="00B54DDE"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.....</w:t>
            </w:r>
          </w:p>
        </w:tc>
      </w:tr>
      <w:tr w:rsidR="00616EDB" w:rsidRPr="00841FD7" w14:paraId="7EA538B8" w14:textId="77777777" w:rsidTr="003E10BC">
        <w:tc>
          <w:tcPr>
            <w:tcW w:w="9180" w:type="dxa"/>
          </w:tcPr>
          <w:p w14:paraId="7EA538B2" w14:textId="77777777" w:rsidR="003540C2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3E10BC"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23018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จัดการศึกษา จำนวนหน่วยกิตรวมตลอดหลักสูตร</w:t>
            </w:r>
            <w:r w:rsidR="0023018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ศึกษา</w:t>
            </w:r>
          </w:p>
          <w:p w14:paraId="7EA538B3" w14:textId="77777777" w:rsidR="003540C2" w:rsidRPr="00841FD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6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ครงสร้างหลักสูตร</w:t>
            </w:r>
          </w:p>
          <w:p w14:paraId="7EA538B4" w14:textId="77777777" w:rsidR="00B873F1" w:rsidRPr="00841FD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7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ที่จัดการเรียนการสอน</w:t>
            </w:r>
          </w:p>
        </w:tc>
        <w:tc>
          <w:tcPr>
            <w:tcW w:w="709" w:type="dxa"/>
          </w:tcPr>
          <w:p w14:paraId="7EA538B5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6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7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B" w14:textId="77777777" w:rsidTr="003E10BC">
        <w:tc>
          <w:tcPr>
            <w:tcW w:w="9180" w:type="dxa"/>
          </w:tcPr>
          <w:p w14:paraId="7EA538B9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3E10BC" w:rsidRPr="00841FD7">
              <w:rPr>
                <w:rFonts w:ascii="TH Sarabun New" w:hAnsi="TH Sarabun New" w:cs="TH Sarabun New"/>
                <w:sz w:val="32"/>
                <w:szCs w:val="32"/>
              </w:rPr>
              <w:t>8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หลัก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หลัก</w:t>
            </w:r>
          </w:p>
        </w:tc>
        <w:tc>
          <w:tcPr>
            <w:tcW w:w="709" w:type="dxa"/>
          </w:tcPr>
          <w:p w14:paraId="7EA538BA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E" w14:textId="77777777" w:rsidTr="003E10BC">
        <w:tc>
          <w:tcPr>
            <w:tcW w:w="9180" w:type="dxa"/>
          </w:tcPr>
          <w:p w14:paraId="7EA538BC" w14:textId="77777777" w:rsidR="00B873F1" w:rsidRPr="00841FD7" w:rsidRDefault="003A1586" w:rsidP="003E10BC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3E10BC" w:rsidRPr="00841FD7">
              <w:rPr>
                <w:rFonts w:ascii="TH Sarabun New" w:hAnsi="TH Sarabun New" w:cs="TH Sarabun New"/>
                <w:sz w:val="32"/>
                <w:szCs w:val="32"/>
              </w:rPr>
              <w:t>9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สมทบ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</w:t>
            </w:r>
            <w:r w:rsidR="003E10BC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ื่น ๆ ที่ไม่ใช่โรงพยาบาลหลัก</w:t>
            </w:r>
          </w:p>
        </w:tc>
        <w:tc>
          <w:tcPr>
            <w:tcW w:w="709" w:type="dxa"/>
            <w:tcBorders>
              <w:left w:val="nil"/>
            </w:tcBorders>
          </w:tcPr>
          <w:p w14:paraId="7EA538BD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5" w14:textId="77777777" w:rsidTr="003E10BC">
        <w:trPr>
          <w:trHeight w:val="1251"/>
        </w:trPr>
        <w:tc>
          <w:tcPr>
            <w:tcW w:w="9180" w:type="dxa"/>
          </w:tcPr>
          <w:p w14:paraId="7EA538BF" w14:textId="77777777" w:rsidR="00B873F1" w:rsidRPr="00841FD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20</w:t>
            </w:r>
            <w:r w:rsidR="003A1586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ชุมชน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ชุมชน</w:t>
            </w:r>
          </w:p>
          <w:p w14:paraId="7EA538C0" w14:textId="77777777" w:rsidR="00E85A8D" w:rsidRPr="00841FD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21</w:t>
            </w:r>
            <w:r w:rsidR="008C092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8C0925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</w:t>
            </w:r>
          </w:p>
          <w:p w14:paraId="7EA538C1" w14:textId="77777777" w:rsidR="008C0925" w:rsidRPr="00841FD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22</w:t>
            </w:r>
            <w:r w:rsidR="00E85A8D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การสอบเพื่อประเมินความรู้ความสามารถในการประกอบวิชาชีพเวชกรรม</w:t>
            </w:r>
          </w:p>
        </w:tc>
        <w:tc>
          <w:tcPr>
            <w:tcW w:w="709" w:type="dxa"/>
          </w:tcPr>
          <w:p w14:paraId="7EA538C2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C3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C4" w14:textId="77777777" w:rsidR="005230E5" w:rsidRPr="00841FD7" w:rsidRDefault="00E85A8D" w:rsidP="003D477E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8" w14:textId="77777777" w:rsidTr="003E10BC">
        <w:tc>
          <w:tcPr>
            <w:tcW w:w="9180" w:type="dxa"/>
          </w:tcPr>
          <w:p w14:paraId="7EA538C6" w14:textId="77777777" w:rsidR="003A1586" w:rsidRPr="00841FD7" w:rsidRDefault="003A1586" w:rsidP="003A1586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งานผลการดำเนินงานตามมาตรฐาน</w:t>
            </w:r>
          </w:p>
        </w:tc>
        <w:tc>
          <w:tcPr>
            <w:tcW w:w="709" w:type="dxa"/>
          </w:tcPr>
          <w:p w14:paraId="7EA538C7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B" w14:textId="77777777" w:rsidTr="003E10BC">
        <w:tc>
          <w:tcPr>
            <w:tcW w:w="9180" w:type="dxa"/>
          </w:tcPr>
          <w:p w14:paraId="7EA538C9" w14:textId="18E44111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>องค์ประกอบที่ 1</w:t>
            </w:r>
            <w:r w:rsidRPr="00841FD7">
              <w:rPr>
                <w:rFonts w:ascii="TH Sarabun New" w:hAnsi="TH Sarabun New" w:cs="TH Sarabun New"/>
                <w:sz w:val="32"/>
                <w:szCs w:val="32"/>
                <w:lang w:val="fr-FR"/>
              </w:rPr>
              <w:t xml:space="preserve">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ันธกิจ </w:t>
            </w:r>
          </w:p>
        </w:tc>
        <w:tc>
          <w:tcPr>
            <w:tcW w:w="709" w:type="dxa"/>
          </w:tcPr>
          <w:p w14:paraId="7EA538CA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E" w14:textId="77777777" w:rsidTr="003E10BC">
        <w:tc>
          <w:tcPr>
            <w:tcW w:w="9180" w:type="dxa"/>
          </w:tcPr>
          <w:p w14:paraId="7EA538CC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2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ลักสูตรแพทยศาสตรบัณฑิต</w:t>
            </w:r>
          </w:p>
        </w:tc>
        <w:tc>
          <w:tcPr>
            <w:tcW w:w="709" w:type="dxa"/>
          </w:tcPr>
          <w:p w14:paraId="7EA538CD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1" w14:textId="77777777" w:rsidTr="003E10BC">
        <w:tc>
          <w:tcPr>
            <w:tcW w:w="9180" w:type="dxa"/>
          </w:tcPr>
          <w:p w14:paraId="7EA538CF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3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  <w:tc>
          <w:tcPr>
            <w:tcW w:w="709" w:type="dxa"/>
          </w:tcPr>
          <w:p w14:paraId="7EA538D0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4" w14:textId="77777777" w:rsidTr="003E10BC">
        <w:tc>
          <w:tcPr>
            <w:tcW w:w="9180" w:type="dxa"/>
          </w:tcPr>
          <w:p w14:paraId="7EA538D2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4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</w:p>
        </w:tc>
        <w:tc>
          <w:tcPr>
            <w:tcW w:w="709" w:type="dxa"/>
          </w:tcPr>
          <w:p w14:paraId="7EA538D3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7" w14:textId="77777777" w:rsidTr="003E10BC">
        <w:tc>
          <w:tcPr>
            <w:tcW w:w="9180" w:type="dxa"/>
          </w:tcPr>
          <w:p w14:paraId="7EA538D5" w14:textId="09D91BAB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5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ณาจารย์</w:t>
            </w:r>
          </w:p>
        </w:tc>
        <w:tc>
          <w:tcPr>
            <w:tcW w:w="709" w:type="dxa"/>
          </w:tcPr>
          <w:p w14:paraId="7EA538D6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A" w14:textId="77777777" w:rsidTr="003E10BC">
        <w:tc>
          <w:tcPr>
            <w:tcW w:w="9180" w:type="dxa"/>
          </w:tcPr>
          <w:p w14:paraId="7EA538D8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6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ทรัพยากรทางการศึกษา</w:t>
            </w:r>
          </w:p>
        </w:tc>
        <w:tc>
          <w:tcPr>
            <w:tcW w:w="709" w:type="dxa"/>
          </w:tcPr>
          <w:p w14:paraId="7EA538D9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D" w14:textId="77777777" w:rsidTr="003E10BC">
        <w:tc>
          <w:tcPr>
            <w:tcW w:w="9180" w:type="dxa"/>
          </w:tcPr>
          <w:p w14:paraId="7EA538DB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7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การประเมินหลักสูตร</w:t>
            </w:r>
          </w:p>
        </w:tc>
        <w:tc>
          <w:tcPr>
            <w:tcW w:w="709" w:type="dxa"/>
          </w:tcPr>
          <w:p w14:paraId="7EA538DC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E0" w14:textId="77777777" w:rsidTr="003E10BC">
        <w:tc>
          <w:tcPr>
            <w:tcW w:w="9180" w:type="dxa"/>
          </w:tcPr>
          <w:p w14:paraId="7EA538DE" w14:textId="55CBC561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8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กร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บริหารจัดการ</w:t>
            </w:r>
          </w:p>
        </w:tc>
        <w:tc>
          <w:tcPr>
            <w:tcW w:w="709" w:type="dxa"/>
          </w:tcPr>
          <w:p w14:paraId="7EA538DF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EB35A7" w:rsidRPr="00841FD7" w14:paraId="7EA538E3" w14:textId="77777777" w:rsidTr="003E10BC">
        <w:tc>
          <w:tcPr>
            <w:tcW w:w="9180" w:type="dxa"/>
          </w:tcPr>
          <w:p w14:paraId="7EA538E1" w14:textId="64EC011D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9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การ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ระกัน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พัฒนา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ุณภาพ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ย่างต่อเนื่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</w:t>
            </w:r>
          </w:p>
        </w:tc>
        <w:tc>
          <w:tcPr>
            <w:tcW w:w="709" w:type="dxa"/>
          </w:tcPr>
          <w:p w14:paraId="7EA538E2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</w:tbl>
    <w:p w14:paraId="7EA538E4" w14:textId="77777777" w:rsidR="00CE44FF" w:rsidRPr="00841FD7" w:rsidRDefault="00CE44FF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  <w:cs/>
        </w:rPr>
      </w:pPr>
    </w:p>
    <w:p w14:paraId="7EA538E5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  <w:cs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br w:type="page"/>
      </w:r>
    </w:p>
    <w:p w14:paraId="7EA538E6" w14:textId="77777777" w:rsidR="00F22D5D" w:rsidRPr="00841FD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lastRenderedPageBreak/>
        <w:t>รายงานการประเมินตนเอง</w:t>
      </w:r>
    </w:p>
    <w:p w14:paraId="7EA538EA" w14:textId="77777777" w:rsidR="00495C4A" w:rsidRPr="00841FD7" w:rsidRDefault="00495C4A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left="1276"/>
        <w:rPr>
          <w:rFonts w:ascii="TH Sarabun New" w:hAnsi="TH Sarabun New" w:cs="TH Sarabun New"/>
          <w:sz w:val="32"/>
          <w:szCs w:val="32"/>
        </w:rPr>
      </w:pPr>
    </w:p>
    <w:p w14:paraId="7EA538EB" w14:textId="77777777" w:rsidR="00495C4A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่วนที่ 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1 </w:t>
      </w: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t>ข้อมูลทั่วไปเกี่ยวกับองค์กร</w:t>
      </w:r>
    </w:p>
    <w:p w14:paraId="7EA538EC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บทสรุปสำหรับผู้บริหาร</w:t>
      </w:r>
    </w:p>
    <w:p w14:paraId="7EA538ED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..</w:t>
      </w:r>
      <w:r w:rsidRPr="00841FD7">
        <w:rPr>
          <w:rFonts w:ascii="TH Sarabun New" w:hAnsi="TH Sarabun New" w:cs="TH Sarabun New"/>
          <w:szCs w:val="32"/>
        </w:rPr>
        <w:t>.</w:t>
      </w:r>
      <w:r w:rsidR="003D1A01" w:rsidRPr="00841FD7">
        <w:rPr>
          <w:rFonts w:ascii="TH Sarabun New" w:hAnsi="TH Sarabun New" w:cs="TH Sarabun New"/>
          <w:szCs w:val="32"/>
        </w:rPr>
        <w:t>.................................................</w:t>
      </w:r>
    </w:p>
    <w:p w14:paraId="7EA538EE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ชื่อหน่วยงาน ที่ตั้ง และประวัติความเป็นมาโดยย่อ</w:t>
      </w:r>
    </w:p>
    <w:p w14:paraId="7EA538EF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0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ปรัชญา ปณิธาน วิสัยทัศน์ พันธกิจ ค่านิยม</w:t>
      </w:r>
    </w:p>
    <w:p w14:paraId="7EA538F1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2" w14:textId="77777777" w:rsidR="00F22D5D" w:rsidRPr="00344D9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pacing w:val="-6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344D97">
        <w:rPr>
          <w:rFonts w:ascii="TH Sarabun New" w:hAnsi="TH Sarabun New" w:cs="TH Sarabun New"/>
          <w:b/>
          <w:bCs/>
          <w:spacing w:val="-6"/>
          <w:szCs w:val="32"/>
          <w:cs/>
        </w:rPr>
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</w:r>
    </w:p>
    <w:p w14:paraId="7EA538F3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.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</w:t>
      </w:r>
    </w:p>
    <w:p w14:paraId="7EA538F4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รายชื่อผู้บริหาร</w:t>
      </w:r>
    </w:p>
    <w:p w14:paraId="7EA538F5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6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จำนวน</w:t>
      </w:r>
      <w:r w:rsidR="00F74846" w:rsidRPr="00841FD7">
        <w:rPr>
          <w:rFonts w:ascii="TH Sarabun New" w:hAnsi="TH Sarabun New" w:cs="TH Sarabun New"/>
          <w:b/>
          <w:bCs/>
          <w:szCs w:val="32"/>
          <w:cs/>
        </w:rPr>
        <w:t>และคุณวุฒิของ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อาจารย์และบุคลากร</w:t>
      </w:r>
    </w:p>
    <w:p w14:paraId="7EA538F7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8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จำนวนหลักสูตรและสาขาที่เปิดสอน </w:t>
      </w:r>
    </w:p>
    <w:p w14:paraId="7EA538F9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จำนวนหลักสูตรการฝึกอบรมแพทย์ผู้เชี่ยวชาญสาขา ..... สาขา และอนุสาขา ..........</w:t>
      </w:r>
    </w:p>
    <w:p w14:paraId="7EA538FA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จำนวนหลักสูตรระดับบัณฑิตศึกษา ...... หลักสูตร </w:t>
      </w:r>
      <w:r w:rsidR="00DA506B" w:rsidRPr="00841FD7">
        <w:rPr>
          <w:rFonts w:ascii="TH Sarabun New" w:hAnsi="TH Sarabun New" w:cs="TH Sarabun New"/>
          <w:szCs w:val="32"/>
          <w:cs/>
        </w:rPr>
        <w:t>ได้แก่</w:t>
      </w:r>
      <w:r w:rsidRPr="00841FD7">
        <w:rPr>
          <w:rFonts w:ascii="TH Sarabun New" w:hAnsi="TH Sarabun New" w:cs="TH Sarabun New"/>
          <w:szCs w:val="32"/>
          <w:cs/>
        </w:rPr>
        <w:br/>
        <w:t>ก. ระดับประกาศนียบัตรบัณฑิต ... หลักสูตร</w:t>
      </w:r>
    </w:p>
    <w:p w14:paraId="7EA538FB" w14:textId="77777777" w:rsidR="00F505FA" w:rsidRPr="00841FD7" w:rsidRDefault="00F505FA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ข. ระดับปริญญาโท .... หลักสูตร</w:t>
      </w:r>
    </w:p>
    <w:p w14:paraId="7EA538FC" w14:textId="77777777" w:rsidR="00F505FA" w:rsidRPr="00841FD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ค</w:t>
      </w:r>
      <w:r w:rsidR="00F505FA" w:rsidRPr="00841FD7">
        <w:rPr>
          <w:rFonts w:ascii="TH Sarabun New" w:hAnsi="TH Sarabun New" w:cs="TH Sarabun New"/>
          <w:szCs w:val="32"/>
          <w:cs/>
        </w:rPr>
        <w:t>. ระดับประกาศนียบัตรบัณฑิตชั้นสูง ... หลักสูตร</w:t>
      </w:r>
    </w:p>
    <w:p w14:paraId="7EA538FD" w14:textId="77777777" w:rsidR="00F505FA" w:rsidRPr="00841FD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ง</w:t>
      </w:r>
      <w:r w:rsidR="00F505FA" w:rsidRPr="00841FD7">
        <w:rPr>
          <w:rFonts w:ascii="TH Sarabun New" w:hAnsi="TH Sarabun New" w:cs="TH Sarabun New"/>
          <w:szCs w:val="32"/>
          <w:cs/>
        </w:rPr>
        <w:t>. ระดับปริญญาเอก ... หลักสูตร</w:t>
      </w:r>
    </w:p>
    <w:p w14:paraId="7EA538FE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  <w:cs/>
        </w:rPr>
      </w:pPr>
      <w:r w:rsidRPr="00841FD7">
        <w:rPr>
          <w:rFonts w:ascii="TH Sarabun New" w:hAnsi="TH Sarabun New" w:cs="TH Sarabun New"/>
          <w:szCs w:val="32"/>
          <w:cs/>
        </w:rPr>
        <w:t>จำนวนหลักสูตรระดับปริญญาบัณฑิต .... หลักสูตร</w:t>
      </w:r>
    </w:p>
    <w:p w14:paraId="7EA538FF" w14:textId="77777777" w:rsidR="00F22D5D" w:rsidRPr="00841FD7" w:rsidRDefault="00F22D5D" w:rsidP="007D43CA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ข้อมูลพื้นฐานเกี่ยวกับงบประมาณและค่าใช้จ่าย </w:t>
      </w:r>
    </w:p>
    <w:p w14:paraId="7EA53900" w14:textId="0CBE2A52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lastRenderedPageBreak/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</w:t>
      </w:r>
      <w:r w:rsidRPr="00841FD7">
        <w:rPr>
          <w:rFonts w:ascii="TH Sarabun New" w:hAnsi="TH Sarabun New" w:cs="TH Sarabun New"/>
          <w:szCs w:val="32"/>
        </w:rPr>
        <w:t>…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</w:t>
      </w:r>
    </w:p>
    <w:p w14:paraId="7EA53901" w14:textId="6B3E568D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สินทรัพย์ ด้านอาคารสถานที่ ด้านเทคโนโลยีและอุปกรณ์</w:t>
      </w:r>
      <w:r w:rsidRPr="00841FD7">
        <w:rPr>
          <w:rFonts w:ascii="TH Sarabun New" w:hAnsi="TH Sarabun New" w:cs="TH Sarabun New"/>
          <w:b/>
          <w:bCs/>
          <w:szCs w:val="32"/>
        </w:rPr>
        <w:t xml:space="preserve"> </w:t>
      </w:r>
    </w:p>
    <w:p w14:paraId="7EA53902" w14:textId="77777777" w:rsidR="00460690" w:rsidRPr="00841FD7" w:rsidRDefault="00460690" w:rsidP="00460690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</w:t>
      </w:r>
      <w:r w:rsidR="007C46E4" w:rsidRPr="00841FD7">
        <w:rPr>
          <w:rFonts w:ascii="TH Sarabun New" w:hAnsi="TH Sarabun New" w:cs="TH Sarabun New"/>
          <w:szCs w:val="32"/>
        </w:rPr>
        <w:t>…………………………………………………………………..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..</w:t>
      </w:r>
      <w:r w:rsidRPr="00841FD7">
        <w:rPr>
          <w:rFonts w:ascii="TH Sarabun New" w:hAnsi="TH Sarabun New" w:cs="TH Sarabun New"/>
          <w:szCs w:val="32"/>
        </w:rPr>
        <w:t>………………</w:t>
      </w:r>
    </w:p>
    <w:p w14:paraId="7EA53906" w14:textId="77777777" w:rsidR="0029517B" w:rsidRPr="00841FD7" w:rsidRDefault="0029517B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ระบบการประกันคุณภาพ/การรับรองคุณภาพอื่นๆ</w:t>
      </w:r>
      <w:r w:rsidRPr="00841FD7">
        <w:rPr>
          <w:rFonts w:ascii="TH Sarabun New" w:hAnsi="TH Sarabun New" w:cs="TH Sarabun New"/>
          <w:b/>
          <w:bCs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ของสถาบัน และสถานฝึกปฏิบัติทางคลินิกหลัก</w:t>
      </w:r>
    </w:p>
    <w:p w14:paraId="077BE4E4" w14:textId="79311DFB" w:rsidR="00E42CEC" w:rsidRPr="00841FD7" w:rsidRDefault="00E42CEC" w:rsidP="003E18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…………………………</w:t>
      </w:r>
    </w:p>
    <w:p w14:paraId="7EA53909" w14:textId="77777777" w:rsidR="000149F6" w:rsidRPr="00841FD7" w:rsidRDefault="000149F6" w:rsidP="003540C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หลักสูตรแพทยศาสตรบัณฑิตของสถาบันผลิตแพทย์</w:t>
      </w:r>
    </w:p>
    <w:p w14:paraId="7EA5390A" w14:textId="77777777" w:rsidR="003E10BC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16671D" w:rsidRPr="00841FD7">
        <w:rPr>
          <w:rFonts w:ascii="TH Sarabun New" w:hAnsi="TH Sarabun New" w:cs="TH Sarabun New"/>
          <w:b/>
          <w:bCs/>
          <w:szCs w:val="32"/>
          <w:cs/>
        </w:rPr>
        <w:t>ชื่อหลักสูตร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</w:t>
      </w:r>
      <w:r w:rsidR="00D551AE" w:rsidRPr="00841FD7">
        <w:rPr>
          <w:rFonts w:ascii="TH Sarabun New" w:hAnsi="TH Sarabun New" w:cs="TH Sarabun New"/>
          <w:szCs w:val="32"/>
          <w:cs/>
        </w:rPr>
        <w:t>พ.ศ</w:t>
      </w:r>
      <w:r w:rsidR="007D43CA" w:rsidRPr="00841FD7">
        <w:rPr>
          <w:rFonts w:ascii="TH Sarabun New" w:hAnsi="TH Sarabun New" w:cs="TH Sarabun New"/>
          <w:szCs w:val="32"/>
          <w:cs/>
        </w:rPr>
        <w:t>…</w:t>
      </w:r>
      <w:r w:rsidR="007D43CA" w:rsidRPr="00841FD7">
        <w:rPr>
          <w:rFonts w:ascii="TH Sarabun New" w:hAnsi="TH Sarabun New" w:cs="TH Sarabun New"/>
          <w:szCs w:val="32"/>
        </w:rPr>
        <w:t>……………….</w:t>
      </w:r>
    </w:p>
    <w:p w14:paraId="7EA5390B" w14:textId="2400493E" w:rsidR="003E10BC" w:rsidRPr="00841FD7" w:rsidRDefault="003E10BC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ชื่อปริญญา (ภาษาไทย) </w:t>
      </w:r>
      <w:r w:rsidRPr="00841FD7">
        <w:rPr>
          <w:rFonts w:ascii="TH Sarabun New" w:hAnsi="TH Sarabun New" w:cs="TH Sarabun New"/>
          <w:szCs w:val="32"/>
          <w:cs/>
        </w:rPr>
        <w:t>...........................................................................</w:t>
      </w:r>
      <w:r w:rsidR="003A335D">
        <w:rPr>
          <w:rFonts w:ascii="TH Sarabun New" w:hAnsi="TH Sarabun New" w:cs="TH Sarabun New" w:hint="cs"/>
          <w:szCs w:val="32"/>
          <w:cs/>
        </w:rPr>
        <w:t>.</w:t>
      </w:r>
      <w:r w:rsidRPr="00841FD7">
        <w:rPr>
          <w:rFonts w:ascii="TH Sarabun New" w:hAnsi="TH Sarabun New" w:cs="TH Sarabun New"/>
          <w:szCs w:val="32"/>
          <w:cs/>
        </w:rPr>
        <w:t>..........</w:t>
      </w:r>
    </w:p>
    <w:p w14:paraId="7EA5390C" w14:textId="3A069F66" w:rsidR="0016671D" w:rsidRPr="00841FD7" w:rsidRDefault="003E10BC" w:rsidP="003E10B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005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ab/>
        <w:t xml:space="preserve">               (ภาษาอังกฤษ) </w:t>
      </w:r>
      <w:r w:rsidRPr="00841FD7">
        <w:rPr>
          <w:rFonts w:ascii="TH Sarabun New" w:hAnsi="TH Sarabun New" w:cs="TH Sarabun New"/>
          <w:szCs w:val="32"/>
          <w:cs/>
        </w:rPr>
        <w:t>......................................................................</w:t>
      </w:r>
      <w:r w:rsidR="003A335D">
        <w:rPr>
          <w:rFonts w:ascii="TH Sarabun New" w:hAnsi="TH Sarabun New" w:cs="TH Sarabun New" w:hint="cs"/>
          <w:szCs w:val="32"/>
          <w:cs/>
        </w:rPr>
        <w:t>.</w:t>
      </w:r>
      <w:r w:rsidRPr="00841FD7">
        <w:rPr>
          <w:rFonts w:ascii="TH Sarabun New" w:hAnsi="TH Sarabun New" w:cs="TH Sarabun New"/>
          <w:szCs w:val="32"/>
          <w:cs/>
        </w:rPr>
        <w:t>.........</w:t>
      </w:r>
    </w:p>
    <w:p w14:paraId="7EA5390D" w14:textId="77777777" w:rsidR="00B873F1" w:rsidRPr="00841FD7" w:rsidRDefault="0016671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F22D5D" w:rsidRPr="00841FD7">
        <w:rPr>
          <w:rFonts w:ascii="TH Sarabun New" w:hAnsi="TH Sarabun New" w:cs="TH Sarabun New"/>
          <w:b/>
          <w:bCs/>
          <w:szCs w:val="32"/>
          <w:cs/>
        </w:rPr>
        <w:t>การรับนิสิตนักศึกษา</w:t>
      </w:r>
    </w:p>
    <w:p w14:paraId="7EA5390E" w14:textId="3163724E" w:rsidR="009F3CFB" w:rsidRPr="00841FD7" w:rsidRDefault="009F3CFB" w:rsidP="00325772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จำนวนรับนิสิตนักศึกษาต่อปี</w:t>
      </w:r>
      <w:r w:rsidRPr="00841FD7">
        <w:rPr>
          <w:rFonts w:ascii="TH Sarabun New" w:hAnsi="TH Sarabun New" w:cs="TH Sarabun New"/>
          <w:szCs w:val="32"/>
        </w:rPr>
        <w:t xml:space="preserve"> (</w:t>
      </w:r>
      <w:r w:rsidR="00B64071" w:rsidRPr="00841FD7">
        <w:rPr>
          <w:rFonts w:ascii="TH Sarabun New" w:hAnsi="TH Sarabun New" w:cs="TH Sarabun New"/>
          <w:szCs w:val="32"/>
          <w:cs/>
        </w:rPr>
        <w:t xml:space="preserve">ปีการศึกษา </w:t>
      </w:r>
      <w:r w:rsidRPr="00841FD7">
        <w:rPr>
          <w:rFonts w:ascii="TH Sarabun New" w:hAnsi="TH Sarabun New" w:cs="TH Sarabun New"/>
          <w:szCs w:val="32"/>
        </w:rPr>
        <w:t>256.)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……..</w:t>
      </w:r>
    </w:p>
    <w:p w14:paraId="7EA5390F" w14:textId="3ABDF22C" w:rsidR="00F22D5D" w:rsidRPr="00841FD7" w:rsidRDefault="00B873F1" w:rsidP="009F3CF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ครงการรับเข้า</w:t>
      </w:r>
      <w:r w:rsidR="009F3CFB" w:rsidRPr="00841FD7">
        <w:rPr>
          <w:rFonts w:ascii="TH Sarabun New" w:hAnsi="TH Sarabun New" w:cs="TH Sarabun New"/>
          <w:szCs w:val="32"/>
          <w:cs/>
        </w:rPr>
        <w:t>และ</w:t>
      </w:r>
      <w:r w:rsidR="00F22D5D" w:rsidRPr="00841FD7">
        <w:rPr>
          <w:rFonts w:ascii="TH Sarabun New" w:hAnsi="TH Sarabun New" w:cs="TH Sarabun New"/>
          <w:szCs w:val="32"/>
          <w:cs/>
        </w:rPr>
        <w:t>จำนวนนิสิตนักศึกษาในแต่ละโครงการ</w:t>
      </w:r>
      <w:r w:rsidR="0016671D" w:rsidRPr="00841FD7">
        <w:rPr>
          <w:rFonts w:ascii="TH Sarabun New" w:hAnsi="TH Sarabun New" w:cs="TH Sarabun New"/>
          <w:szCs w:val="32"/>
        </w:rPr>
        <w:t>………………………</w:t>
      </w:r>
      <w:r w:rsidR="003A335D">
        <w:rPr>
          <w:rFonts w:ascii="TH Sarabun New" w:hAnsi="TH Sarabun New" w:cs="TH Sarabun New"/>
          <w:szCs w:val="32"/>
        </w:rPr>
        <w:t>…………</w:t>
      </w:r>
      <w:r w:rsidR="0016671D" w:rsidRPr="00841FD7">
        <w:rPr>
          <w:rFonts w:ascii="TH Sarabun New" w:hAnsi="TH Sarabun New" w:cs="TH Sarabun New"/>
          <w:szCs w:val="32"/>
        </w:rPr>
        <w:t>………….</w:t>
      </w:r>
    </w:p>
    <w:p w14:paraId="7EA53910" w14:textId="6C581201" w:rsidR="0016671D" w:rsidRPr="00841FD7" w:rsidRDefault="009F3CFB" w:rsidP="00A6256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จำนวนนิสิตนักศึกษารวมทุกชั้นปี </w:t>
      </w:r>
      <w:r w:rsidRPr="00841FD7">
        <w:rPr>
          <w:rFonts w:ascii="TH Sarabun New" w:hAnsi="TH Sarabun New" w:cs="TH Sarabun New"/>
          <w:szCs w:val="32"/>
        </w:rPr>
        <w:t>(</w:t>
      </w:r>
      <w:r w:rsidR="00B64071" w:rsidRPr="00841FD7">
        <w:rPr>
          <w:rFonts w:ascii="TH Sarabun New" w:hAnsi="TH Sarabun New" w:cs="TH Sarabun New"/>
          <w:szCs w:val="32"/>
          <w:cs/>
        </w:rPr>
        <w:t xml:space="preserve">ปีการศึกษา </w:t>
      </w:r>
      <w:r w:rsidRPr="00841FD7">
        <w:rPr>
          <w:rFonts w:ascii="TH Sarabun New" w:hAnsi="TH Sarabun New" w:cs="TH Sarabun New"/>
          <w:szCs w:val="32"/>
        </w:rPr>
        <w:t>256.)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.</w:t>
      </w:r>
    </w:p>
    <w:p w14:paraId="09B798E4" w14:textId="77777777" w:rsidR="00E42CEC" w:rsidRPr="00841FD7" w:rsidRDefault="00E42CEC" w:rsidP="00E42CE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455"/>
        <w:rPr>
          <w:rFonts w:ascii="TH Sarabun New" w:hAnsi="TH Sarabun New" w:cs="TH Sarabun New"/>
          <w:szCs w:val="32"/>
        </w:rPr>
      </w:pPr>
    </w:p>
    <w:tbl>
      <w:tblPr>
        <w:tblStyle w:val="TableGrid"/>
        <w:tblW w:w="9072" w:type="dxa"/>
        <w:tblInd w:w="817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616EDB" w:rsidRPr="00841FD7" w14:paraId="2305196A" w14:textId="77777777" w:rsidTr="001902EB">
        <w:trPr>
          <w:trHeight w:val="362"/>
        </w:trPr>
        <w:tc>
          <w:tcPr>
            <w:tcW w:w="4536" w:type="dxa"/>
          </w:tcPr>
          <w:p w14:paraId="703207CA" w14:textId="418A6C13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นิสิตนักศึกษารวมทุกชั้นปี</w:t>
            </w:r>
          </w:p>
        </w:tc>
        <w:tc>
          <w:tcPr>
            <w:tcW w:w="4536" w:type="dxa"/>
          </w:tcPr>
          <w:p w14:paraId="4A61BFBA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603D837B" w14:textId="77777777" w:rsidTr="001902EB">
        <w:trPr>
          <w:trHeight w:val="377"/>
        </w:trPr>
        <w:tc>
          <w:tcPr>
            <w:tcW w:w="4536" w:type="dxa"/>
          </w:tcPr>
          <w:p w14:paraId="58227DCD" w14:textId="77777777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1 </w:t>
            </w:r>
          </w:p>
        </w:tc>
        <w:tc>
          <w:tcPr>
            <w:tcW w:w="4536" w:type="dxa"/>
          </w:tcPr>
          <w:p w14:paraId="3E410A86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3C8E68B" w14:textId="77777777" w:rsidTr="001902EB">
        <w:trPr>
          <w:trHeight w:val="344"/>
        </w:trPr>
        <w:tc>
          <w:tcPr>
            <w:tcW w:w="4536" w:type="dxa"/>
          </w:tcPr>
          <w:p w14:paraId="60CB0421" w14:textId="2EBAF6E2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2</w:t>
            </w:r>
          </w:p>
        </w:tc>
        <w:tc>
          <w:tcPr>
            <w:tcW w:w="4536" w:type="dxa"/>
          </w:tcPr>
          <w:p w14:paraId="676A4AEA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68DC5213" w14:textId="77777777" w:rsidTr="001902EB">
        <w:trPr>
          <w:trHeight w:val="283"/>
        </w:trPr>
        <w:tc>
          <w:tcPr>
            <w:tcW w:w="4536" w:type="dxa"/>
          </w:tcPr>
          <w:p w14:paraId="4DB17B65" w14:textId="589F49BB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3</w:t>
            </w:r>
          </w:p>
        </w:tc>
        <w:tc>
          <w:tcPr>
            <w:tcW w:w="4536" w:type="dxa"/>
          </w:tcPr>
          <w:p w14:paraId="2CD7AB88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00D67EF" w14:textId="77777777" w:rsidTr="001902EB">
        <w:trPr>
          <w:trHeight w:val="362"/>
        </w:trPr>
        <w:tc>
          <w:tcPr>
            <w:tcW w:w="4536" w:type="dxa"/>
          </w:tcPr>
          <w:p w14:paraId="1D63E4D0" w14:textId="5E5AEBC1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</w:p>
        </w:tc>
        <w:tc>
          <w:tcPr>
            <w:tcW w:w="4536" w:type="dxa"/>
          </w:tcPr>
          <w:p w14:paraId="1C4DCF10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36FE31CD" w14:textId="77777777" w:rsidTr="001902EB">
        <w:trPr>
          <w:trHeight w:val="397"/>
        </w:trPr>
        <w:tc>
          <w:tcPr>
            <w:tcW w:w="4536" w:type="dxa"/>
          </w:tcPr>
          <w:p w14:paraId="542E227F" w14:textId="02E547DC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</w:p>
        </w:tc>
        <w:tc>
          <w:tcPr>
            <w:tcW w:w="4536" w:type="dxa"/>
          </w:tcPr>
          <w:p w14:paraId="08EE3F47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4BAAF221" w14:textId="77777777" w:rsidTr="001902EB">
        <w:trPr>
          <w:trHeight w:val="406"/>
        </w:trPr>
        <w:tc>
          <w:tcPr>
            <w:tcW w:w="4536" w:type="dxa"/>
          </w:tcPr>
          <w:p w14:paraId="1E2A2EED" w14:textId="77777777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</w:p>
        </w:tc>
        <w:tc>
          <w:tcPr>
            <w:tcW w:w="4536" w:type="dxa"/>
          </w:tcPr>
          <w:p w14:paraId="53570014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5617498A" w14:textId="77777777" w:rsidTr="001902EB">
        <w:tc>
          <w:tcPr>
            <w:tcW w:w="4536" w:type="dxa"/>
          </w:tcPr>
          <w:p w14:paraId="15ACBEFE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โดยรวม</w:t>
            </w:r>
          </w:p>
        </w:tc>
        <w:tc>
          <w:tcPr>
            <w:tcW w:w="4536" w:type="dxa"/>
          </w:tcPr>
          <w:p w14:paraId="1F27D4B1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1B71852" w14:textId="77777777" w:rsidTr="001902EB">
        <w:tc>
          <w:tcPr>
            <w:tcW w:w="4536" w:type="dxa"/>
          </w:tcPr>
          <w:p w14:paraId="566D18A9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ระดับคลินิก</w:t>
            </w:r>
          </w:p>
        </w:tc>
        <w:tc>
          <w:tcPr>
            <w:tcW w:w="4536" w:type="dxa"/>
          </w:tcPr>
          <w:p w14:paraId="3257E9F5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1582C6D" w14:textId="77777777" w:rsidR="00E42CEC" w:rsidRPr="00841FD7" w:rsidRDefault="00E42CEC">
      <w:pPr>
        <w:rPr>
          <w:rFonts w:ascii="TH Sarabun New" w:hAnsi="TH Sarabun New" w:cs="TH Sarabun New"/>
          <w:b/>
          <w:bCs/>
          <w:sz w:val="32"/>
          <w:szCs w:val="32"/>
          <w:cs/>
        </w:rPr>
      </w:pPr>
    </w:p>
    <w:p w14:paraId="7EA53911" w14:textId="6DBEB97A" w:rsidR="00461ABA" w:rsidRPr="00841FD7" w:rsidRDefault="00461ABA" w:rsidP="00A56D36">
      <w:pPr>
        <w:pStyle w:val="ListParagraph"/>
        <w:numPr>
          <w:ilvl w:val="1"/>
          <w:numId w:val="3"/>
        </w:numPr>
        <w:spacing w:after="200"/>
        <w:contextualSpacing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การจัดการศึกษา</w:t>
      </w:r>
    </w:p>
    <w:p w14:paraId="7EA53912" w14:textId="77777777" w:rsidR="0016671D" w:rsidRPr="00841FD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ะบบทวิภาค จำนวนหน่วยกิตรวมตลอดหลักสูตร</w:t>
      </w:r>
      <w:r w:rsidR="0016671D" w:rsidRPr="00841FD7">
        <w:rPr>
          <w:rFonts w:ascii="TH Sarabun New" w:hAnsi="TH Sarabun New" w:cs="TH Sarabun New"/>
          <w:szCs w:val="32"/>
          <w:cs/>
        </w:rPr>
        <w:t>................ ระยะเวลาศึกษา.........</w:t>
      </w:r>
      <w:r w:rsidRPr="00841FD7">
        <w:rPr>
          <w:rFonts w:ascii="TH Sarabun New" w:hAnsi="TH Sarabun New" w:cs="TH Sarabun New"/>
          <w:szCs w:val="32"/>
          <w:cs/>
        </w:rPr>
        <w:t>ปี หรือ</w:t>
      </w:r>
    </w:p>
    <w:p w14:paraId="7EA53913" w14:textId="32E72C70" w:rsidR="00461ABA" w:rsidRPr="00841FD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ะบบไตรภาค จำนว</w:t>
      </w:r>
      <w:r w:rsidR="003A335D">
        <w:rPr>
          <w:rFonts w:ascii="TH Sarabun New" w:hAnsi="TH Sarabun New" w:cs="TH Sarabun New"/>
          <w:szCs w:val="32"/>
          <w:cs/>
        </w:rPr>
        <w:t>นหน่วยกิตรวมตลอดหลักสูตร.......</w:t>
      </w:r>
      <w:r w:rsidRPr="00841FD7">
        <w:rPr>
          <w:rFonts w:ascii="TH Sarabun New" w:hAnsi="TH Sarabun New" w:cs="TH Sarabun New"/>
          <w:szCs w:val="32"/>
          <w:cs/>
        </w:rPr>
        <w:t xml:space="preserve">........ ระยะเวลาศึกษา.........ปี </w:t>
      </w:r>
    </w:p>
    <w:p w14:paraId="234EA3EC" w14:textId="77777777" w:rsidR="0094018F" w:rsidRPr="00841FD7" w:rsidRDefault="0094018F" w:rsidP="0094018F">
      <w:pPr>
        <w:pStyle w:val="ListParagraph"/>
        <w:spacing w:after="200"/>
        <w:ind w:left="2160"/>
        <w:contextualSpacing/>
        <w:rPr>
          <w:rFonts w:ascii="TH Sarabun New" w:hAnsi="TH Sarabun New" w:cs="TH Sarabun New"/>
          <w:szCs w:val="32"/>
        </w:rPr>
      </w:pPr>
    </w:p>
    <w:p w14:paraId="7EA53914" w14:textId="07FAE599" w:rsidR="0016671D" w:rsidRPr="00841FD7" w:rsidRDefault="0016671D" w:rsidP="003E187B">
      <w:pPr>
        <w:pStyle w:val="ListParagraph"/>
        <w:numPr>
          <w:ilvl w:val="1"/>
          <w:numId w:val="3"/>
        </w:numPr>
        <w:contextualSpacing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โครงสร้างหลักสูตร</w:t>
      </w:r>
      <w:r w:rsidR="00263076"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263076" w:rsidRPr="00841FD7">
        <w:rPr>
          <w:rFonts w:ascii="TH Sarabun New" w:hAnsi="TH Sarabun New" w:cs="TH Sarabun New"/>
          <w:szCs w:val="32"/>
          <w:cs/>
        </w:rPr>
        <w:t>ระยะเวลาที่ใช้</w:t>
      </w:r>
      <w:r w:rsidR="003A335D">
        <w:rPr>
          <w:rFonts w:ascii="TH Sarabun New" w:hAnsi="TH Sarabun New" w:cs="TH Sarabun New"/>
          <w:szCs w:val="32"/>
          <w:cs/>
        </w:rPr>
        <w:t>ศึกษาตลอดหลักสูตร....</w:t>
      </w:r>
      <w:r w:rsidR="003A335D">
        <w:rPr>
          <w:rFonts w:ascii="TH Sarabun New" w:hAnsi="TH Sarabun New" w:cs="TH Sarabun New" w:hint="cs"/>
          <w:szCs w:val="32"/>
          <w:cs/>
        </w:rPr>
        <w:t>....</w:t>
      </w:r>
      <w:r w:rsidR="003A335D">
        <w:rPr>
          <w:rFonts w:ascii="TH Sarabun New" w:hAnsi="TH Sarabun New" w:cs="TH Sarabun New"/>
          <w:szCs w:val="32"/>
          <w:cs/>
        </w:rPr>
        <w:t>.......</w:t>
      </w:r>
      <w:r w:rsidR="00263076" w:rsidRPr="00841FD7">
        <w:rPr>
          <w:rFonts w:ascii="TH Sarabun New" w:hAnsi="TH Sarabun New" w:cs="TH Sarabun New"/>
          <w:szCs w:val="32"/>
          <w:cs/>
        </w:rPr>
        <w:t>..... ปี</w:t>
      </w:r>
    </w:p>
    <w:p w14:paraId="24A56BE7" w14:textId="7C779E7A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lastRenderedPageBreak/>
        <w:t xml:space="preserve">จำนวนหน่วยกิตรวมตลอดหลักสูตร ……………………. หน่วยกิต </w:t>
      </w:r>
    </w:p>
    <w:p w14:paraId="79293257" w14:textId="01F51936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ศึกษาทั่วไป  …………………….. หน่วยกิต</w:t>
      </w:r>
    </w:p>
    <w:p w14:paraId="3C7D2100" w14:textId="038B7CC0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เฉพาะ  …………………….. หน่วยกิต</w:t>
      </w:r>
    </w:p>
    <w:p w14:paraId="2767DE55" w14:textId="23D4B704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ลุ่มวิชาเฉพาะทางการแพทย์  …………………….. หน่วยกิต</w:t>
      </w:r>
    </w:p>
    <w:p w14:paraId="56C93AD8" w14:textId="7B34E537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วิทยาศาสตร์การแพทย์พื้นฐาน ชั้นปีที่................. จำนวน .............................. หน่วยกิต</w:t>
      </w:r>
    </w:p>
    <w:p w14:paraId="00E353C1" w14:textId="26C10718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วิทยาศาสตร์การแพทย์คลินิก   ชั้นปีที่................. จำนวน .............................. หน่วยกิต</w:t>
      </w:r>
    </w:p>
    <w:p w14:paraId="704E7E1A" w14:textId="77777777" w:rsidR="00B7659D" w:rsidRPr="00841FD7" w:rsidRDefault="00263076" w:rsidP="001B345E">
      <w:pPr>
        <w:pStyle w:val="ListParagraph"/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(โดยให้มีการฝึกปฏิบัติงานทางคลินิกไม่น้อยกว่าร้อยละ 40)</w:t>
      </w:r>
    </w:p>
    <w:p w14:paraId="7F57EC31" w14:textId="4A6A6FC4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ลุ่มวิชาเฉพาะที่ส่งเสริมสมรรถนะที่เป็นจุดเน้นของสถาบัน หรือส่งเสริมศักยภาพตามความสนใจของผู้เรียน …………………….. หน่วยกิต</w:t>
      </w:r>
    </w:p>
    <w:p w14:paraId="013472C3" w14:textId="07D0706E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เลือกเสรี  …………………….. หน่วยกิต</w:t>
      </w:r>
    </w:p>
    <w:p w14:paraId="4EA7A515" w14:textId="77777777" w:rsidR="00E42CEC" w:rsidRPr="00841FD7" w:rsidRDefault="00E42CEC" w:rsidP="00183D32">
      <w:pPr>
        <w:contextualSpacing/>
        <w:rPr>
          <w:rFonts w:ascii="TH Sarabun New" w:hAnsi="TH Sarabun New" w:cs="TH Sarabun New"/>
          <w:sz w:val="32"/>
          <w:szCs w:val="32"/>
        </w:rPr>
      </w:pPr>
    </w:p>
    <w:p w14:paraId="7EA5391B" w14:textId="77777777" w:rsidR="00A56D36" w:rsidRPr="00841FD7" w:rsidRDefault="00A56D36" w:rsidP="00A56D36">
      <w:pPr>
        <w:pStyle w:val="ListParagraph"/>
        <w:numPr>
          <w:ilvl w:val="1"/>
          <w:numId w:val="3"/>
        </w:numPr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สถานที่จัดการเรียนการสอน</w:t>
      </w:r>
    </w:p>
    <w:p w14:paraId="7EA5391C" w14:textId="77777777" w:rsidR="00DA14F0" w:rsidRPr="00841FD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ารจัดการศึกษาในหมวดวิชาศึกษาทั่วไป จัดการศึกษาที่ ............</w:t>
      </w:r>
    </w:p>
    <w:p w14:paraId="7EA5391D" w14:textId="77777777" w:rsidR="00DA14F0" w:rsidRPr="00841FD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การจัดการศึกษาในวิชาวิทยาศาสตร์การแพทย์พื้นฐาน จัดการศึกษาที่ </w:t>
      </w:r>
      <w:r w:rsidR="007D43CA" w:rsidRPr="00841FD7">
        <w:rPr>
          <w:rFonts w:ascii="TH Sarabun New" w:hAnsi="TH Sarabun New" w:cs="TH Sarabun New"/>
          <w:szCs w:val="32"/>
          <w:cs/>
        </w:rPr>
        <w:t>…</w:t>
      </w:r>
      <w:r w:rsidR="007D43CA" w:rsidRPr="00841FD7">
        <w:rPr>
          <w:rFonts w:ascii="TH Sarabun New" w:hAnsi="TH Sarabun New" w:cs="TH Sarabun New"/>
          <w:szCs w:val="32"/>
        </w:rPr>
        <w:t>……..</w:t>
      </w:r>
      <w:r w:rsidRPr="00841FD7">
        <w:rPr>
          <w:rFonts w:ascii="TH Sarabun New" w:hAnsi="TH Sarabun New" w:cs="TH Sarabun New"/>
          <w:szCs w:val="32"/>
          <w:cs/>
        </w:rPr>
        <w:t>.</w:t>
      </w:r>
    </w:p>
    <w:p w14:paraId="7EA5391E" w14:textId="4A130404" w:rsidR="0016671D" w:rsidRPr="00841FD7" w:rsidRDefault="007A01D7" w:rsidP="007A01D7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การจัดการศึกษาในวิชาวิทยาศาสตร์การแพทย์คลินิก </w:t>
      </w:r>
    </w:p>
    <w:p w14:paraId="568DE0EC" w14:textId="77777777" w:rsidR="000A03FC" w:rsidRPr="00841FD7" w:rsidRDefault="000A03FC" w:rsidP="000A03FC">
      <w:pPr>
        <w:pStyle w:val="ListParagraph"/>
        <w:ind w:left="1800"/>
        <w:rPr>
          <w:rFonts w:ascii="TH Sarabun New" w:hAnsi="TH Sarabun New" w:cs="TH Sarabun New"/>
          <w:szCs w:val="32"/>
        </w:rPr>
      </w:pPr>
    </w:p>
    <w:tbl>
      <w:tblPr>
        <w:tblStyle w:val="TableGrid"/>
        <w:tblW w:w="9169" w:type="dxa"/>
        <w:tblInd w:w="720" w:type="dxa"/>
        <w:tblLook w:val="04A0" w:firstRow="1" w:lastRow="0" w:firstColumn="1" w:lastColumn="0" w:noHBand="0" w:noVBand="1"/>
      </w:tblPr>
      <w:tblGrid>
        <w:gridCol w:w="724"/>
        <w:gridCol w:w="5121"/>
        <w:gridCol w:w="3324"/>
      </w:tblGrid>
      <w:tr w:rsidR="00616EDB" w:rsidRPr="00841FD7" w14:paraId="34B58FAB" w14:textId="77777777" w:rsidTr="001902EB">
        <w:tc>
          <w:tcPr>
            <w:tcW w:w="724" w:type="dxa"/>
          </w:tcPr>
          <w:p w14:paraId="614780DB" w14:textId="77777777" w:rsidR="00AD224D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121" w:type="dxa"/>
          </w:tcPr>
          <w:p w14:paraId="0F273691" w14:textId="77777777" w:rsidR="00AD224D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โรงพยาบาลหลัก/ศูนย์แพทยศาสตรศึกษาชั้นคลินิก</w:t>
            </w:r>
          </w:p>
        </w:tc>
        <w:tc>
          <w:tcPr>
            <w:tcW w:w="3324" w:type="dxa"/>
          </w:tcPr>
          <w:p w14:paraId="68367DD9" w14:textId="77777777" w:rsidR="002701E5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ิสิตนักศึกษาที่</w:t>
            </w:r>
            <w:r w:rsidR="00AE07B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รีย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ต่อรุ่น (คน) </w:t>
            </w:r>
          </w:p>
          <w:p w14:paraId="6E650674" w14:textId="597492F4" w:rsidR="00AD224D" w:rsidRPr="00841FD7" w:rsidRDefault="00B2036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ีการศึกษา........</w:t>
            </w:r>
          </w:p>
        </w:tc>
      </w:tr>
      <w:tr w:rsidR="00616EDB" w:rsidRPr="00841FD7" w14:paraId="6035A665" w14:textId="77777777" w:rsidTr="001902EB">
        <w:tc>
          <w:tcPr>
            <w:tcW w:w="724" w:type="dxa"/>
          </w:tcPr>
          <w:p w14:paraId="345572F5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4D27E0B1" w14:textId="77777777" w:rsidR="00AD224D" w:rsidRPr="00841FD7" w:rsidRDefault="00AD224D" w:rsidP="002D731B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324" w:type="dxa"/>
          </w:tcPr>
          <w:p w14:paraId="319F6557" w14:textId="29332CBD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B2036D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AFF7892" w14:textId="3F8402DB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B2036D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5C15B32" w14:textId="252CB03F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25D4650F" w14:textId="7A590439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  <w:tr w:rsidR="00616EDB" w:rsidRPr="00841FD7" w14:paraId="0A93F740" w14:textId="77777777" w:rsidTr="001902EB">
        <w:tc>
          <w:tcPr>
            <w:tcW w:w="724" w:type="dxa"/>
          </w:tcPr>
          <w:p w14:paraId="053D6881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1FDEE15A" w14:textId="77777777" w:rsidR="00AD224D" w:rsidRPr="00841FD7" w:rsidRDefault="00AD224D" w:rsidP="002D731B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324" w:type="dxa"/>
          </w:tcPr>
          <w:p w14:paraId="0A0E5F7E" w14:textId="4FDDC852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64720D4F" w14:textId="16EF26C7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067573CF" w14:textId="22DEAE96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62E87316" w14:textId="29D89CB7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  <w:tr w:rsidR="00AD224D" w:rsidRPr="00841FD7" w14:paraId="35BD5AF2" w14:textId="77777777" w:rsidTr="001902EB">
        <w:tc>
          <w:tcPr>
            <w:tcW w:w="724" w:type="dxa"/>
          </w:tcPr>
          <w:p w14:paraId="69810712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15F93FEB" w14:textId="77777777" w:rsidR="00AD224D" w:rsidRPr="00841FD7" w:rsidRDefault="00AD224D" w:rsidP="002D731B">
            <w:pPr>
              <w:ind w:left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324" w:type="dxa"/>
          </w:tcPr>
          <w:p w14:paraId="7F9F8E83" w14:textId="623B46E4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272B3A31" w14:textId="34586A3F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064345B" w14:textId="7CCE6E67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5F3956A2" w14:textId="1924442C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</w:tbl>
    <w:p w14:paraId="7EA5393D" w14:textId="1D5F5F52" w:rsidR="006138EE" w:rsidRPr="00841FD7" w:rsidRDefault="007A01D7" w:rsidP="006F1928">
      <w:pPr>
        <w:ind w:firstLine="720"/>
        <w:contextualSpacing/>
        <w:rPr>
          <w:rFonts w:ascii="TH Sarabun New" w:hAnsi="TH Sarabun New" w:cs="TH Sarabun New"/>
          <w:sz w:val="32"/>
          <w:szCs w:val="32"/>
        </w:rPr>
      </w:pPr>
      <w:bookmarkStart w:id="0" w:name="_Hlk500002511"/>
      <w:bookmarkStart w:id="1" w:name="_Hlk500002049"/>
      <w:r w:rsidRPr="00841FD7">
        <w:rPr>
          <w:rFonts w:ascii="TH Sarabun New" w:hAnsi="TH Sarabun New" w:cs="TH Sarabun New"/>
          <w:b/>
          <w:bCs/>
          <w:sz w:val="32"/>
          <w:szCs w:val="32"/>
        </w:rPr>
        <w:lastRenderedPageBreak/>
        <w:t>1.1</w:t>
      </w:r>
      <w:r w:rsidR="003A335D">
        <w:rPr>
          <w:rFonts w:ascii="TH Sarabun New" w:hAnsi="TH Sarabun New" w:cs="TH Sarabun New"/>
          <w:b/>
          <w:bCs/>
          <w:sz w:val="32"/>
          <w:szCs w:val="32"/>
        </w:rPr>
        <w:t>7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DA14F0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ข้อมูล</w:t>
      </w:r>
      <w:r w:rsidR="006138EE" w:rsidRPr="00841FD7">
        <w:rPr>
          <w:rFonts w:ascii="TH Sarabun New" w:hAnsi="TH Sarabun New" w:cs="TH Sarabun New"/>
          <w:b/>
          <w:bCs/>
          <w:sz w:val="32"/>
          <w:szCs w:val="32"/>
          <w:cs/>
        </w:rPr>
        <w:t>โรงพยาบาลหลัก</w:t>
      </w:r>
      <w:r w:rsidR="006138EE" w:rsidRPr="00841FD7">
        <w:rPr>
          <w:rFonts w:ascii="TH Sarabun New" w:hAnsi="TH Sarabun New" w:cs="TH Sarabun New"/>
          <w:b/>
          <w:bCs/>
          <w:sz w:val="32"/>
          <w:szCs w:val="32"/>
        </w:rPr>
        <w:t>/</w:t>
      </w:r>
      <w:bookmarkEnd w:id="0"/>
      <w:r w:rsidR="006138EE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สถานฝึกปฏิบัติทางคลินิกหลัก</w:t>
      </w:r>
    </w:p>
    <w:tbl>
      <w:tblPr>
        <w:tblStyle w:val="TableGrid"/>
        <w:tblW w:w="9174" w:type="dxa"/>
        <w:tblInd w:w="715" w:type="dxa"/>
        <w:tblLook w:val="04A0" w:firstRow="1" w:lastRow="0" w:firstColumn="1" w:lastColumn="0" w:noHBand="0" w:noVBand="1"/>
      </w:tblPr>
      <w:tblGrid>
        <w:gridCol w:w="4638"/>
        <w:gridCol w:w="582"/>
        <w:gridCol w:w="552"/>
        <w:gridCol w:w="168"/>
        <w:gridCol w:w="966"/>
        <w:gridCol w:w="564"/>
        <w:gridCol w:w="570"/>
        <w:gridCol w:w="150"/>
        <w:gridCol w:w="984"/>
      </w:tblGrid>
      <w:tr w:rsidR="00616EDB" w:rsidRPr="00841FD7" w14:paraId="7EA53941" w14:textId="77777777" w:rsidTr="001902EB">
        <w:trPr>
          <w:tblHeader/>
        </w:trPr>
        <w:tc>
          <w:tcPr>
            <w:tcW w:w="4638" w:type="dxa"/>
          </w:tcPr>
          <w:p w14:paraId="7EA5393E" w14:textId="77777777" w:rsidR="00DA14F0" w:rsidRPr="00841FD7" w:rsidRDefault="00DA14F0" w:rsidP="00DA14F0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268" w:type="dxa"/>
            <w:gridSpan w:val="4"/>
          </w:tcPr>
          <w:p w14:paraId="7EA5393F" w14:textId="77777777" w:rsidR="00DA14F0" w:rsidRPr="00841FD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ลำดับที่ ...</w:t>
            </w:r>
          </w:p>
        </w:tc>
        <w:tc>
          <w:tcPr>
            <w:tcW w:w="2268" w:type="dxa"/>
            <w:gridSpan w:val="4"/>
          </w:tcPr>
          <w:p w14:paraId="7EA53940" w14:textId="77777777" w:rsidR="00DA14F0" w:rsidRPr="00841FD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ลำดับที่ ...</w:t>
            </w:r>
          </w:p>
        </w:tc>
      </w:tr>
      <w:tr w:rsidR="00616EDB" w:rsidRPr="00841FD7" w14:paraId="7EA53945" w14:textId="77777777" w:rsidTr="001902EB">
        <w:tc>
          <w:tcPr>
            <w:tcW w:w="4638" w:type="dxa"/>
          </w:tcPr>
          <w:p w14:paraId="7EA53942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2" w:name="_Hlk500002017"/>
            <w:bookmarkEnd w:id="1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นาดโรงพยาบาลระดับ จำนวนเตียงสามัญ</w:t>
            </w:r>
          </w:p>
        </w:tc>
        <w:tc>
          <w:tcPr>
            <w:tcW w:w="2268" w:type="dxa"/>
            <w:gridSpan w:val="4"/>
          </w:tcPr>
          <w:p w14:paraId="7EA5394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4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342D2C20" w14:textId="77777777" w:rsidTr="001902EB">
        <w:tc>
          <w:tcPr>
            <w:tcW w:w="4638" w:type="dxa"/>
          </w:tcPr>
          <w:p w14:paraId="03D72623" w14:textId="2DA627A6" w:rsidR="00CD6762" w:rsidRPr="00841FD7" w:rsidRDefault="00CD6762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การครองเตียง</w:t>
            </w:r>
          </w:p>
        </w:tc>
        <w:tc>
          <w:tcPr>
            <w:tcW w:w="2268" w:type="dxa"/>
            <w:gridSpan w:val="4"/>
          </w:tcPr>
          <w:p w14:paraId="6FDEC32F" w14:textId="77777777" w:rsidR="00CD6762" w:rsidRPr="00841FD7" w:rsidRDefault="00CD676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4FF2E44D" w14:textId="77777777" w:rsidR="00CD6762" w:rsidRPr="00841FD7" w:rsidRDefault="00CD676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49" w14:textId="77777777" w:rsidTr="001902EB">
        <w:tc>
          <w:tcPr>
            <w:tcW w:w="4638" w:type="dxa"/>
          </w:tcPr>
          <w:p w14:paraId="7EA53946" w14:textId="77777777" w:rsidR="003E187B" w:rsidRPr="00841FD7" w:rsidRDefault="003E187B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HA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268" w:type="dxa"/>
            <w:gridSpan w:val="4"/>
          </w:tcPr>
          <w:p w14:paraId="7EA53947" w14:textId="77777777" w:rsidR="003E187B" w:rsidRPr="00841FD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8" w14:textId="77777777" w:rsidR="003E187B" w:rsidRPr="00841FD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4D" w14:textId="77777777" w:rsidTr="001902EB">
        <w:tc>
          <w:tcPr>
            <w:tcW w:w="4638" w:type="dxa"/>
          </w:tcPr>
          <w:p w14:paraId="7EA5394A" w14:textId="77777777" w:rsidR="00DA14F0" w:rsidRPr="00841FD7" w:rsidRDefault="00DA14F0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ผู้ป่วยนอก/ปี </w:t>
            </w:r>
          </w:p>
        </w:tc>
        <w:tc>
          <w:tcPr>
            <w:tcW w:w="2268" w:type="dxa"/>
            <w:gridSpan w:val="4"/>
          </w:tcPr>
          <w:p w14:paraId="7EA5394B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C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51" w14:textId="77777777" w:rsidTr="001902EB">
        <w:tc>
          <w:tcPr>
            <w:tcW w:w="4638" w:type="dxa"/>
          </w:tcPr>
          <w:p w14:paraId="7EA5394E" w14:textId="77777777" w:rsidR="00DA14F0" w:rsidRPr="00841FD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ใน/ปี</w:t>
            </w:r>
          </w:p>
        </w:tc>
        <w:tc>
          <w:tcPr>
            <w:tcW w:w="2268" w:type="dxa"/>
            <w:gridSpan w:val="4"/>
          </w:tcPr>
          <w:p w14:paraId="7EA5394F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0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55" w14:textId="77777777" w:rsidTr="001902EB">
        <w:tc>
          <w:tcPr>
            <w:tcW w:w="4638" w:type="dxa"/>
          </w:tcPr>
          <w:p w14:paraId="7EA53952" w14:textId="77777777" w:rsidR="00DA14F0" w:rsidRPr="00841FD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คลอด/ปี</w:t>
            </w:r>
          </w:p>
        </w:tc>
        <w:tc>
          <w:tcPr>
            <w:tcW w:w="2268" w:type="dxa"/>
            <w:gridSpan w:val="4"/>
          </w:tcPr>
          <w:p w14:paraId="7EA5395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4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60" w14:textId="77777777" w:rsidTr="001902EB">
        <w:tc>
          <w:tcPr>
            <w:tcW w:w="4638" w:type="dxa"/>
          </w:tcPr>
          <w:p w14:paraId="7EA53956" w14:textId="77777777" w:rsidR="00EE01E2" w:rsidRPr="00841FD7" w:rsidRDefault="00EE01E2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แยกตามสาข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ี</w:t>
            </w:r>
          </w:p>
          <w:p w14:paraId="7EA53957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กรรม</w:t>
            </w:r>
          </w:p>
          <w:p w14:paraId="7EA53958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กรรม</w:t>
            </w:r>
          </w:p>
          <w:p w14:paraId="7EA5395A" w14:textId="70FE8358" w:rsidR="00EE01E2" w:rsidRPr="00841FD7" w:rsidRDefault="00EE01E2" w:rsidP="002D731B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กรรม</w:t>
            </w:r>
            <w:r w:rsidR="00CD6762"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กรรม</w:t>
            </w:r>
          </w:p>
          <w:p w14:paraId="7EA5395B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กรรม</w:t>
            </w:r>
          </w:p>
          <w:p w14:paraId="7EA5395D" w14:textId="45DD6E32" w:rsidR="00EE01E2" w:rsidRPr="00841FD7" w:rsidRDefault="00EE01E2" w:rsidP="00862D7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</w:tc>
        <w:tc>
          <w:tcPr>
            <w:tcW w:w="2268" w:type="dxa"/>
            <w:gridSpan w:val="4"/>
          </w:tcPr>
          <w:p w14:paraId="7EA5395E" w14:textId="77777777" w:rsidR="00EE01E2" w:rsidRPr="00841FD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F" w14:textId="77777777" w:rsidR="00EE01E2" w:rsidRPr="00841FD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70C8A02" w14:textId="77777777" w:rsidTr="001902EB">
        <w:tc>
          <w:tcPr>
            <w:tcW w:w="4638" w:type="dxa"/>
          </w:tcPr>
          <w:p w14:paraId="489E621A" w14:textId="77777777" w:rsidR="00596103" w:rsidRPr="00841FD7" w:rsidRDefault="00596103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เตียง</w:t>
            </w:r>
            <w:r w:rsidR="00CD676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ยกตามสาขา</w:t>
            </w:r>
          </w:p>
          <w:p w14:paraId="0A602ED7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กรรม</w:t>
            </w:r>
          </w:p>
          <w:p w14:paraId="5D035C1E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กรรม</w:t>
            </w:r>
          </w:p>
          <w:p w14:paraId="64F1BFB7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กรรม นรีเวชกรรม</w:t>
            </w:r>
          </w:p>
          <w:p w14:paraId="2954C100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กรรม</w:t>
            </w:r>
          </w:p>
          <w:p w14:paraId="10F5291A" w14:textId="3F0B7E96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</w:tc>
        <w:tc>
          <w:tcPr>
            <w:tcW w:w="2268" w:type="dxa"/>
            <w:gridSpan w:val="4"/>
          </w:tcPr>
          <w:p w14:paraId="28369347" w14:textId="77777777" w:rsidR="00596103" w:rsidRPr="00841FD7" w:rsidRDefault="0059610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50BCD38C" w14:textId="77777777" w:rsidR="00596103" w:rsidRPr="00841FD7" w:rsidRDefault="0059610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64" w14:textId="77777777" w:rsidTr="001902EB">
        <w:tc>
          <w:tcPr>
            <w:tcW w:w="4638" w:type="dxa"/>
          </w:tcPr>
          <w:p w14:paraId="7EA53961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268" w:type="dxa"/>
            <w:gridSpan w:val="4"/>
          </w:tcPr>
          <w:p w14:paraId="7EA53962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6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0" w14:textId="77777777" w:rsidTr="001902EB">
        <w:tc>
          <w:tcPr>
            <w:tcW w:w="4638" w:type="dxa"/>
          </w:tcPr>
          <w:p w14:paraId="7EA5396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</w:p>
          <w:p w14:paraId="7EA53966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  <w:p w14:paraId="7EA53967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  <w:p w14:paraId="7EA53968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-นรีเวชวิทยา</w:t>
            </w:r>
          </w:p>
          <w:p w14:paraId="7EA53969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  <w:p w14:paraId="7EA5396A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  <w:p w14:paraId="7EA5396B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ฉุกเฉิน</w:t>
            </w:r>
          </w:p>
          <w:p w14:paraId="7EA5396C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ครอบครัว</w:t>
            </w:r>
          </w:p>
          <w:p w14:paraId="7EA5396D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2268" w:type="dxa"/>
            <w:gridSpan w:val="4"/>
          </w:tcPr>
          <w:p w14:paraId="7EA5396E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6F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4" w14:textId="77777777" w:rsidTr="001902EB">
        <w:tc>
          <w:tcPr>
            <w:tcW w:w="4638" w:type="dxa"/>
          </w:tcPr>
          <w:p w14:paraId="7EA53971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พันธกิจด้านการเรียนการสอน (โปรดระบุ)</w:t>
            </w:r>
          </w:p>
        </w:tc>
        <w:tc>
          <w:tcPr>
            <w:tcW w:w="2268" w:type="dxa"/>
            <w:gridSpan w:val="4"/>
          </w:tcPr>
          <w:p w14:paraId="7EA53972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7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8" w14:textId="77777777" w:rsidTr="001902EB">
        <w:tc>
          <w:tcPr>
            <w:tcW w:w="4638" w:type="dxa"/>
          </w:tcPr>
          <w:p w14:paraId="7EA5397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กิจกรรมและบรรยากาศทางวิชาการ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การวิจัย (โปรดระบุ)</w:t>
            </w:r>
          </w:p>
        </w:tc>
        <w:tc>
          <w:tcPr>
            <w:tcW w:w="2268" w:type="dxa"/>
            <w:gridSpan w:val="4"/>
          </w:tcPr>
          <w:p w14:paraId="7EA53976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77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82" w14:textId="77777777" w:rsidTr="001902EB">
        <w:trPr>
          <w:trHeight w:val="350"/>
        </w:trPr>
        <w:tc>
          <w:tcPr>
            <w:tcW w:w="4638" w:type="dxa"/>
            <w:vMerge w:val="restart"/>
          </w:tcPr>
          <w:p w14:paraId="7EA5397B" w14:textId="61DC11BB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ตย. นิสิตนักศึกษา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0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น ต่อ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DA10C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300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คิดเป็นสัดส่วน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>1:</w:t>
            </w:r>
            <w:r w:rsidR="00DA10C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6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</w:tc>
        <w:tc>
          <w:tcPr>
            <w:tcW w:w="582" w:type="dxa"/>
          </w:tcPr>
          <w:p w14:paraId="7EA5397C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7D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966" w:type="dxa"/>
          </w:tcPr>
          <w:p w14:paraId="7EA5397E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  <w:tc>
          <w:tcPr>
            <w:tcW w:w="564" w:type="dxa"/>
          </w:tcPr>
          <w:p w14:paraId="7EA5397F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80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984" w:type="dxa"/>
          </w:tcPr>
          <w:p w14:paraId="7EA53981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</w:tr>
      <w:tr w:rsidR="00616EDB" w:rsidRPr="00841FD7" w14:paraId="7EA5398A" w14:textId="77777777" w:rsidTr="001902EB">
        <w:trPr>
          <w:trHeight w:val="350"/>
        </w:trPr>
        <w:tc>
          <w:tcPr>
            <w:tcW w:w="4638" w:type="dxa"/>
            <w:vMerge/>
          </w:tcPr>
          <w:p w14:paraId="7EA53983" w14:textId="77777777" w:rsidR="007A01D7" w:rsidRPr="00841FD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582" w:type="dxa"/>
          </w:tcPr>
          <w:p w14:paraId="7EA53984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5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66" w:type="dxa"/>
          </w:tcPr>
          <w:p w14:paraId="7EA53986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564" w:type="dxa"/>
          </w:tcPr>
          <w:p w14:paraId="7EA53987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8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84" w:type="dxa"/>
          </w:tcPr>
          <w:p w14:paraId="7EA53989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92" w14:textId="77777777" w:rsidTr="001902EB">
        <w:tc>
          <w:tcPr>
            <w:tcW w:w="4638" w:type="dxa"/>
          </w:tcPr>
          <w:p w14:paraId="7EA5398B" w14:textId="77777777" w:rsidR="007A01D7" w:rsidRPr="00841FD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ผู้ป่วยนอก)</w:t>
            </w:r>
          </w:p>
        </w:tc>
        <w:tc>
          <w:tcPr>
            <w:tcW w:w="582" w:type="dxa"/>
          </w:tcPr>
          <w:p w14:paraId="7EA5398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66" w:type="dxa"/>
          </w:tcPr>
          <w:p w14:paraId="7EA5398E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564" w:type="dxa"/>
          </w:tcPr>
          <w:p w14:paraId="7EA5398F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90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84" w:type="dxa"/>
          </w:tcPr>
          <w:p w14:paraId="7EA53991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98" w14:textId="77777777" w:rsidTr="001902EB">
        <w:trPr>
          <w:trHeight w:val="422"/>
        </w:trPr>
        <w:tc>
          <w:tcPr>
            <w:tcW w:w="4638" w:type="dxa"/>
          </w:tcPr>
          <w:p w14:paraId="7EA53993" w14:textId="496AC9C8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19306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องแต่ละ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*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rotation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134" w:type="dxa"/>
            <w:gridSpan w:val="2"/>
          </w:tcPr>
          <w:p w14:paraId="6505C18C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  <w:p w14:paraId="7EA53994" w14:textId="60DBA2E9" w:rsidR="00803EBC" w:rsidRPr="00841FD7" w:rsidRDefault="00803EBC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5" w14:textId="77777777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  <w:tc>
          <w:tcPr>
            <w:tcW w:w="1134" w:type="dxa"/>
            <w:gridSpan w:val="2"/>
          </w:tcPr>
          <w:p w14:paraId="7EA53996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134" w:type="dxa"/>
            <w:gridSpan w:val="2"/>
          </w:tcPr>
          <w:p w14:paraId="7EA53997" w14:textId="77777777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616EDB" w:rsidRPr="00841FD7" w14:paraId="7EA5399E" w14:textId="77777777" w:rsidTr="001902EB">
        <w:tc>
          <w:tcPr>
            <w:tcW w:w="4638" w:type="dxa"/>
          </w:tcPr>
          <w:p w14:paraId="7EA53999" w14:textId="5A012E37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 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9A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B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A4" w14:textId="77777777" w:rsidTr="001902EB">
        <w:tc>
          <w:tcPr>
            <w:tcW w:w="4638" w:type="dxa"/>
          </w:tcPr>
          <w:p w14:paraId="7EA5399F" w14:textId="6AC5AB6F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0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1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2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3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AA" w14:textId="77777777" w:rsidTr="001902EB">
        <w:tc>
          <w:tcPr>
            <w:tcW w:w="4638" w:type="dxa"/>
          </w:tcPr>
          <w:p w14:paraId="7EA539A5" w14:textId="0BA381F0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</w:t>
            </w:r>
            <w:r w:rsidR="003B7F51" w:rsidRPr="00841FD7">
              <w:rPr>
                <w:rFonts w:ascii="TH Sarabun New" w:hAnsi="TH Sarabun New" w:cs="TH Sarabun New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วิทยา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6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7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8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9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0" w14:textId="77777777" w:rsidTr="001902EB">
        <w:tc>
          <w:tcPr>
            <w:tcW w:w="4638" w:type="dxa"/>
          </w:tcPr>
          <w:p w14:paraId="7EA539AB" w14:textId="58ADA640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E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F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8" w14:textId="77777777" w:rsidTr="001902EB">
        <w:tc>
          <w:tcPr>
            <w:tcW w:w="4638" w:type="dxa"/>
          </w:tcPr>
          <w:p w14:paraId="7EA539B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้องสมุด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ศูนย์สารสนเทศ</w:t>
            </w:r>
          </w:p>
        </w:tc>
        <w:tc>
          <w:tcPr>
            <w:tcW w:w="2268" w:type="dxa"/>
            <w:gridSpan w:val="4"/>
          </w:tcPr>
          <w:p w14:paraId="7EA539B6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B7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C" w14:textId="77777777" w:rsidTr="001902EB">
        <w:tc>
          <w:tcPr>
            <w:tcW w:w="4638" w:type="dxa"/>
          </w:tcPr>
          <w:p w14:paraId="7EA539B9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ที่พักนิสิตนักศึกษา</w:t>
            </w:r>
          </w:p>
        </w:tc>
        <w:tc>
          <w:tcPr>
            <w:tcW w:w="2268" w:type="dxa"/>
            <w:gridSpan w:val="4"/>
          </w:tcPr>
          <w:p w14:paraId="7EA539BA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BB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</w:tbl>
    <w:p w14:paraId="7EA539BD" w14:textId="53FCF756" w:rsidR="00CD0E93" w:rsidRPr="00841FD7" w:rsidRDefault="00CD0E93" w:rsidP="00CD0E93">
      <w:pPr>
        <w:pStyle w:val="ListParagraph"/>
        <w:ind w:left="1440" w:hanging="72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*</w:t>
      </w:r>
      <w:r w:rsidRPr="00841FD7">
        <w:rPr>
          <w:rFonts w:ascii="TH Sarabun New" w:hAnsi="TH Sarabun New" w:cs="TH Sarabun New"/>
          <w:szCs w:val="32"/>
          <w:cs/>
        </w:rPr>
        <w:t xml:space="preserve">โรงพยาบาลมหาวิทยาลัยสัดส่วน </w:t>
      </w:r>
      <w:r w:rsidRPr="00841FD7">
        <w:rPr>
          <w:rFonts w:ascii="TH Sarabun New" w:hAnsi="TH Sarabun New" w:cs="TH Sarabun New"/>
          <w:szCs w:val="32"/>
        </w:rPr>
        <w:t>1:2</w:t>
      </w:r>
      <w:r w:rsidRPr="00841FD7">
        <w:rPr>
          <w:rFonts w:ascii="TH Sarabun New" w:hAnsi="TH Sarabun New" w:cs="TH Sarabun New"/>
          <w:szCs w:val="32"/>
          <w:cs/>
        </w:rPr>
        <w:t xml:space="preserve"> โรงพยาบาลในสังกัดสถาบันร่วมผลิตสัดส่วน </w:t>
      </w:r>
      <w:r w:rsidRPr="00841FD7">
        <w:rPr>
          <w:rFonts w:ascii="TH Sarabun New" w:hAnsi="TH Sarabun New" w:cs="TH Sarabun New"/>
          <w:szCs w:val="32"/>
        </w:rPr>
        <w:t>1:1</w:t>
      </w:r>
    </w:p>
    <w:p w14:paraId="5DE8CA36" w14:textId="57AE087A" w:rsidR="001B50E6" w:rsidRPr="00841FD7" w:rsidRDefault="001B50E6" w:rsidP="00DC33EA">
      <w:pPr>
        <w:ind w:left="720"/>
        <w:contextualSpacing/>
        <w:jc w:val="thaiDistribute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</w:rPr>
        <w:t>*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ตัวอย่าง จำนวนอาจารย์ต่อ </w:t>
      </w:r>
      <w:r w:rsidRPr="00841FD7">
        <w:rPr>
          <w:rFonts w:ascii="TH Sarabun New" w:hAnsi="TH Sarabun New" w:cs="TH Sarabun New"/>
          <w:sz w:val="32"/>
          <w:szCs w:val="32"/>
        </w:rPr>
        <w:t xml:space="preserve">rotation 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10 ท่าน ผู้เรียน 5 ท่าน รายงานเป็น 10/5 </w:t>
      </w:r>
      <w:r w:rsidRPr="00841FD7">
        <w:rPr>
          <w:rFonts w:ascii="TH Sarabun New" w:hAnsi="TH Sarabun New" w:cs="TH Sarabun New"/>
          <w:sz w:val="32"/>
          <w:szCs w:val="32"/>
        </w:rPr>
        <w:t xml:space="preserve">= 1:0.5 </w:t>
      </w:r>
      <w:r w:rsidRPr="00841FD7">
        <w:rPr>
          <w:rFonts w:ascii="TH Sarabun New" w:hAnsi="TH Sarabun New" w:cs="TH Sarabun New"/>
          <w:sz w:val="32"/>
          <w:szCs w:val="32"/>
          <w:cs/>
        </w:rPr>
        <w:t>(ไม่ใช่รายงาน 2</w:t>
      </w:r>
      <w:r w:rsidRPr="00841FD7">
        <w:rPr>
          <w:rFonts w:ascii="TH Sarabun New" w:hAnsi="TH Sarabun New" w:cs="TH Sarabun New"/>
          <w:sz w:val="32"/>
          <w:szCs w:val="32"/>
        </w:rPr>
        <w:t>:1)</w:t>
      </w:r>
    </w:p>
    <w:p w14:paraId="4388A91C" w14:textId="3C2C6491" w:rsidR="00DC33EA" w:rsidRPr="00841FD7" w:rsidRDefault="00DC33EA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  <w:r w:rsidRPr="00841FD7">
        <w:rPr>
          <w:rFonts w:ascii="TH Sarabun New" w:hAnsi="TH Sarabun New" w:cs="TH Sarabun New"/>
          <w:i/>
          <w:iCs/>
          <w:sz w:val="32"/>
          <w:szCs w:val="32"/>
          <w:u w:val="single"/>
          <w:cs/>
          <w:lang w:val="fr-FR"/>
        </w:rPr>
        <w:t>หมายเหตุ</w:t>
      </w:r>
      <w:r w:rsidRPr="00841FD7">
        <w:rPr>
          <w:rFonts w:ascii="TH Sarabun New" w:hAnsi="TH Sarabun New" w:cs="TH Sarabun New"/>
          <w:i/>
          <w:iCs/>
          <w:sz w:val="32"/>
          <w:szCs w:val="32"/>
          <w:lang w:val="fr-FR"/>
        </w:rPr>
        <w:t xml:space="preserve">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อัตราส่วนนิสิตนักศึกษาแพทย์ต่อจำนวนเตียงผู้ป่วย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4, 5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>1:5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 ส่วน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6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10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ควรเกิน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>1:15</w:t>
      </w:r>
    </w:p>
    <w:p w14:paraId="6CCC6FCF" w14:textId="43E23322" w:rsidR="00DC33EA" w:rsidRPr="00841FD7" w:rsidRDefault="00DC33EA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อัตราส่วนนิสิตนักศึกษาแพทย์ต่อจำนวนผู้ป่วยนอก 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4, 5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50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>ต่อปี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ส่วน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6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5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>ต่อสัปดาห์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 </w:t>
      </w:r>
    </w:p>
    <w:p w14:paraId="1AF95D81" w14:textId="77777777" w:rsidR="00183D32" w:rsidRPr="00841FD7" w:rsidRDefault="00183D32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p w14:paraId="74E4F3EB" w14:textId="77777777" w:rsidR="00183D32" w:rsidRDefault="00183D32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p w14:paraId="4CCE1AC7" w14:textId="77777777" w:rsidR="009A2645" w:rsidRPr="00841FD7" w:rsidRDefault="009A2645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bookmarkEnd w:id="2"/>
    <w:p w14:paraId="7EA539BE" w14:textId="77777777" w:rsidR="00CD0E93" w:rsidRPr="00841FD7" w:rsidRDefault="00CD0E93" w:rsidP="00EE01E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before="240" w:after="0"/>
        <w:ind w:left="1080"/>
        <w:rPr>
          <w:rFonts w:ascii="TH Sarabun New" w:hAnsi="TH Sarabun New" w:cs="TH Sarabun New"/>
          <w:b/>
          <w:bCs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ในกรณีที่เป็นสถานพยาบาลเอกชน ให้เพิ่มเติมข้อมูล ดังนี้</w:t>
      </w:r>
    </w:p>
    <w:p w14:paraId="7EA539BF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มูลนิธิ</w:t>
      </w:r>
      <w:r w:rsidRPr="00841FD7">
        <w:rPr>
          <w:rFonts w:ascii="TH Sarabun New" w:hAnsi="TH Sarabun New" w:cs="TH Sarabun New"/>
          <w:szCs w:val="32"/>
        </w:rPr>
        <w:t>/</w:t>
      </w:r>
      <w:r w:rsidRPr="00841FD7">
        <w:rPr>
          <w:rFonts w:ascii="TH Sarabun New" w:hAnsi="TH Sarabun New" w:cs="TH Sarabun New"/>
          <w:szCs w:val="32"/>
          <w:cs/>
        </w:rPr>
        <w:t>กองทุน</w:t>
      </w:r>
      <w:r w:rsidR="00461ABA" w:rsidRPr="00841FD7">
        <w:rPr>
          <w:rFonts w:ascii="TH Sarabun New" w:hAnsi="TH Sarabun New" w:cs="TH Sarabun New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อื่นๆ สำหรับการเรียนการสอน</w:t>
      </w:r>
    </w:p>
    <w:p w14:paraId="7EA539C0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พันธกิจด้านการจัดการศึกษาแพทยศาสตร์</w:t>
      </w:r>
    </w:p>
    <w:p w14:paraId="7EA539C1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14:paraId="7EA539C2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ชื่อคณะกรรมการบริหารโรงพยาบาล ที่มีตัวแทนจากสถาบันที่ขอเปิดดำเนินการ ร่วมเป็นกรรมการบริหาร</w:t>
      </w:r>
    </w:p>
    <w:p w14:paraId="7EA539C3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ประวัติการเป็นโรงพยาบาลสมทบจัดการศึกษา</w:t>
      </w:r>
      <w:r w:rsidR="00461ABA" w:rsidRPr="00841FD7">
        <w:rPr>
          <w:rFonts w:ascii="TH Sarabun New" w:hAnsi="TH Sarabun New" w:cs="TH Sarabun New"/>
          <w:szCs w:val="32"/>
          <w:cs/>
        </w:rPr>
        <w:t>ในการจัดการศึกษาระดับก่อนปริญญา</w:t>
      </w:r>
    </w:p>
    <w:p w14:paraId="7EA539C4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ิจกรรมและบรรยากาศทางวิชาการ</w:t>
      </w:r>
      <w:r w:rsidR="00461ABA" w:rsidRPr="00841FD7">
        <w:rPr>
          <w:rFonts w:ascii="TH Sarabun New" w:hAnsi="TH Sarabun New" w:cs="TH Sarabun New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14:paraId="7EA539C5" w14:textId="64FAB097" w:rsidR="00EE01E2" w:rsidRPr="003A335D" w:rsidRDefault="003A335D" w:rsidP="003A335D">
      <w:pPr>
        <w:spacing w:before="240"/>
        <w:ind w:firstLine="720"/>
        <w:rPr>
          <w:rFonts w:ascii="TH Sarabun New" w:hAnsi="TH Sarabun New" w:cs="TH Sarabun New"/>
          <w:b/>
          <w:bCs/>
          <w:szCs w:val="32"/>
        </w:rPr>
      </w:pPr>
      <w:r>
        <w:rPr>
          <w:rFonts w:ascii="TH Sarabun New" w:hAnsi="TH Sarabun New" w:cs="TH Sarabun New" w:hint="cs"/>
          <w:b/>
          <w:bCs/>
          <w:szCs w:val="32"/>
          <w:cs/>
        </w:rPr>
        <w:t xml:space="preserve">1.18 </w:t>
      </w:r>
      <w:r w:rsidR="00EE01E2" w:rsidRPr="003A335D">
        <w:rPr>
          <w:rFonts w:ascii="TH Sarabun New" w:hAnsi="TH Sarabun New" w:cs="TH Sarabun New"/>
          <w:b/>
          <w:bCs/>
          <w:szCs w:val="32"/>
          <w:cs/>
        </w:rPr>
        <w:t>ข้อมูลโรงพยาบาล</w:t>
      </w:r>
      <w:r w:rsidR="00EE01E2" w:rsidRPr="003A335D">
        <w:rPr>
          <w:rFonts w:ascii="TH Sarabun New" w:hAnsi="TH Sarabun New" w:cs="TH Sarabun New"/>
          <w:b/>
          <w:bCs/>
          <w:szCs w:val="32"/>
        </w:rPr>
        <w:t>/</w:t>
      </w:r>
      <w:r w:rsidR="00EE01E2" w:rsidRPr="003A335D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อื่น ๆ ที่ไม่ใช่โรงพยาบาลหลัก</w:t>
      </w:r>
    </w:p>
    <w:p w14:paraId="7EA539C6" w14:textId="77777777" w:rsidR="00EE01E2" w:rsidRPr="00841FD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  <w:r w:rsidRPr="00841FD7">
        <w:rPr>
          <w:rFonts w:ascii="TH Sarabun New" w:hAnsi="TH Sarabun New" w:cs="TH Sarabun New"/>
          <w:szCs w:val="32"/>
          <w:cs/>
        </w:rPr>
        <w:t>.</w:t>
      </w:r>
    </w:p>
    <w:p w14:paraId="7EA539C7" w14:textId="77777777" w:rsidR="00EE01E2" w:rsidRPr="00841FD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</w:p>
    <w:p w14:paraId="273E6E96" w14:textId="21A14B88" w:rsidR="00A56563" w:rsidRPr="001902EB" w:rsidRDefault="00EE01E2" w:rsidP="001902EB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  <w:r w:rsidRPr="00841FD7">
        <w:rPr>
          <w:rFonts w:ascii="TH Sarabun New" w:hAnsi="TH Sarabun New" w:cs="TH Sarabun New"/>
          <w:szCs w:val="32"/>
          <w:cs/>
        </w:rPr>
        <w:t xml:space="preserve"> </w:t>
      </w:r>
    </w:p>
    <w:p w14:paraId="7EA539C9" w14:textId="3C3D00BE" w:rsidR="00EE01E2" w:rsidRPr="00841FD7" w:rsidRDefault="00EE01E2" w:rsidP="00A56563">
      <w:pPr>
        <w:pStyle w:val="ListParagraph"/>
        <w:spacing w:before="240"/>
        <w:ind w:left="540"/>
        <w:rPr>
          <w:rFonts w:ascii="TH Sarabun New" w:hAnsi="TH Sarabun New" w:cs="TH Sarabun New"/>
          <w:szCs w:val="32"/>
          <w:cs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ตารางแสดงการจัด </w:t>
      </w:r>
      <w:r w:rsidRPr="00841FD7">
        <w:rPr>
          <w:rFonts w:ascii="TH Sarabun New" w:hAnsi="TH Sarabun New" w:cs="TH Sarabun New"/>
          <w:b/>
          <w:bCs/>
          <w:szCs w:val="32"/>
        </w:rPr>
        <w:t>clinical rotation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สำหรับนิสิตนักศึกษาคนหนึ่ง ๆ ที่ไปศึกษา ณ โรงพยาบาล</w:t>
      </w:r>
      <w:r w:rsidRPr="00841FD7">
        <w:rPr>
          <w:rFonts w:ascii="TH Sarabun New" w:hAnsi="TH Sarabun New" w:cs="TH Sarabun New"/>
          <w:b/>
          <w:bCs/>
          <w:szCs w:val="32"/>
        </w:rPr>
        <w:t>/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อื่น ๆ ที่ไม่ใช่โรงพยาบาลหลัก</w:t>
      </w:r>
    </w:p>
    <w:tbl>
      <w:tblPr>
        <w:tblStyle w:val="TableGrid"/>
        <w:tblW w:w="9369" w:type="dxa"/>
        <w:tblInd w:w="520" w:type="dxa"/>
        <w:tblLook w:val="04A0" w:firstRow="1" w:lastRow="0" w:firstColumn="1" w:lastColumn="0" w:noHBand="0" w:noVBand="1"/>
      </w:tblPr>
      <w:tblGrid>
        <w:gridCol w:w="2175"/>
        <w:gridCol w:w="1099"/>
        <w:gridCol w:w="1984"/>
        <w:gridCol w:w="2127"/>
        <w:gridCol w:w="1984"/>
      </w:tblGrid>
      <w:tr w:rsidR="00616EDB" w:rsidRPr="00841FD7" w14:paraId="7EA539CF" w14:textId="77777777" w:rsidTr="001902EB">
        <w:trPr>
          <w:trHeight w:val="426"/>
        </w:trPr>
        <w:tc>
          <w:tcPr>
            <w:tcW w:w="2175" w:type="dxa"/>
            <w:vMerge w:val="restart"/>
          </w:tcPr>
          <w:p w14:paraId="7EA539CA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ายวิชา</w:t>
            </w:r>
          </w:p>
        </w:tc>
        <w:tc>
          <w:tcPr>
            <w:tcW w:w="1099" w:type="dxa"/>
            <w:vMerge w:val="restart"/>
          </w:tcPr>
          <w:p w14:paraId="7EA539CB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ชั้นปี</w:t>
            </w:r>
          </w:p>
        </w:tc>
        <w:tc>
          <w:tcPr>
            <w:tcW w:w="1984" w:type="dxa"/>
          </w:tcPr>
          <w:p w14:paraId="7EA539CC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2127" w:type="dxa"/>
          </w:tcPr>
          <w:p w14:paraId="7EA539CD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1984" w:type="dxa"/>
          </w:tcPr>
          <w:p w14:paraId="7EA539CE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</w:tr>
      <w:tr w:rsidR="00616EDB" w:rsidRPr="00841FD7" w14:paraId="7EA539D5" w14:textId="77777777" w:rsidTr="001902EB">
        <w:trPr>
          <w:trHeight w:val="426"/>
        </w:trPr>
        <w:tc>
          <w:tcPr>
            <w:tcW w:w="2175" w:type="dxa"/>
            <w:vMerge/>
          </w:tcPr>
          <w:p w14:paraId="7EA539D0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99" w:type="dxa"/>
            <w:vMerge/>
          </w:tcPr>
          <w:p w14:paraId="7EA539D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84" w:type="dxa"/>
          </w:tcPr>
          <w:p w14:paraId="7EA539D2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2127" w:type="dxa"/>
          </w:tcPr>
          <w:p w14:paraId="7EA539D3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1984" w:type="dxa"/>
          </w:tcPr>
          <w:p w14:paraId="7EA539D4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</w:tr>
      <w:tr w:rsidR="00616EDB" w:rsidRPr="00841FD7" w14:paraId="7EA539DC" w14:textId="77777777" w:rsidTr="001902EB">
        <w:trPr>
          <w:trHeight w:val="426"/>
        </w:trPr>
        <w:tc>
          <w:tcPr>
            <w:tcW w:w="2175" w:type="dxa"/>
            <w:vMerge w:val="restart"/>
          </w:tcPr>
          <w:p w14:paraId="7EA539D6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</w:t>
            </w:r>
          </w:p>
          <w:p w14:paraId="7EA539D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D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D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D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D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2" w14:textId="77777777" w:rsidTr="001902EB">
        <w:trPr>
          <w:trHeight w:val="426"/>
        </w:trPr>
        <w:tc>
          <w:tcPr>
            <w:tcW w:w="2175" w:type="dxa"/>
            <w:vMerge/>
          </w:tcPr>
          <w:p w14:paraId="7EA539D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D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9D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8" w14:textId="77777777" w:rsidTr="001902EB">
        <w:trPr>
          <w:trHeight w:val="305"/>
        </w:trPr>
        <w:tc>
          <w:tcPr>
            <w:tcW w:w="2175" w:type="dxa"/>
            <w:vMerge/>
          </w:tcPr>
          <w:p w14:paraId="7EA539E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E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9E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E" w14:textId="77777777" w:rsidTr="001902EB">
        <w:trPr>
          <w:trHeight w:val="386"/>
        </w:trPr>
        <w:tc>
          <w:tcPr>
            <w:tcW w:w="2175" w:type="dxa"/>
            <w:vMerge w:val="restart"/>
          </w:tcPr>
          <w:p w14:paraId="7EA539E9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ศัลยศาสตร์</w:t>
            </w:r>
          </w:p>
        </w:tc>
        <w:tc>
          <w:tcPr>
            <w:tcW w:w="1099" w:type="dxa"/>
          </w:tcPr>
          <w:p w14:paraId="7EA539E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E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F4" w14:textId="77777777" w:rsidTr="001902EB">
        <w:trPr>
          <w:trHeight w:val="426"/>
        </w:trPr>
        <w:tc>
          <w:tcPr>
            <w:tcW w:w="2175" w:type="dxa"/>
            <w:vMerge/>
          </w:tcPr>
          <w:p w14:paraId="7EA539E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F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9F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FA" w14:textId="77777777" w:rsidTr="001902EB">
        <w:trPr>
          <w:trHeight w:val="341"/>
        </w:trPr>
        <w:tc>
          <w:tcPr>
            <w:tcW w:w="2175" w:type="dxa"/>
            <w:vMerge/>
          </w:tcPr>
          <w:p w14:paraId="7EA539F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F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9F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0" w14:textId="77777777" w:rsidTr="001902EB">
        <w:trPr>
          <w:trHeight w:val="359"/>
        </w:trPr>
        <w:tc>
          <w:tcPr>
            <w:tcW w:w="2175" w:type="dxa"/>
            <w:vMerge w:val="restart"/>
          </w:tcPr>
          <w:p w14:paraId="7EA539FB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1099" w:type="dxa"/>
          </w:tcPr>
          <w:p w14:paraId="7EA539F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F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6" w14:textId="77777777" w:rsidTr="001902EB">
        <w:trPr>
          <w:trHeight w:val="368"/>
        </w:trPr>
        <w:tc>
          <w:tcPr>
            <w:tcW w:w="2175" w:type="dxa"/>
            <w:vMerge/>
          </w:tcPr>
          <w:p w14:paraId="7EA53A0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0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0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0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0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C" w14:textId="77777777" w:rsidTr="001902EB">
        <w:trPr>
          <w:trHeight w:val="395"/>
        </w:trPr>
        <w:tc>
          <w:tcPr>
            <w:tcW w:w="2175" w:type="dxa"/>
            <w:vMerge/>
          </w:tcPr>
          <w:p w14:paraId="7EA53A07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99" w:type="dxa"/>
          </w:tcPr>
          <w:p w14:paraId="7EA53A0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0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0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0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2" w14:textId="77777777" w:rsidTr="001902EB">
        <w:trPr>
          <w:trHeight w:val="314"/>
        </w:trPr>
        <w:tc>
          <w:tcPr>
            <w:tcW w:w="2175" w:type="dxa"/>
            <w:vMerge w:val="restart"/>
          </w:tcPr>
          <w:p w14:paraId="7EA53A0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</w:tc>
        <w:tc>
          <w:tcPr>
            <w:tcW w:w="1099" w:type="dxa"/>
          </w:tcPr>
          <w:p w14:paraId="7EA53A0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0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8" w14:textId="77777777" w:rsidTr="001902EB">
        <w:trPr>
          <w:trHeight w:val="323"/>
        </w:trPr>
        <w:tc>
          <w:tcPr>
            <w:tcW w:w="2175" w:type="dxa"/>
            <w:vMerge/>
          </w:tcPr>
          <w:p w14:paraId="7EA53A1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1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1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E" w14:textId="77777777" w:rsidTr="001902EB">
        <w:trPr>
          <w:trHeight w:val="341"/>
        </w:trPr>
        <w:tc>
          <w:tcPr>
            <w:tcW w:w="2175" w:type="dxa"/>
            <w:vMerge/>
          </w:tcPr>
          <w:p w14:paraId="7EA53A1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1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1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24" w14:textId="77777777" w:rsidTr="001902EB">
        <w:trPr>
          <w:trHeight w:val="350"/>
        </w:trPr>
        <w:tc>
          <w:tcPr>
            <w:tcW w:w="2175" w:type="dxa"/>
            <w:vMerge w:val="restart"/>
          </w:tcPr>
          <w:p w14:paraId="7EA53A1F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อร์โธปิดิกส์</w:t>
            </w:r>
          </w:p>
        </w:tc>
        <w:tc>
          <w:tcPr>
            <w:tcW w:w="1099" w:type="dxa"/>
          </w:tcPr>
          <w:p w14:paraId="7EA53A2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2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2A" w14:textId="77777777" w:rsidTr="001902EB">
        <w:trPr>
          <w:trHeight w:val="368"/>
        </w:trPr>
        <w:tc>
          <w:tcPr>
            <w:tcW w:w="2175" w:type="dxa"/>
            <w:vMerge/>
          </w:tcPr>
          <w:p w14:paraId="7EA53A2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2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2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0" w14:textId="77777777" w:rsidTr="001902EB">
        <w:trPr>
          <w:trHeight w:val="296"/>
        </w:trPr>
        <w:tc>
          <w:tcPr>
            <w:tcW w:w="2175" w:type="dxa"/>
            <w:vMerge/>
          </w:tcPr>
          <w:p w14:paraId="7EA53A2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2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2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6" w14:textId="77777777" w:rsidTr="001902EB">
        <w:trPr>
          <w:trHeight w:val="314"/>
        </w:trPr>
        <w:tc>
          <w:tcPr>
            <w:tcW w:w="2175" w:type="dxa"/>
            <w:vMerge w:val="restart"/>
          </w:tcPr>
          <w:p w14:paraId="7EA53A31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ฉุกเฉิน</w:t>
            </w:r>
          </w:p>
        </w:tc>
        <w:tc>
          <w:tcPr>
            <w:tcW w:w="1099" w:type="dxa"/>
          </w:tcPr>
          <w:p w14:paraId="7EA53A3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3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3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3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C" w14:textId="77777777" w:rsidTr="001902EB">
        <w:trPr>
          <w:trHeight w:val="233"/>
        </w:trPr>
        <w:tc>
          <w:tcPr>
            <w:tcW w:w="2175" w:type="dxa"/>
            <w:vMerge/>
          </w:tcPr>
          <w:p w14:paraId="7EA53A3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3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3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3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3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2" w14:textId="77777777" w:rsidTr="001902EB">
        <w:trPr>
          <w:trHeight w:val="242"/>
        </w:trPr>
        <w:tc>
          <w:tcPr>
            <w:tcW w:w="2175" w:type="dxa"/>
            <w:vMerge/>
          </w:tcPr>
          <w:p w14:paraId="7EA53A3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3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3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8" w14:textId="77777777" w:rsidTr="001902EB">
        <w:trPr>
          <w:trHeight w:val="170"/>
        </w:trPr>
        <w:tc>
          <w:tcPr>
            <w:tcW w:w="2175" w:type="dxa"/>
            <w:vMerge w:val="restart"/>
          </w:tcPr>
          <w:p w14:paraId="7EA53A43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ครอบครัว</w:t>
            </w:r>
          </w:p>
        </w:tc>
        <w:tc>
          <w:tcPr>
            <w:tcW w:w="1099" w:type="dxa"/>
          </w:tcPr>
          <w:p w14:paraId="7EA53A4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4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E" w14:textId="77777777" w:rsidTr="001902EB">
        <w:trPr>
          <w:trHeight w:val="269"/>
        </w:trPr>
        <w:tc>
          <w:tcPr>
            <w:tcW w:w="2175" w:type="dxa"/>
            <w:vMerge/>
          </w:tcPr>
          <w:p w14:paraId="7EA53A4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4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4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54" w14:textId="77777777" w:rsidTr="001902EB">
        <w:trPr>
          <w:trHeight w:val="278"/>
        </w:trPr>
        <w:tc>
          <w:tcPr>
            <w:tcW w:w="2175" w:type="dxa"/>
            <w:vMerge/>
          </w:tcPr>
          <w:p w14:paraId="7EA53A4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5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5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5A" w14:textId="77777777" w:rsidTr="001902EB">
        <w:trPr>
          <w:trHeight w:val="305"/>
        </w:trPr>
        <w:tc>
          <w:tcPr>
            <w:tcW w:w="2175" w:type="dxa"/>
            <w:vMerge w:val="restart"/>
          </w:tcPr>
          <w:p w14:paraId="7EA53A5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1099" w:type="dxa"/>
          </w:tcPr>
          <w:p w14:paraId="7EA53A5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5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60" w14:textId="77777777" w:rsidTr="001902EB">
        <w:trPr>
          <w:trHeight w:val="56"/>
        </w:trPr>
        <w:tc>
          <w:tcPr>
            <w:tcW w:w="2175" w:type="dxa"/>
            <w:vMerge/>
          </w:tcPr>
          <w:p w14:paraId="7EA53A5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5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5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B01EE9" w:rsidRPr="00841FD7" w14:paraId="7EA53A66" w14:textId="77777777" w:rsidTr="001902EB">
        <w:trPr>
          <w:trHeight w:val="260"/>
        </w:trPr>
        <w:tc>
          <w:tcPr>
            <w:tcW w:w="2175" w:type="dxa"/>
            <w:vMerge/>
          </w:tcPr>
          <w:p w14:paraId="7EA53A6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6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6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6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6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</w:tbl>
    <w:p w14:paraId="7EA53A67" w14:textId="77777777" w:rsidR="00DA7E51" w:rsidRPr="00841FD7" w:rsidRDefault="00DA7E51" w:rsidP="00151203">
      <w:pPr>
        <w:pStyle w:val="ListParagraph"/>
        <w:ind w:left="1440" w:hanging="447"/>
        <w:rPr>
          <w:rFonts w:ascii="TH Sarabun New" w:hAnsi="TH Sarabun New" w:cs="TH Sarabun New"/>
          <w:b/>
          <w:bCs/>
          <w:szCs w:val="32"/>
        </w:rPr>
      </w:pPr>
    </w:p>
    <w:p w14:paraId="7EA53A68" w14:textId="19C5E7CB" w:rsidR="00CD0E93" w:rsidRPr="00841FD7" w:rsidRDefault="00CD0E93" w:rsidP="00FC0176">
      <w:pPr>
        <w:pStyle w:val="ListParagraph"/>
        <w:ind w:left="54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ชื่อ</w:t>
      </w:r>
      <w:bookmarkStart w:id="3" w:name="_Hlk500184450"/>
      <w:r w:rsidRPr="00841FD7">
        <w:rPr>
          <w:rFonts w:ascii="TH Sarabun New" w:hAnsi="TH Sarabun New" w:cs="TH Sarabun New"/>
          <w:b/>
          <w:bCs/>
          <w:szCs w:val="32"/>
          <w:cs/>
        </w:rPr>
        <w:t>โรงพยาบาล</w:t>
      </w:r>
      <w:r w:rsidR="003E5128" w:rsidRPr="00841FD7">
        <w:rPr>
          <w:rFonts w:ascii="TH Sarabun New" w:hAnsi="TH Sarabun New" w:cs="TH Sarabun New"/>
          <w:b/>
          <w:bCs/>
          <w:szCs w:val="32"/>
          <w:cs/>
        </w:rPr>
        <w:t>สมทบ</w:t>
      </w:r>
      <w:r w:rsidRPr="00841FD7">
        <w:rPr>
          <w:rFonts w:ascii="TH Sarabun New" w:hAnsi="TH Sarabun New" w:cs="TH Sarabun New"/>
          <w:b/>
          <w:bCs/>
          <w:szCs w:val="32"/>
        </w:rPr>
        <w:t>/</w:t>
      </w:r>
      <w:bookmarkEnd w:id="3"/>
      <w:r w:rsidRPr="00841FD7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สมทบ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 </w:t>
      </w:r>
      <w:r w:rsidR="00A3207F" w:rsidRPr="00841FD7">
        <w:rPr>
          <w:rFonts w:ascii="TH Sarabun New" w:hAnsi="TH Sarabun New" w:cs="TH Sarabun New"/>
          <w:b/>
          <w:bCs/>
          <w:szCs w:val="32"/>
          <w:cs/>
        </w:rPr>
        <w:t xml:space="preserve">(เฉพาะที่นิสิตนักศึกษาคนหนึ่งไปศึกษาอย่างน้อย 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3 </w:t>
      </w:r>
      <w:r w:rsidR="00A3207F" w:rsidRPr="00841FD7">
        <w:rPr>
          <w:rFonts w:ascii="TH Sarabun New" w:hAnsi="TH Sarabun New" w:cs="TH Sarabun New"/>
          <w:b/>
          <w:bCs/>
          <w:szCs w:val="32"/>
          <w:cs/>
        </w:rPr>
        <w:t xml:space="preserve">เดือน) </w:t>
      </w:r>
      <w:r w:rsidRPr="00841FD7">
        <w:rPr>
          <w:rFonts w:ascii="TH Sarabun New" w:hAnsi="TH Sarabun New" w:cs="TH Sarabun New"/>
          <w:b/>
          <w:bCs/>
          <w:szCs w:val="32"/>
        </w:rPr>
        <w:t>…………………………………</w:t>
      </w:r>
      <w:r w:rsidR="00151203" w:rsidRPr="00841FD7">
        <w:rPr>
          <w:rFonts w:ascii="TH Sarabun New" w:hAnsi="TH Sarabun New" w:cs="TH Sarabun New"/>
          <w:b/>
          <w:bCs/>
          <w:szCs w:val="32"/>
        </w:rPr>
        <w:t>…………………..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 </w:t>
      </w:r>
    </w:p>
    <w:tbl>
      <w:tblPr>
        <w:tblStyle w:val="TableGrid"/>
        <w:tblW w:w="9354" w:type="dxa"/>
        <w:tblInd w:w="535" w:type="dxa"/>
        <w:tblLook w:val="04A0" w:firstRow="1" w:lastRow="0" w:firstColumn="1" w:lastColumn="0" w:noHBand="0" w:noVBand="1"/>
      </w:tblPr>
      <w:tblGrid>
        <w:gridCol w:w="6030"/>
        <w:gridCol w:w="1021"/>
        <w:gridCol w:w="602"/>
        <w:gridCol w:w="419"/>
        <w:gridCol w:w="1282"/>
      </w:tblGrid>
      <w:tr w:rsidR="00616EDB" w:rsidRPr="00841FD7" w14:paraId="7EA53A6B" w14:textId="77777777" w:rsidTr="001902EB">
        <w:tc>
          <w:tcPr>
            <w:tcW w:w="6030" w:type="dxa"/>
          </w:tcPr>
          <w:p w14:paraId="7EA53A69" w14:textId="77777777" w:rsidR="00B54DDE" w:rsidRPr="00841FD7" w:rsidRDefault="00B54DDE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HA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3324" w:type="dxa"/>
            <w:gridSpan w:val="4"/>
          </w:tcPr>
          <w:p w14:paraId="7EA53A6A" w14:textId="77777777" w:rsidR="00B54DDE" w:rsidRPr="00841FD7" w:rsidRDefault="00B54DDE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6E" w14:textId="77777777" w:rsidTr="001902EB">
        <w:tc>
          <w:tcPr>
            <w:tcW w:w="6030" w:type="dxa"/>
          </w:tcPr>
          <w:p w14:paraId="7EA53A6C" w14:textId="77777777" w:rsidR="00CD0E93" w:rsidRPr="00841FD7" w:rsidRDefault="00CD0E93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พันธกิจด้านการจัดการศึกษาแพทยศาสตร์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3324" w:type="dxa"/>
            <w:gridSpan w:val="4"/>
          </w:tcPr>
          <w:p w14:paraId="7EA53A6D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1" w14:textId="77777777" w:rsidTr="001902EB">
        <w:tc>
          <w:tcPr>
            <w:tcW w:w="6030" w:type="dxa"/>
          </w:tcPr>
          <w:p w14:paraId="7EA53A6F" w14:textId="77777777" w:rsidR="00CD0E93" w:rsidRPr="00841FD7" w:rsidRDefault="007C46E4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3324" w:type="dxa"/>
            <w:gridSpan w:val="4"/>
          </w:tcPr>
          <w:p w14:paraId="7EA53A70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C" w14:textId="77777777" w:rsidTr="001902EB">
        <w:tc>
          <w:tcPr>
            <w:tcW w:w="6030" w:type="dxa"/>
          </w:tcPr>
          <w:p w14:paraId="7EA53A72" w14:textId="77777777" w:rsidR="00B54DDE" w:rsidRPr="00841FD7" w:rsidRDefault="007C46E4" w:rsidP="00B54DD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  <w:r w:rsidR="00B54DDE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ระบุเฉพาะสาขาที่มีนิสิตนักศึกษา)</w:t>
            </w:r>
          </w:p>
          <w:p w14:paraId="7EA53A73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  <w:p w14:paraId="7EA53A74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  <w:p w14:paraId="7EA53A75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-นรีเวชวิทยา</w:t>
            </w:r>
          </w:p>
          <w:p w14:paraId="7EA53A76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  <w:p w14:paraId="7EA53A77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  <w:p w14:paraId="7EA53A78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ฉุกเฉิน</w:t>
            </w:r>
          </w:p>
          <w:p w14:paraId="7EA53A79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ครอบครัว</w:t>
            </w:r>
          </w:p>
          <w:p w14:paraId="7EA53A7A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3324" w:type="dxa"/>
            <w:gridSpan w:val="4"/>
          </w:tcPr>
          <w:p w14:paraId="7EA53A7B" w14:textId="77777777" w:rsidR="007C46E4" w:rsidRPr="00841FD7" w:rsidRDefault="007C46E4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F" w14:textId="77777777" w:rsidTr="001902EB">
        <w:tc>
          <w:tcPr>
            <w:tcW w:w="6030" w:type="dxa"/>
          </w:tcPr>
          <w:p w14:paraId="7EA53A7D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การวิจัย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3324" w:type="dxa"/>
            <w:gridSpan w:val="4"/>
          </w:tcPr>
          <w:p w14:paraId="7EA53A7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86" w14:textId="77777777" w:rsidTr="001902EB">
        <w:trPr>
          <w:trHeight w:val="350"/>
        </w:trPr>
        <w:tc>
          <w:tcPr>
            <w:tcW w:w="6030" w:type="dxa"/>
            <w:vMerge w:val="restart"/>
          </w:tcPr>
          <w:p w14:paraId="55E5B3CE" w14:textId="77777777" w:rsidR="00B01EE9" w:rsidRPr="00841FD7" w:rsidRDefault="00B01EE9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EA53A82" w14:textId="72EF0026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)</w:t>
            </w:r>
          </w:p>
        </w:tc>
        <w:tc>
          <w:tcPr>
            <w:tcW w:w="1021" w:type="dxa"/>
          </w:tcPr>
          <w:p w14:paraId="7EA53A83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021" w:type="dxa"/>
            <w:gridSpan w:val="2"/>
          </w:tcPr>
          <w:p w14:paraId="7EA53A84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1282" w:type="dxa"/>
          </w:tcPr>
          <w:p w14:paraId="7EA53A85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</w:tr>
      <w:tr w:rsidR="00616EDB" w:rsidRPr="00841FD7" w14:paraId="7EA53A8B" w14:textId="77777777" w:rsidTr="001902EB">
        <w:trPr>
          <w:trHeight w:val="350"/>
        </w:trPr>
        <w:tc>
          <w:tcPr>
            <w:tcW w:w="6030" w:type="dxa"/>
            <w:vMerge/>
          </w:tcPr>
          <w:p w14:paraId="7EA53A87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21" w:type="dxa"/>
          </w:tcPr>
          <w:p w14:paraId="7EA53A88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9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282" w:type="dxa"/>
          </w:tcPr>
          <w:p w14:paraId="7EA53A8A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0" w14:textId="77777777" w:rsidTr="001902EB">
        <w:tc>
          <w:tcPr>
            <w:tcW w:w="6030" w:type="dxa"/>
          </w:tcPr>
          <w:p w14:paraId="7EA53A8C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ผู้ป่วยนอก)</w:t>
            </w:r>
          </w:p>
        </w:tc>
        <w:tc>
          <w:tcPr>
            <w:tcW w:w="1021" w:type="dxa"/>
          </w:tcPr>
          <w:p w14:paraId="7EA53A8D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282" w:type="dxa"/>
          </w:tcPr>
          <w:p w14:paraId="7EA53A8F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4" w14:textId="77777777" w:rsidTr="001902EB">
        <w:trPr>
          <w:trHeight w:val="422"/>
        </w:trPr>
        <w:tc>
          <w:tcPr>
            <w:tcW w:w="6030" w:type="dxa"/>
          </w:tcPr>
          <w:p w14:paraId="7EA53A91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ต่อ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*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rotation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623" w:type="dxa"/>
            <w:gridSpan w:val="2"/>
          </w:tcPr>
          <w:p w14:paraId="7EA53A92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701" w:type="dxa"/>
            <w:gridSpan w:val="2"/>
          </w:tcPr>
          <w:p w14:paraId="7EA53A93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616EDB" w:rsidRPr="00841FD7" w14:paraId="7EA53A98" w14:textId="77777777" w:rsidTr="001902EB">
        <w:tc>
          <w:tcPr>
            <w:tcW w:w="6030" w:type="dxa"/>
          </w:tcPr>
          <w:p w14:paraId="7EA53A95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</w:tc>
        <w:tc>
          <w:tcPr>
            <w:tcW w:w="1623" w:type="dxa"/>
            <w:gridSpan w:val="2"/>
          </w:tcPr>
          <w:p w14:paraId="7EA53A96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7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C" w14:textId="77777777" w:rsidTr="001902EB">
        <w:tc>
          <w:tcPr>
            <w:tcW w:w="6030" w:type="dxa"/>
          </w:tcPr>
          <w:p w14:paraId="7EA53A99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</w:tc>
        <w:tc>
          <w:tcPr>
            <w:tcW w:w="1623" w:type="dxa"/>
            <w:gridSpan w:val="2"/>
          </w:tcPr>
          <w:p w14:paraId="7EA53A9A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B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A0" w14:textId="77777777" w:rsidTr="001902EB">
        <w:tc>
          <w:tcPr>
            <w:tcW w:w="6030" w:type="dxa"/>
          </w:tcPr>
          <w:p w14:paraId="7EA53A9D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</w:t>
            </w:r>
            <w:r w:rsidR="00DA7E51" w:rsidRPr="00841FD7">
              <w:rPr>
                <w:rFonts w:ascii="TH Sarabun New" w:hAnsi="TH Sarabun New" w:cs="TH Sarabun New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วิทยา</w:t>
            </w:r>
          </w:p>
        </w:tc>
        <w:tc>
          <w:tcPr>
            <w:tcW w:w="1623" w:type="dxa"/>
            <w:gridSpan w:val="2"/>
          </w:tcPr>
          <w:p w14:paraId="7EA53A9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F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A4" w14:textId="77777777" w:rsidTr="001902EB">
        <w:tc>
          <w:tcPr>
            <w:tcW w:w="6030" w:type="dxa"/>
          </w:tcPr>
          <w:p w14:paraId="7EA53AA1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</w:tc>
        <w:tc>
          <w:tcPr>
            <w:tcW w:w="1623" w:type="dxa"/>
            <w:gridSpan w:val="2"/>
          </w:tcPr>
          <w:p w14:paraId="7EA53AA2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A3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</w:tbl>
    <w:p w14:paraId="370EE6FB" w14:textId="77777777" w:rsidR="00E106AB" w:rsidRPr="00841FD7" w:rsidRDefault="00CD0E93" w:rsidP="00E106AB">
      <w:pPr>
        <w:ind w:firstLine="720"/>
        <w:contextualSpacing/>
        <w:jc w:val="thaiDistribute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</w:rPr>
        <w:t>*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 โรงพยาบาลในสังกัดสถาบันร่วมผลิตสัดส่วน </w:t>
      </w:r>
      <w:r w:rsidRPr="00841FD7">
        <w:rPr>
          <w:rFonts w:ascii="TH Sarabun New" w:hAnsi="TH Sarabun New" w:cs="TH Sarabun New"/>
          <w:sz w:val="32"/>
          <w:szCs w:val="32"/>
        </w:rPr>
        <w:t>1:1</w:t>
      </w:r>
    </w:p>
    <w:p w14:paraId="68D28BAA" w14:textId="0FB3D624" w:rsidR="00E106AB" w:rsidRPr="00841FD7" w:rsidRDefault="00E106AB" w:rsidP="00E106AB">
      <w:pPr>
        <w:ind w:firstLine="720"/>
        <w:contextualSpacing/>
        <w:jc w:val="thaiDistribute"/>
        <w:rPr>
          <w:rFonts w:ascii="TH Sarabun New" w:hAnsi="TH Sarabun New" w:cs="TH Sarabun New"/>
          <w:spacing w:val="-4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pacing w:val="-4"/>
          <w:sz w:val="32"/>
          <w:szCs w:val="32"/>
        </w:rPr>
        <w:t>*</w:t>
      </w:r>
      <w:r w:rsidR="00525037" w:rsidRPr="00841FD7">
        <w:rPr>
          <w:rFonts w:ascii="TH Sarabun New" w:hAnsi="TH Sarabun New" w:cs="TH Sarabun New"/>
          <w:b/>
          <w:bCs/>
          <w:spacing w:val="-4"/>
          <w:sz w:val="32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 xml:space="preserve">ตัวอย่าง จำนวนอาจารย์ต่อ 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 xml:space="preserve">rotation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 xml:space="preserve">10 ท่าน ผู้เรียน 5 ท่าน รายงานเป็น 10/5 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 xml:space="preserve">= 1:0.5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>(ไม่ใช่รายงาน 2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>:1)</w:t>
      </w:r>
    </w:p>
    <w:p w14:paraId="7EA53AAC" w14:textId="1ED258DB" w:rsidR="00B54DDE" w:rsidRPr="00841FD7" w:rsidRDefault="00B54DDE" w:rsidP="00525037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 w:val="32"/>
          <w:szCs w:val="32"/>
        </w:rPr>
      </w:pPr>
    </w:p>
    <w:p w14:paraId="7EA53AAE" w14:textId="00E231B1" w:rsidR="00A56D36" w:rsidRPr="00841FD7" w:rsidRDefault="00A03A51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</w:rPr>
        <w:tab/>
      </w:r>
      <w:proofErr w:type="gramStart"/>
      <w:r w:rsidR="003A335D">
        <w:rPr>
          <w:rFonts w:ascii="TH Sarabun New" w:hAnsi="TH Sarabun New" w:cs="TH Sarabun New"/>
          <w:b/>
          <w:bCs/>
          <w:sz w:val="32"/>
          <w:szCs w:val="32"/>
        </w:rPr>
        <w:t>1.19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  <w:cs/>
        </w:rPr>
        <w:t>โรงพยาบาลชุมชน</w:t>
      </w:r>
      <w:proofErr w:type="gramEnd"/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>/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สถานฝึกปฏิบัติทางคลินิกชุมชน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(community hospital)</w:t>
      </w:r>
    </w:p>
    <w:p w14:paraId="7EA53AAF" w14:textId="0A1E5BEB" w:rsidR="00A56D36" w:rsidRPr="00841FD7" w:rsidRDefault="00A56D36" w:rsidP="00A03A51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45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  <w:cs/>
        </w:rPr>
        <w:t xml:space="preserve">รายชื่อเครือข่ายโรงพยาบาลชุมชนที่สถาบันผลิตแพทย์จัดให้นิสิตนักศึกษาเพื่อรองรับ </w:t>
      </w:r>
      <w:r w:rsidRPr="00841FD7">
        <w:rPr>
          <w:rFonts w:ascii="TH Sarabun New" w:hAnsi="TH Sarabun New" w:cs="TH Sarabun New"/>
          <w:sz w:val="32"/>
          <w:szCs w:val="32"/>
        </w:rPr>
        <w:t xml:space="preserve">community-based education </w:t>
      </w:r>
      <w:r w:rsidRPr="00841FD7">
        <w:rPr>
          <w:rFonts w:ascii="TH Sarabun New" w:hAnsi="TH Sarabun New" w:cs="TH Sarabun New"/>
          <w:sz w:val="32"/>
          <w:szCs w:val="32"/>
          <w:cs/>
        </w:rPr>
        <w:t>ซึ่งรวมถึงการศึกษาสถานที่ที่เกี่ยวข้องกับปัญหาสุขภาพ เช่น โรงเรียน โรงงาน โรงงานกำจัดขยะ สถานีอนามัย หมู่บ้าน เป็นต้น</w:t>
      </w:r>
    </w:p>
    <w:p w14:paraId="7EA53AB0" w14:textId="38FBCF1D" w:rsidR="00ED1146" w:rsidRPr="00841FD7" w:rsidRDefault="00ED1146" w:rsidP="00A03A51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45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03A51" w:rsidRPr="00841FD7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EA53AB3" w14:textId="33A44102" w:rsidR="00E85A8D" w:rsidRPr="00841FD7" w:rsidRDefault="00E85A8D" w:rsidP="000C5A77">
      <w:pPr>
        <w:rPr>
          <w:rFonts w:ascii="TH Sarabun New" w:hAnsi="TH Sarabun New" w:cs="TH Sarabun New"/>
          <w:sz w:val="32"/>
          <w:szCs w:val="32"/>
          <w:highlight w:val="yellow"/>
        </w:rPr>
      </w:pPr>
    </w:p>
    <w:p w14:paraId="7EA53AB7" w14:textId="473DDC10" w:rsidR="00F60B1C" w:rsidRPr="00841FD7" w:rsidRDefault="00F60B1C" w:rsidP="00ED5A2D">
      <w:pPr>
        <w:pStyle w:val="ListParagraph"/>
        <w:ind w:left="1778"/>
        <w:rPr>
          <w:rFonts w:ascii="TH Sarabun New" w:hAnsi="TH Sarabun New" w:cs="TH Sarabun New"/>
          <w:szCs w:val="32"/>
        </w:rPr>
      </w:pPr>
    </w:p>
    <w:p w14:paraId="3DABF4C2" w14:textId="77777777" w:rsidR="00AC7FFB" w:rsidRDefault="00AC7FFB" w:rsidP="00A03A51">
      <w:pPr>
        <w:rPr>
          <w:rFonts w:ascii="TH Sarabun New" w:hAnsi="TH Sarabun New" w:cs="TH Sarabun New"/>
          <w:sz w:val="32"/>
          <w:szCs w:val="32"/>
        </w:rPr>
      </w:pPr>
    </w:p>
    <w:p w14:paraId="7A5FEB2D" w14:textId="77777777" w:rsidR="009A2645" w:rsidRPr="00841FD7" w:rsidRDefault="009A2645" w:rsidP="00A03A51">
      <w:pPr>
        <w:rPr>
          <w:rFonts w:ascii="TH Sarabun New" w:hAnsi="TH Sarabun New" w:cs="TH Sarabun New"/>
          <w:sz w:val="32"/>
          <w:szCs w:val="32"/>
          <w:cs/>
        </w:rPr>
      </w:pPr>
    </w:p>
    <w:p w14:paraId="0D3EE283" w14:textId="77777777" w:rsidR="00502488" w:rsidRDefault="00502488">
      <w:pP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br w:type="page"/>
      </w:r>
    </w:p>
    <w:p w14:paraId="7EA53AC9" w14:textId="3BA6E8D4" w:rsidR="00F22D5D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2 </w:t>
      </w:r>
      <w:r w:rsidR="00F74846"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รายงาน</w:t>
      </w: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ผลการดำเนินงาน</w:t>
      </w:r>
      <w:r w:rsidR="00F74846"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ตามมาตรฐาน</w:t>
      </w:r>
    </w:p>
    <w:p w14:paraId="7EA53ACA" w14:textId="77777777" w:rsidR="00F22D5D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5"/>
        <w:gridCol w:w="84"/>
        <w:gridCol w:w="3742"/>
      </w:tblGrid>
      <w:tr w:rsidR="00616EDB" w:rsidRPr="00841FD7" w14:paraId="7EA53ACD" w14:textId="77777777" w:rsidTr="00473809">
        <w:tc>
          <w:tcPr>
            <w:tcW w:w="3044" w:type="pct"/>
            <w:shd w:val="clear" w:color="auto" w:fill="BFBFBF" w:themeFill="background1" w:themeFillShade="BF"/>
          </w:tcPr>
          <w:p w14:paraId="7EA53ACB" w14:textId="77777777" w:rsidR="00F22D5D" w:rsidRPr="00841FD7" w:rsidRDefault="00F22D5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ผลการดำเนินงาน</w:t>
            </w:r>
          </w:p>
        </w:tc>
        <w:tc>
          <w:tcPr>
            <w:tcW w:w="1956" w:type="pct"/>
            <w:gridSpan w:val="2"/>
            <w:shd w:val="clear" w:color="auto" w:fill="BFBFBF" w:themeFill="background1" w:themeFillShade="BF"/>
          </w:tcPr>
          <w:p w14:paraId="7EA53ACC" w14:textId="77777777" w:rsidR="00F22D5D" w:rsidRPr="00841FD7" w:rsidRDefault="00F22D5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เอกสารหลักฐาน</w:t>
            </w:r>
          </w:p>
        </w:tc>
      </w:tr>
      <w:tr w:rsidR="00616EDB" w:rsidRPr="00841FD7" w14:paraId="7EA53ACF" w14:textId="77777777" w:rsidTr="00473809"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ACE" w14:textId="6105B4A8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องค์ประกอบที่ 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ันธกิจ </w:t>
            </w:r>
            <w:r w:rsidR="00877DE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AD1" w14:textId="77777777" w:rsidTr="00473809"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AD0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องค์ประกอบย่อยที่ 1.1 พันธกิจ   </w:t>
            </w:r>
          </w:p>
        </w:tc>
      </w:tr>
      <w:tr w:rsidR="00616EDB" w:rsidRPr="00841FD7" w14:paraId="7EA53AD3" w14:textId="77777777" w:rsidTr="00473809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2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616EDB" w:rsidRPr="00841FD7" w14:paraId="7EA53AD5" w14:textId="77777777" w:rsidTr="00473809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สถาบันต้อง</w:t>
            </w:r>
          </w:p>
        </w:tc>
      </w:tr>
      <w:tr w:rsidR="00616EDB" w:rsidRPr="00841FD7" w14:paraId="7EA53AD7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3AD6" w14:textId="4540189F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1.1 กำหนดพันธกิจ</w:t>
            </w:r>
            <w:r w:rsidR="006A5E6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 และวิสัยทัศน์</w:t>
            </w:r>
          </w:p>
        </w:tc>
      </w:tr>
      <w:tr w:rsidR="00616EDB" w:rsidRPr="00841FD7" w14:paraId="7EA53AD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D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D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DB" w14:textId="7A52D266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ม 1.1.2 </w:t>
            </w:r>
            <w:r w:rsidR="004D167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ิจารณาว่าพันธกิจ วิสัยทัศน์ และยุทธศาสตร์ของสถาบันครอบคลุมความต้องการที่จำเป็นด้านสุขภาพของชุมชน ระบบสุขภาพและด้านอื่นๆที่สถาบันจะพึงมีความรับผิดชอบต่อสังคม</w:t>
            </w:r>
          </w:p>
        </w:tc>
      </w:tr>
      <w:tr w:rsidR="00616EDB" w:rsidRPr="00841FD7" w14:paraId="7EA53AD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DD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ADE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0F420BD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6C979BD4" w14:textId="7F782A62" w:rsidR="0097065C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1.1.3 เผยแพร่พันธกิจแก่สาธารณะ</w:t>
            </w:r>
          </w:p>
        </w:tc>
      </w:tr>
      <w:tr w:rsidR="00616EDB" w:rsidRPr="00841FD7" w14:paraId="0BD3530A" w14:textId="7419EB9A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F9B81E6" w14:textId="77777777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21707B9E" w14:textId="77777777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53903EB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2BFCFB6" w14:textId="2B55A096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1.1.4 ระบุแผนกลยุทธ์ทางการศึกษาที่สอดคล้องกับเกณฑ์มาตรฐานคุณวุฒิระดับปริญญาตรี สาขาแพทยศาสตร์ เกณฑ์มาตรฐานผู้ประกอบวิชาชีพเวชกรรมของแพทยสภา และตอบสนองต่อพันธกิจของสถาบัน</w:t>
            </w:r>
          </w:p>
        </w:tc>
      </w:tr>
      <w:tr w:rsidR="00616EDB" w:rsidRPr="00841FD7" w14:paraId="3699E8A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4233447" w14:textId="77777777" w:rsidR="00C9082C" w:rsidRPr="00841FD7" w:rsidRDefault="00C9082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99568C" w14:textId="77777777" w:rsidR="00C9082C" w:rsidRPr="00841FD7" w:rsidRDefault="00C9082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E0" w14:textId="565E9BCC" w:rsidR="008C6120" w:rsidRPr="00841FD7" w:rsidRDefault="005C7FFE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พันธกิ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สัยทัศน์ และยุทธศาสตร์ แสดงทิศทางต่อไปนี้</w:t>
            </w:r>
          </w:p>
        </w:tc>
      </w:tr>
      <w:tr w:rsidR="00616EDB" w:rsidRPr="00841FD7" w14:paraId="7EA53AE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2" w14:textId="068BCDFC" w:rsidR="008C6120" w:rsidRPr="00841FD7" w:rsidRDefault="00AA0E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1.1 การวิจัยทางการแพทย์</w:t>
            </w:r>
          </w:p>
        </w:tc>
      </w:tr>
      <w:tr w:rsidR="00616EDB" w:rsidRPr="00841FD7" w14:paraId="7EA53AE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E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E5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7" w14:textId="60F64DD9" w:rsidR="008C6120" w:rsidRPr="00841FD7" w:rsidRDefault="00AA0E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1.2  ปัญหาสุขภาพของพลเมืองโลก โดยเฉพาะปัญหาสุขภาพที่สำคัญระดับนานาชาติ  รวมถึงผลของความไม่เป็นธรรม และความเหลื่อมล้ำที่มีผลต่อสุขภาพ</w:t>
            </w:r>
          </w:p>
        </w:tc>
      </w:tr>
      <w:tr w:rsidR="00616EDB" w:rsidRPr="00841FD7" w14:paraId="7EA53AEB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E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EA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EC" w14:textId="3A336135" w:rsidR="008C6120" w:rsidRPr="00841FD7" w:rsidRDefault="00B02790" w:rsidP="00247B1F">
            <w:pPr>
              <w:spacing w:after="0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คำนึงถึง</w:t>
            </w:r>
          </w:p>
        </w:tc>
      </w:tr>
      <w:tr w:rsidR="00616EDB" w:rsidRPr="00841FD7" w14:paraId="7EA53AF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F" w14:textId="68FFE9AD" w:rsidR="00B02790" w:rsidRPr="00841FD7" w:rsidRDefault="00B0279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1.1.3 การปรับพันธกิจ วิสัยทัศน์ ของสถาบัน ให้เข้ากับการเปลี่ยนแปลงของสังคม ทั้งด้านวิชาการ เศรษฐกิจ สังคม และวัฒนธรรม</w:t>
            </w:r>
          </w:p>
        </w:tc>
      </w:tr>
      <w:tr w:rsidR="00616EDB" w:rsidRPr="00841FD7" w14:paraId="7EA53AF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F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F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1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17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1.2 ความเป็นอิสระและการมีเสรีภาพทางวิชาการของสถาบัน</w:t>
            </w:r>
          </w:p>
        </w:tc>
      </w:tr>
      <w:tr w:rsidR="00616EDB" w:rsidRPr="00841FD7" w14:paraId="7EA53B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616EDB" w:rsidRPr="00841FD7" w14:paraId="7EA53B1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C" w14:textId="3F640E43" w:rsidR="008C6120" w:rsidRPr="00841FD7" w:rsidRDefault="008620E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สถาบันต้องมีความเป็นอิสระในการกำหนดนโยบายและนำไปปฏิบัติ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ให้คณาจารย์/นักวิชา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การบริหารจัดการ รับผิดชอบด้านต่างๆ ดังนี้</w:t>
            </w:r>
          </w:p>
        </w:tc>
      </w:tr>
      <w:tr w:rsidR="00616EDB" w:rsidRPr="00841FD7" w14:paraId="7EA53B1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1E" w14:textId="7C83EEB6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2.1 หลักสูตร</w:t>
            </w:r>
          </w:p>
        </w:tc>
      </w:tr>
      <w:tr w:rsidR="00616EDB" w:rsidRPr="00841FD7" w14:paraId="7EA53B2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0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1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2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2.2 การใช้ทรัพยากรที่ได้รับการจัดสรรที่จำเป็นในการดำเนินการหลักสูตร</w:t>
            </w:r>
          </w:p>
        </w:tc>
      </w:tr>
      <w:tr w:rsidR="00616EDB" w:rsidRPr="00841FD7" w14:paraId="7EA53B2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5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6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2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2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A" w14:textId="6C69BC2B" w:rsidR="008C6120" w:rsidRPr="00841FD7" w:rsidRDefault="004F04D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คณาจารย์/นักวิชาการ และนิสิตนักศึกษามีเสรีภาพทางวิชาการที่เกี่ยวกับ</w:t>
            </w:r>
          </w:p>
        </w:tc>
      </w:tr>
      <w:tr w:rsidR="00616EDB" w:rsidRPr="00841FD7" w14:paraId="7EA53B2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C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2.1 หลักสูตร</w:t>
            </w:r>
          </w:p>
        </w:tc>
      </w:tr>
      <w:tr w:rsidR="00616EDB" w:rsidRPr="00841FD7" w14:paraId="7EA53B3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E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F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3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1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2.2 การนำความรู้ใหม่มาใช้ในการเรียนการสอนโดยไม่ขยายหลักสูตร</w:t>
            </w:r>
          </w:p>
        </w:tc>
      </w:tr>
      <w:tr w:rsidR="00616EDB" w:rsidRPr="00841FD7" w14:paraId="7EA53B3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3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3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3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36" w14:textId="2F64A7CC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1.3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มีส่วนร่วมในการกำหนดพันธกิจของสถาบัน</w:t>
            </w:r>
          </w:p>
        </w:tc>
      </w:tr>
      <w:tr w:rsidR="00616EDB" w:rsidRPr="00841FD7" w14:paraId="7EA53B3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3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A" w14:textId="74FD16FF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B3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C" w14:textId="2C6826AE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ผู้มีส่วนได้ส่วนเสียที่ประกอบด้วย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ณะกรรมการบริหารสถาบัน คณะกรรมการบริหารหลักสูตร คณาจาร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บุคลากรมีส่วนร่วมในการกำหนดพันะกิจทางการศึกษาของสถาบั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</w:p>
        </w:tc>
      </w:tr>
      <w:tr w:rsidR="00616EDB" w:rsidRPr="00841FD7" w14:paraId="7EA53B40" w14:textId="77777777" w:rsidTr="00473809">
        <w:trPr>
          <w:trHeight w:val="494"/>
        </w:trPr>
        <w:tc>
          <w:tcPr>
            <w:tcW w:w="3087" w:type="pct"/>
            <w:gridSpan w:val="2"/>
            <w:shd w:val="clear" w:color="auto" w:fill="auto"/>
          </w:tcPr>
          <w:p w14:paraId="7EA53B3E" w14:textId="581B5716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3F" w14:textId="77777777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9270C0" w14:textId="77777777" w:rsidTr="00473809">
        <w:trPr>
          <w:trHeight w:val="548"/>
        </w:trPr>
        <w:tc>
          <w:tcPr>
            <w:tcW w:w="3087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482E95AF" w14:textId="52FC5EE0" w:rsidR="00AE4385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  <w:tc>
          <w:tcPr>
            <w:tcW w:w="1913" w:type="pct"/>
            <w:tcBorders>
              <w:left w:val="nil"/>
            </w:tcBorders>
            <w:shd w:val="clear" w:color="auto" w:fill="F2F2F2" w:themeFill="background1" w:themeFillShade="F2"/>
          </w:tcPr>
          <w:p w14:paraId="3E31262D" w14:textId="7777777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43" w14:textId="77777777" w:rsidTr="00473809">
        <w:trPr>
          <w:trHeight w:val="440"/>
        </w:trPr>
        <w:tc>
          <w:tcPr>
            <w:tcW w:w="3087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7EA53B41" w14:textId="54B1B15D" w:rsidR="00E044E8" w:rsidRPr="00841FD7" w:rsidRDefault="004F04D7" w:rsidP="00247B1F">
            <w:pPr>
              <w:spacing w:after="0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  <w:tc>
          <w:tcPr>
            <w:tcW w:w="1913" w:type="pct"/>
            <w:tcBorders>
              <w:left w:val="nil"/>
            </w:tcBorders>
            <w:shd w:val="clear" w:color="auto" w:fill="F2F2F2" w:themeFill="background1" w:themeFillShade="F2"/>
          </w:tcPr>
          <w:p w14:paraId="7EA53B42" w14:textId="77777777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4B" w14:textId="77777777" w:rsidTr="00EC528D">
        <w:trPr>
          <w:trHeight w:val="593"/>
        </w:trPr>
        <w:tc>
          <w:tcPr>
            <w:tcW w:w="5000" w:type="pct"/>
            <w:gridSpan w:val="3"/>
            <w:shd w:val="clear" w:color="auto" w:fill="auto"/>
          </w:tcPr>
          <w:p w14:paraId="7EA53B4A" w14:textId="1B870D79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กำหนดพันธกิ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นำข้อมูลจากผู้มีส่วนได้ส่วนเสียที่สำคัญอื่น ๆ มาพิจารณาด้วย</w:t>
            </w:r>
          </w:p>
        </w:tc>
      </w:tr>
      <w:tr w:rsidR="00616EDB" w:rsidRPr="00841FD7" w14:paraId="7EA53B4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4C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4D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97" w14:textId="77777777" w:rsidTr="00473809">
        <w:trPr>
          <w:trHeight w:val="499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EA53B96" w14:textId="3EC9E86A" w:rsidR="00877154" w:rsidRPr="00841FD7" w:rsidRDefault="0087715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9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9E" w14:textId="610994AD" w:rsidR="005F5F39" w:rsidRPr="00841FD7" w:rsidRDefault="005924F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งค์ประกอบที่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: 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สูตรแพทยศาสตรบัณฑิต</w:t>
            </w:r>
          </w:p>
        </w:tc>
      </w:tr>
      <w:tr w:rsidR="00616EDB" w:rsidRPr="00841FD7" w14:paraId="7EA53BA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A0" w14:textId="2DEC0F95" w:rsidR="005F5F39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สัมฤทธิ์ทางการศึกษา</w:t>
            </w:r>
          </w:p>
        </w:tc>
      </w:tr>
      <w:tr w:rsidR="00616EDB" w:rsidRPr="00841FD7" w14:paraId="7EA53BA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2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A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4" w14:textId="541EA444" w:rsidR="005F5F39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ผลสัมฤทธิ์ทางการศึกษาที่พึงประสงค์และกลยุทธ์การจัดการเรียนการสอ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ครอบคลุ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ประเด็น ต่อไปนี้</w:t>
            </w:r>
          </w:p>
        </w:tc>
      </w:tr>
      <w:tr w:rsidR="00616EDB" w:rsidRPr="00841FD7" w14:paraId="7EA53BA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6" w14:textId="460DE95E" w:rsidR="005F5F39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2.1.1 ผลสัมฤทธิ์ตามเกณฑ์มาตรฐานผู้ประกอบวิชาชีพเวชกรรมของแพทยสภา</w:t>
            </w:r>
          </w:p>
        </w:tc>
      </w:tr>
      <w:tr w:rsidR="00616EDB" w:rsidRPr="00841FD7" w14:paraId="7EA53BA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A8" w14:textId="77777777" w:rsidR="001F02B7" w:rsidRPr="00841FD7" w:rsidRDefault="001F02B7" w:rsidP="00247B1F">
            <w:pPr>
              <w:spacing w:after="0" w:line="240" w:lineRule="auto"/>
              <w:ind w:left="1310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A9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A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C" w14:textId="35191976" w:rsidR="00E044E8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ื้นฐานเหมาะสมที่สามารถจะทำงานในด้านต่างๆทางการแพทย์ และบทบาทในภาคสุขภาพ</w:t>
            </w:r>
          </w:p>
        </w:tc>
      </w:tr>
      <w:tr w:rsidR="00616EDB" w:rsidRPr="00841FD7" w14:paraId="7EA53BB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AE" w14:textId="77777777" w:rsidR="001F02B7" w:rsidRPr="00841FD7" w:rsidRDefault="003E187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>.</w:t>
            </w:r>
          </w:p>
        </w:tc>
        <w:tc>
          <w:tcPr>
            <w:tcW w:w="1913" w:type="pct"/>
            <w:shd w:val="clear" w:color="auto" w:fill="auto"/>
          </w:tcPr>
          <w:p w14:paraId="7EA53BAF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</w:tr>
      <w:tr w:rsidR="00616EDB" w:rsidRPr="00841FD7" w14:paraId="7EA53BB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1" w14:textId="3DE24AAB" w:rsidR="005F5F39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2.1.3 การศึกษาหรือฝึกอบรมระดับหลังปริญญา</w:t>
            </w:r>
          </w:p>
        </w:tc>
      </w:tr>
      <w:tr w:rsidR="00616EDB" w:rsidRPr="00841FD7" w14:paraId="7EA53BB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B3" w14:textId="77777777" w:rsidR="001F02B7" w:rsidRPr="00841FD7" w:rsidRDefault="001F02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B4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EEF10F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7E31D7D" w14:textId="729B3E33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มุ่งมั่นต่อการเรียนรู้ตลอดชีวิต</w:t>
            </w:r>
          </w:p>
        </w:tc>
      </w:tr>
      <w:tr w:rsidR="006441B7" w:rsidRPr="00841FD7" w14:paraId="3298BF2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450D4A3" w14:textId="77777777" w:rsidR="006441B7" w:rsidRPr="00841FD7" w:rsidRDefault="006441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BFA7649" w14:textId="77777777" w:rsidR="006441B7" w:rsidRPr="00841FD7" w:rsidRDefault="006441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7D7A24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85CB5E" w14:textId="2E8CA27F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ด้านสุขภาพที่จำเป็นของชุมชน และระบบบริบาลสุขภาพ ตลอดจนความรับผิดชอบอื่นๆ ต่อสังคม</w:t>
            </w:r>
          </w:p>
        </w:tc>
      </w:tr>
      <w:tr w:rsidR="006607C4" w:rsidRPr="00841FD7" w14:paraId="03FE208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375A851D" w14:textId="77777777" w:rsidR="006607C4" w:rsidRPr="00841FD7" w:rsidRDefault="006607C4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26B189BF" w14:textId="77777777" w:rsidR="006607C4" w:rsidRPr="00841FD7" w:rsidRDefault="006607C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6F63B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5C17218F" w14:textId="15619CC6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6E747E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2A992E0" w14:textId="58F52DDD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ทำให้เชื่อมั่นได้ว่านิสิตนักศึกษามีความประพฤติที่เหมาะสมต่อเพื่อน บุคลากรของสถาบัน บุคลากรทางการแพทย์อื่นรวมถึงผู้ป่วยและญาติ</w:t>
            </w:r>
          </w:p>
        </w:tc>
      </w:tr>
      <w:tr w:rsidR="006607C4" w:rsidRPr="00841FD7" w14:paraId="5C061A8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CAAA9D3" w14:textId="77777777" w:rsidR="006607C4" w:rsidRPr="00841FD7" w:rsidRDefault="006607C4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4A41DE9D" w14:textId="77777777" w:rsidR="006607C4" w:rsidRPr="00841FD7" w:rsidRDefault="006607C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66FC9B7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3CE637EF" w14:textId="45955C4A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7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ผยแพร่ผลสัมฤทธิ์ทางการศึกษาที่พึงประสงค์ให้แก่สาธารณะ</w:t>
            </w:r>
          </w:p>
        </w:tc>
      </w:tr>
      <w:tr w:rsidR="006441B7" w:rsidRPr="00841FD7" w14:paraId="2907B99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44AD5BD" w14:textId="77777777" w:rsidR="006441B7" w:rsidRPr="00841FD7" w:rsidRDefault="006441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F66830" w14:textId="77777777" w:rsidR="006441B7" w:rsidRPr="00841FD7" w:rsidRDefault="006441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B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B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A" w14:textId="625CD357" w:rsidR="003C5AEB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1.1 ระบุและแสดงความเชื่อมโยงระหว่างผลสัมฤทธิ์ทางการศึกษาของบัณฑิตกับผลสัมฤทธิ์ของการฝึกอบรมแพทย์เฉพาะทางหรือการศึกษาหลังปริญญาอื่น ๆ</w:t>
            </w:r>
          </w:p>
        </w:tc>
      </w:tr>
      <w:tr w:rsidR="00616EDB" w:rsidRPr="00841FD7" w14:paraId="7CBEF89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63137378" w14:textId="77777777" w:rsidR="00AE4385" w:rsidRPr="00841FD7" w:rsidRDefault="00AE4385" w:rsidP="00247B1F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C41A0B3" w14:textId="7777777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2CDEEAF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60F1D2C" w14:textId="3F6B2618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ผลสัมฤทธิ์ทางการศึกษาที่พึงประสงค์ของหลักสูตรให้ครอบคลุมการมีส่วนร่วมของนิสิตนักศึกษาในการทำงานวิจัยทางการแพทย์</w:t>
            </w:r>
          </w:p>
        </w:tc>
      </w:tr>
      <w:tr w:rsidR="00247B1F" w:rsidRPr="00841FD7" w14:paraId="3AF04CE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58954AC4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26229F3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F338EC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3292B9" w14:textId="58390C3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ผลสัมฤทธิ์ทางการศึกษาที่พึงประสงค์ของบัณฑิต ให้มีความสัมพันธ์กับปัญหาสุขภาพที่สำคัญระดับนานาชาติ</w:t>
            </w:r>
          </w:p>
        </w:tc>
      </w:tr>
      <w:tr w:rsidR="00247B1F" w:rsidRPr="00841FD7" w14:paraId="7F7BA3F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2FC437D4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9E930A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B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D" w14:textId="3FF99DCE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0D4EEC1E" w14:textId="20F036DB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3A753CF6" w14:textId="74B32063" w:rsidR="00861DBF" w:rsidRPr="00841FD7" w:rsidRDefault="00861DB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ับผลสัมฤทธิ์ทางการศึกษาที่พึงประสงค์ของหลักสูตรที่บัณฑิตจำเป็นต้องมี หรือได้รับมอบหมายให้รับผิดชอบเมื่อเริ่มปฏิบัติงานในสภาพแวดล้อมต่าง ๆ</w:t>
            </w:r>
          </w:p>
        </w:tc>
      </w:tr>
      <w:tr w:rsidR="00247B1F" w:rsidRPr="00841FD7" w14:paraId="6C7038A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54F64C6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1D9D294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5258FD2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B05B60C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2 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ูปแบบของหลักสูตรและวิธีการจัดการเรียนการสอน</w:t>
            </w:r>
          </w:p>
        </w:tc>
      </w:tr>
      <w:tr w:rsidR="00616EDB" w:rsidRPr="00841FD7" w14:paraId="791F1E6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0B6499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33145C73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ECABC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รูปแบบของหลักสูตรในภาพรวม</w:t>
            </w:r>
          </w:p>
        </w:tc>
      </w:tr>
      <w:tr w:rsidR="00247B1F" w:rsidRPr="00841FD7" w14:paraId="709F77F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283A440C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E51510E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2FF0A06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B6C90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ดงให้เห็นว่า หลักสูตรและวิธีการจัดการเรียนการสอน สามารถกระตุ้น เตรีย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 ให้นิสิตนักศึกษามีความรับผิดชอบในกระบวนการเรียนรู้ของตนเอง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อิบายเพิ่มเติมในภาคผนวก)</w:t>
            </w:r>
          </w:p>
        </w:tc>
      </w:tr>
      <w:tr w:rsidR="00247B1F" w:rsidRPr="00841FD7" w14:paraId="5B45B43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30CA8F42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65E69DEF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5DC02AB5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6BCA7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หลักสูตรมีการจัดการศึกษาโดยคำนึงถึงความเสมอภาค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247B1F" w:rsidRPr="00841FD7" w14:paraId="371ABF5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C1E7187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6F60495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3AF78B92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34C01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ตรียมนิสิตนักศึกษาให้มีทักษะในการเรียนรู้ตลอดชีวิต</w:t>
            </w:r>
          </w:p>
        </w:tc>
      </w:tr>
      <w:tr w:rsidR="00247B1F" w:rsidRPr="00841FD7" w14:paraId="647EF4ED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82B4613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4F2BF5BB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C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BF" w14:textId="1E249BE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ทางวิทยาศาสตร์</w:t>
            </w:r>
          </w:p>
        </w:tc>
      </w:tr>
      <w:tr w:rsidR="00616EDB" w:rsidRPr="00841FD7" w14:paraId="7EA53BC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1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C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3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จัดการเรียนการสอนตลอดหลักสูตรที่ครอบคลุมเนื้อหา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ไปนี้</w:t>
            </w:r>
          </w:p>
        </w:tc>
      </w:tr>
      <w:tr w:rsidR="00616EDB" w:rsidRPr="00841FD7" w14:paraId="7EA53BC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5" w14:textId="7D7DCAF3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การทางวิทยาศาสตร์ซึ่งรวมทั้งการวิเคราะห์และการคิดอย่างมีวิจารณญาณ</w:t>
            </w:r>
          </w:p>
        </w:tc>
      </w:tr>
      <w:tr w:rsidR="00616EDB" w:rsidRPr="00841FD7" w14:paraId="7EA53BC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C7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C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C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A" w14:textId="5DDFCAE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วิจัยทางการแพทย์</w:t>
            </w:r>
          </w:p>
        </w:tc>
      </w:tr>
      <w:tr w:rsidR="00616EDB" w:rsidRPr="00841FD7" w14:paraId="7EA53BC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CC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CD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D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F" w14:textId="6D77FF3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วชศาสตร์เชิงประจักษ์</w:t>
            </w:r>
          </w:p>
        </w:tc>
      </w:tr>
      <w:tr w:rsidR="00616EDB" w:rsidRPr="00841FD7" w14:paraId="7EA53BD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D1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D2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D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D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BD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DA" w14:textId="6B6A533B" w:rsidR="003C5AEB" w:rsidRPr="00841FD7" w:rsidRDefault="00893DA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3.1 จัดหลักสูตรให้นิสิตนักศึกษา (รายบุคคล) มีส่วนร่วมในงานวิจัยต้นฉบับหรืองานวิจัยเชิงลึก</w:t>
            </w:r>
          </w:p>
        </w:tc>
      </w:tr>
      <w:tr w:rsidR="00616EDB" w:rsidRPr="00841FD7" w14:paraId="7EA53BD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DC" w14:textId="77777777" w:rsidR="001F02B7" w:rsidRPr="00841FD7" w:rsidRDefault="001F02B7" w:rsidP="00247B1F">
            <w:pPr>
              <w:pStyle w:val="ListParagraph"/>
              <w:ind w:left="0" w:firstLine="1021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DD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E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DF" w14:textId="0B6541B3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องค์ประกอบย่อยที่</w:t>
            </w:r>
            <w:r w:rsidR="00A03A5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ทยาศาสตร์การแพทย์พื้นฐาน</w:t>
            </w:r>
          </w:p>
        </w:tc>
      </w:tr>
      <w:tr w:rsidR="00616EDB" w:rsidRPr="00841FD7" w14:paraId="7EA53BE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1" w14:textId="77777777" w:rsidR="003C5AEB" w:rsidRPr="00841FD7" w:rsidRDefault="001E2D0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</w:t>
            </w:r>
            <w:r w:rsidR="003C5AEB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นฐาน</w:t>
            </w:r>
          </w:p>
        </w:tc>
      </w:tr>
      <w:tr w:rsidR="00616EDB" w:rsidRPr="00841FD7" w14:paraId="7EA53BE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3" w14:textId="44047404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สถาบันต้อง</w:t>
            </w:r>
          </w:p>
        </w:tc>
      </w:tr>
      <w:tr w:rsidR="00616EDB" w:rsidRPr="00841FD7" w14:paraId="7EA53BE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E5" w14:textId="6DA427BC" w:rsidR="003C5AEB" w:rsidRPr="00841FD7" w:rsidRDefault="00893DA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2.4.1 ระบุ สอดแทรก ความรู้ทางวิทยาศาสตร์การแพทย์พื้นฐาน เพื่อให้เข้าใจ สามารถพัฒนาแนวคิด แสวงหา และประยุกต์ใช้กับความรู้ทางคลินิก</w:t>
            </w:r>
          </w:p>
        </w:tc>
      </w:tr>
      <w:tr w:rsidR="00616EDB" w:rsidRPr="00841FD7" w14:paraId="7EA53BE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E7" w14:textId="77777777" w:rsidR="001F02B7" w:rsidRPr="00841FD7" w:rsidRDefault="001F02B7" w:rsidP="00247B1F">
            <w:pPr>
              <w:spacing w:after="0" w:line="240" w:lineRule="auto"/>
              <w:ind w:firstLine="720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E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F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F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1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ดำเนินการหลักสูตรให้สามารถปรับแก้เนื้อหา</w:t>
            </w:r>
            <w:r w:rsidR="00E94FE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วิทยาศาสตร์การแพทย์ให้เข้ากับ</w:t>
            </w:r>
          </w:p>
        </w:tc>
      </w:tr>
      <w:tr w:rsidR="00616EDB" w:rsidRPr="00841FD7" w14:paraId="7EA53BF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3" w14:textId="4D38AA56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="00E805F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BF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F5" w14:textId="77777777" w:rsidR="001F02B7" w:rsidRPr="00841FD7" w:rsidRDefault="001F02B7" w:rsidP="00247B1F">
            <w:pPr>
              <w:tabs>
                <w:tab w:val="left" w:pos="102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F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8" w14:textId="58DEC514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="00E805F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BF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FA" w14:textId="77777777" w:rsidR="001F02B7" w:rsidRPr="00841FD7" w:rsidRDefault="001F02B7" w:rsidP="00247B1F">
            <w:pPr>
              <w:pStyle w:val="ListParagraph"/>
              <w:tabs>
                <w:tab w:val="left" w:pos="1593"/>
              </w:tabs>
              <w:ind w:left="1188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BFB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FD" w14:textId="6044DE1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วชจริยศาสตร์</w:t>
            </w:r>
          </w:p>
        </w:tc>
      </w:tr>
      <w:tr w:rsidR="00616EDB" w:rsidRPr="00841FD7" w14:paraId="7EA53C0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F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0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01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ระบุให้เห็นและมีการสอดแทรกเนื้อหา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ในด้านต่อไปนี้ </w:t>
            </w:r>
          </w:p>
        </w:tc>
      </w:tr>
      <w:tr w:rsidR="00616EDB" w:rsidRPr="00841FD7" w14:paraId="7EA53C0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3" w14:textId="4D09052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</w:p>
        </w:tc>
      </w:tr>
      <w:tr w:rsidR="00616EDB" w:rsidRPr="00841FD7" w14:paraId="7EA53C0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5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06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0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8" w14:textId="6E17791D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</w:p>
        </w:tc>
      </w:tr>
      <w:tr w:rsidR="00616EDB" w:rsidRPr="00841FD7" w14:paraId="7EA53C0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A" w14:textId="77777777" w:rsidR="001F02B7" w:rsidRPr="00841FD7" w:rsidRDefault="001F02B7" w:rsidP="00247B1F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0B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0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D" w14:textId="158E4679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วชจริยศาสตร์</w:t>
            </w:r>
          </w:p>
        </w:tc>
      </w:tr>
      <w:tr w:rsidR="00616EDB" w:rsidRPr="00841FD7" w14:paraId="7EA53C1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F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10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1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2" w14:textId="0E324A08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ติเวชศาสตร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* (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รอบคลุมกฎหมายทางการแพท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616EDB" w:rsidRPr="00841FD7" w14:paraId="7EA53C1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14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15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1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7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9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จัดหลักสูตรที่มีการปรับแก้เนื้อหาทางพฤติกรรม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และเวชจริยศาสตร์ ให้เข้ากับ</w:t>
            </w:r>
          </w:p>
        </w:tc>
      </w:tr>
      <w:tr w:rsidR="00616EDB" w:rsidRPr="00841FD7" w14:paraId="7EA53C1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B" w14:textId="3A4EBF9E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C1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1D" w14:textId="77777777" w:rsidR="001F02B7" w:rsidRPr="00841FD7" w:rsidRDefault="001F02B7" w:rsidP="00247B1F">
            <w:pPr>
              <w:pStyle w:val="ListParagraph"/>
              <w:tabs>
                <w:tab w:val="left" w:pos="1042"/>
              </w:tabs>
              <w:ind w:left="34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1E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2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0" w14:textId="7A19D86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C2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22" w14:textId="77777777" w:rsidR="001F02B7" w:rsidRPr="00841FD7" w:rsidRDefault="001F02B7" w:rsidP="00247B1F">
            <w:pPr>
              <w:tabs>
                <w:tab w:val="left" w:pos="1027"/>
              </w:tabs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23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2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5" w14:textId="4C8FD69C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เปลี่ยนแปลงในบริบทของประชากรและวัฒนธรรม</w:t>
            </w:r>
          </w:p>
        </w:tc>
      </w:tr>
      <w:tr w:rsidR="00616EDB" w:rsidRPr="00841FD7" w14:paraId="7EA53C2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27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28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2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2A" w14:textId="45290DCA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ทยาศาสตร์การแพทย์คลินิกและทักษะทางคลินิก</w:t>
            </w:r>
          </w:p>
        </w:tc>
      </w:tr>
      <w:tr w:rsidR="00616EDB" w:rsidRPr="00841FD7" w14:paraId="7EA53C2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C" w14:textId="77777777" w:rsidR="00A34FF2" w:rsidRPr="00841FD7" w:rsidRDefault="007058A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</w:t>
            </w:r>
            <w:r w:rsidR="00A34FF2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นฐาน</w:t>
            </w:r>
          </w:p>
        </w:tc>
      </w:tr>
      <w:tr w:rsidR="00616EDB" w:rsidRPr="00841FD7" w14:paraId="7EA53C2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E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C06FF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ระบุให้เห็นและมีการสอดแทรกเนื้อหาทางวิทยาศาสตร์การแพทย์คลินิกให้เป็นไปตามบริบทของประเทศเพื่อทำให้เชื่อมั่นได้ว่านิสิตนักศึกษา</w:t>
            </w:r>
          </w:p>
        </w:tc>
      </w:tr>
      <w:tr w:rsidR="00616EDB" w:rsidRPr="00841FD7" w14:paraId="7EA53C3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0" w14:textId="5302E688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วามรู้และทักษะทางคลินิกและวิชาชีพที่เหมาะสมสำหรับประกอบวิชาชีพในอนาคต</w:t>
            </w:r>
          </w:p>
        </w:tc>
      </w:tr>
      <w:tr w:rsidR="00616EDB" w:rsidRPr="00841FD7" w14:paraId="7EA53C3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32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34"/>
              <w:rPr>
                <w:rFonts w:ascii="TH Sarabun New" w:hAnsi="TH Sarabun New" w:cs="TH Sarabun New"/>
                <w:spacing w:val="-4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33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3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5" w14:textId="3152DBAE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4" w:name="_Hlk500619009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เวลาในสัดส่วนที่เหมาะส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มาณหนึ่งในสาม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ำหรับการฝึกปฏิบัติกับผู้ป่วยในบริบททางคลินิกที่สอดคล้องกับหลักสูตร</w:t>
            </w:r>
            <w:bookmarkEnd w:id="4"/>
          </w:p>
        </w:tc>
      </w:tr>
      <w:tr w:rsidR="002D731B" w:rsidRPr="00841FD7" w14:paraId="7EA53C3C" w14:textId="77777777" w:rsidTr="00473809">
        <w:trPr>
          <w:trHeight w:val="491"/>
        </w:trPr>
        <w:tc>
          <w:tcPr>
            <w:tcW w:w="5000" w:type="pct"/>
            <w:gridSpan w:val="3"/>
            <w:shd w:val="clear" w:color="auto" w:fill="auto"/>
          </w:tcPr>
          <w:p w14:paraId="7032DD7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การจัดการเรียนการสอนในหมวดวิชาเฉพาะทางการแพทย์................</w:t>
            </w:r>
          </w:p>
          <w:p w14:paraId="6A675AD3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การจัดการเรียนการสอนระดับคลินิก (ทั้งทฤษฎีและปฏิบัติ).............คิดเป็นร้อยละ.........ของหมวดวิชาเฉพาะทางการแพทย์</w:t>
            </w:r>
          </w:p>
          <w:p w14:paraId="1A1431D6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การจัด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ระดับคลินิก.........................................</w:t>
            </w:r>
          </w:p>
          <w:p w14:paraId="7EA53C3B" w14:textId="13C8A8C6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นิสิตนักศึกษาแพทย์ต่อจำนวนผู้ป่วยนอก คิดแยกแต่ละชั้นปี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สัด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:</w:t>
            </w:r>
            <w:proofErr w:type="gramEnd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ต่อ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 ดังแสดงใน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......</w:t>
            </w:r>
          </w:p>
        </w:tc>
      </w:tr>
      <w:tr w:rsidR="002D731B" w:rsidRPr="00841FD7" w14:paraId="160727B2" w14:textId="77777777" w:rsidTr="00473809">
        <w:trPr>
          <w:trHeight w:val="491"/>
        </w:trPr>
        <w:tc>
          <w:tcPr>
            <w:tcW w:w="3087" w:type="pct"/>
            <w:gridSpan w:val="2"/>
            <w:shd w:val="clear" w:color="auto" w:fill="auto"/>
          </w:tcPr>
          <w:p w14:paraId="2AF9772F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3F5E0C3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3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D" w14:textId="481A6544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ประสบการณ์ในด้านการสร้างเสริมสุขภาพและเวชศาสตร์ป้องกัน</w:t>
            </w:r>
          </w:p>
        </w:tc>
      </w:tr>
      <w:tr w:rsidR="00616EDB" w:rsidRPr="00841FD7" w14:paraId="7EA53C4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3F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0"/>
              <w:rPr>
                <w:rFonts w:ascii="TH Sarabun New" w:hAnsi="TH Sarabun New" w:cs="TH Sarabun New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C40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4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42" w14:textId="37ABB58C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5" w:name="_Hlk500619097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ระยะเวลาที่ชัดเจนในการเรียนการสอนสาขาหลักทางคลินิก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bookmarkEnd w:id="5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ไปตามบริบทของประเทศ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2D731B" w:rsidRPr="00841FD7" w14:paraId="7EA53C5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D5212A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ยะเวลาในการเรียนการสอนสาขาหลักทางคลินิก</w:t>
            </w:r>
          </w:p>
          <w:p w14:paraId="60A279F1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Internal medicine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subspecialties 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42D0B42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Surgery with subspecialties including orthopedics 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F15D4B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OB-GYN ………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....สัปดาห์</w:t>
            </w:r>
          </w:p>
          <w:p w14:paraId="638E665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Pediatrics ……….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68F90D1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Emergency medicine …………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</w:p>
          <w:p w14:paraId="3578245E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Psychiatry…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D17EB0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lastRenderedPageBreak/>
              <w:t>- Family medicine……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79A09DA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21CCB9EE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 xml:space="preserve">หมายเหตุ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ระยะเวลาในการเรียนการสอนสาขาหลักทางคลินิก หมายถึงสถาบันต้องจัดให้มีประสบการณ์การเรียนรู้ดังนี้</w:t>
            </w:r>
          </w:p>
          <w:p w14:paraId="4605A40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Internal medicine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subspecialtie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6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สัปดาห์</w:t>
            </w:r>
          </w:p>
          <w:p w14:paraId="6172355F" w14:textId="77777777" w:rsidR="002D731B" w:rsidRPr="00841FD7" w:rsidRDefault="002D731B" w:rsidP="00247B1F">
            <w:pPr>
              <w:spacing w:after="0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Surgery with subspecialties including orthopedic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2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สัปดาห์</w:t>
            </w:r>
          </w:p>
          <w:p w14:paraId="75766A61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OB-GYN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pediatric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สาขา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8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สัปดาห์</w:t>
            </w:r>
          </w:p>
          <w:p w14:paraId="5ADC0884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Emergency medicine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2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ชั่วโมง</w:t>
            </w:r>
          </w:p>
          <w:p w14:paraId="7EA53C54" w14:textId="463FA4C4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จิตเวชศาสตร์ เวชศาสตร์ครอบครัว ระยะเวลาเรียนพิจารณาตามความเหมาะสม</w:t>
            </w:r>
          </w:p>
        </w:tc>
      </w:tr>
      <w:tr w:rsidR="002D731B" w:rsidRPr="00841FD7" w14:paraId="33B91DB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03623B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6805707B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5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56" w14:textId="6426B4C2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การเรียนการสอนทางคลินิกที่เหมาะสมโดยคำนึงถึงความปลอดภัยของผู้ป่วย</w:t>
            </w:r>
          </w:p>
        </w:tc>
      </w:tr>
      <w:tr w:rsidR="00841FD7" w:rsidRPr="00841FD7" w14:paraId="0F0C5F8B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63069844" w14:textId="204FA45F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เรียนการสอนเนื้อหาเกี่ยวกับระบบคุณภาพโรงพยาบาล</w:t>
            </w:r>
          </w:p>
        </w:tc>
      </w:tr>
      <w:tr w:rsidR="00841FD7" w:rsidRPr="00841FD7" w14:paraId="44A4C87B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7C2222FA" w14:textId="3865F1B1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กำกับดูแลการฝึกปฏิบัติที่คำนึงถึงความปลอดภัยของผู้ป่วย</w:t>
            </w:r>
          </w:p>
        </w:tc>
      </w:tr>
      <w:tr w:rsidR="00841FD7" w:rsidRPr="00841FD7" w14:paraId="5654B7E2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3E68D233" w14:textId="38BBFB66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เรียนการสอนเนื้อหาเกี่ยวกับความปลอดภัยของผู้ป่วย</w:t>
            </w:r>
          </w:p>
        </w:tc>
      </w:tr>
      <w:tr w:rsidR="002D731B" w:rsidRPr="00841FD7" w14:paraId="73404431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1D0481BE" w14:textId="77777777" w:rsidR="002D731B" w:rsidRPr="00841FD7" w:rsidRDefault="002D731B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0F21C9B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2F06908C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13CCB348" w14:textId="1736C364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6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นิสิตนักศึกษาทุกคนมีประสบการณ์การเรียนรู้กับผู้ป่วยตั้งแต่ช่วงต้น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มีส่วนร่วมในการบริบาลผู้ป่วยเพิ่มขึ้นเป็นลำดับ</w:t>
            </w:r>
          </w:p>
        </w:tc>
      </w:tr>
      <w:tr w:rsidR="00841FD7" w:rsidRPr="00841FD7" w14:paraId="6F6B451A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4ED83301" w14:textId="77777777" w:rsidR="00841FD7" w:rsidRPr="00841FD7" w:rsidRDefault="00841FD7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72988A0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3F02FB72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070752DF" w14:textId="7FDD06FF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6.7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โครงสร้างในหลักสูตร กลไกและทรัพยากรสนับสนุ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ารฝึกทักษะทางคลินิกให้ตรงตามระยะของการศึกษา</w:t>
            </w:r>
          </w:p>
        </w:tc>
      </w:tr>
      <w:tr w:rsidR="00841FD7" w:rsidRPr="00841FD7" w14:paraId="015BEFD8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144FB17F" w14:textId="77777777" w:rsidR="00841FD7" w:rsidRPr="00841FD7" w:rsidRDefault="00841FD7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058FFD8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6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A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C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ปรับแก้เนื้อหาทางวิทยาศาสตร์การแพทย์คลินิกให้สอดคล้องกับปัจจัยต่าง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</w:tr>
      <w:tr w:rsidR="00616EDB" w:rsidRPr="00841FD7" w14:paraId="7EA53C6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6E" w14:textId="3BF16765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C7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70" w14:textId="77777777" w:rsidR="001F02B7" w:rsidRPr="00841FD7" w:rsidRDefault="001F02B7" w:rsidP="00247B1F">
            <w:pPr>
              <w:tabs>
                <w:tab w:val="left" w:pos="685"/>
                <w:tab w:val="left" w:pos="993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71" w14:textId="77777777" w:rsidR="00632ACA" w:rsidRPr="00841FD7" w:rsidRDefault="00632AC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7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73" w14:textId="37185D44" w:rsidR="00632ACA" w:rsidRPr="00841FD7" w:rsidRDefault="00632AC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C7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75" w14:textId="77777777" w:rsidR="001F02B7" w:rsidRPr="00841FD7" w:rsidRDefault="001F02B7" w:rsidP="00247B1F">
            <w:pPr>
              <w:tabs>
                <w:tab w:val="left" w:pos="1021"/>
              </w:tabs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76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8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82" w14:textId="5D0C0DBF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7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ครงสร้าง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รอบเวลา</w:t>
            </w:r>
          </w:p>
        </w:tc>
      </w:tr>
      <w:tr w:rsidR="00616EDB" w:rsidRPr="00841FD7" w14:paraId="7EA53C8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4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8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6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8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88" w14:textId="3278434F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7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ธิบายเนื้อหา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อบเขต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และความต่อเนื่องของรายวิชา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ส่วนประกอบอื่น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องหลักสูตรเพื่อทำให้เชื่อมั่นได้ว่ามีการเชื่อมโยงอย่างเหมาะสมระหว่างวิทยาศาสตร์การแพทย์พื้นฐาน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  <w:r w:rsidR="00B678B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และวิทยาศาสตร์การแพทย์คลินิก</w:t>
            </w:r>
          </w:p>
        </w:tc>
      </w:tr>
      <w:tr w:rsidR="00616EDB" w:rsidRPr="00841FD7" w14:paraId="7EA53C8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8A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8B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4DC295A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C149C72" w14:textId="3508A0E6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บูรณาการในแนวราบของศาสตร์ สาขาวิชา และรายวิชาที่เกี่ยวข้องกัน</w:t>
            </w:r>
          </w:p>
        </w:tc>
      </w:tr>
      <w:tr w:rsidR="00841FD7" w:rsidRPr="00841FD7" w14:paraId="15C1D23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6F7C8CA9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82D1D18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3CC53944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A2EE1" w14:textId="77777777" w:rsidR="00111FC2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บูรณาการในแนวตั้งของวิทยาศาสตร์การแพทย์คลินิกร่วมกับวิทยาศาสตร์การแพทย์พื้นฐานตลอดจนพฤติกรรมศาสตร์และสังคมศาสตร์</w:t>
            </w:r>
          </w:p>
        </w:tc>
      </w:tr>
      <w:tr w:rsidR="00247B1F" w:rsidRPr="00841FD7" w14:paraId="6EA4962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5871ACF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B1C7AEC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7B55AC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F6AEA" w14:textId="6BED8856" w:rsidR="00111FC2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มีกลุ่มวิชาเฉพาะที่ส่งเสริมสมรรถนะที่เป็นจุดเน้นของสถาบันหรือส่งเสริมศักยภาพตามความสนใจของผู้เรียนไม่ต่ำกว่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1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กิต โดยกำหนดสัดส่วนระหว่างกลุ่มวิชาที่ส่งเสริมสมรรถนะฯ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ส่งเสริมศักยภาพฯ ให้สมดุล</w:t>
            </w:r>
          </w:p>
        </w:tc>
      </w:tr>
      <w:tr w:rsidR="00616EDB" w:rsidRPr="00841FD7" w14:paraId="7EA53C9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93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94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pacing w:val="-4"/>
                <w:sz w:val="32"/>
                <w:szCs w:val="32"/>
              </w:rPr>
            </w:pPr>
          </w:p>
        </w:tc>
      </w:tr>
      <w:tr w:rsidR="00616EDB" w:rsidRPr="00841FD7" w14:paraId="7EA53C9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96" w14:textId="49FD0F60" w:rsidR="000F1839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ธิบายความเกี่ยวพันของการแพทย์แผนปัจจุบันกับการแพทย์แบบเติมเต็มเช่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แพทย์แผนไทย การแพทย์แบบตะวันออก การแพทย์ทางเลือก เป็นต้น</w:t>
            </w:r>
          </w:p>
        </w:tc>
      </w:tr>
      <w:tr w:rsidR="00616EDB" w:rsidRPr="00841FD7" w14:paraId="7EA53C9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98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C99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A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A8" w14:textId="4B89C9AE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616EDB" w:rsidRPr="00841FD7" w14:paraId="7EA53CA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A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A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C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A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AE" w14:textId="000AF24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ณะกรรมการบริหารหลักสูตรซึ่งได้รับการแต่งตั้งจากผู้นำสถาบั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ณบด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ให้มีอำนาจหน้าที่และความรับผิดชอบในการวางแผนและดำเนินการหลักสูตรเพื่อทำให้เชื่อมั่นได้ว่าบัณฑิตบรรลุผลลัพธ์ทางการศึกษาที่พึงประสงค์</w:t>
            </w:r>
          </w:p>
        </w:tc>
      </w:tr>
      <w:tr w:rsidR="00616EDB" w:rsidRPr="00841FD7" w14:paraId="7EA53CB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0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1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B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3" w14:textId="3EFD4E02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ณะกรรมการบริหารหลักสูตรที่มีผู้แทนของอาจารย์และนิสิตนักศึกษา</w:t>
            </w:r>
          </w:p>
        </w:tc>
      </w:tr>
      <w:tr w:rsidR="00616EDB" w:rsidRPr="00841FD7" w14:paraId="7EA53CB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5" w14:textId="77777777" w:rsidR="001F02B7" w:rsidRPr="00841FD7" w:rsidRDefault="001F02B7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A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CB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C" w14:textId="16A66FC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อบหมายให้คณะกรรมการบริหารหลักสูตรวางแผนและนำนวัตกรรมการศึกษามาใช้ในหลักสูตร</w:t>
            </w:r>
          </w:p>
        </w:tc>
      </w:tr>
      <w:tr w:rsidR="00616EDB" w:rsidRPr="00841FD7" w14:paraId="7EA53CC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E" w14:textId="77777777" w:rsidR="001F02B7" w:rsidRPr="00841FD7" w:rsidRDefault="001F02B7" w:rsidP="00247B1F">
            <w:pPr>
              <w:spacing w:after="0"/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C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2" w14:textId="3D5018E2" w:rsidR="00F24A28" w:rsidRPr="00841FD7" w:rsidRDefault="00F24A28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กำหนดให้มีผู้แทนจากผู้มีส่วนได้ส่วนเสียที่สำคัญอื่น</w:t>
            </w:r>
            <w:r w:rsidR="00E347AF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ๆ</w:t>
            </w:r>
            <w:r w:rsidR="00ED5A2D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เป็นกรรมการบริหารหลักสูตร</w:t>
            </w:r>
          </w:p>
        </w:tc>
      </w:tr>
      <w:tr w:rsidR="00616EDB" w:rsidRPr="00841FD7" w14:paraId="7EA53CC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C4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C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C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C7" w14:textId="26B4D4E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9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เชื่อมโยงสัมพันธ์กับเวชปฏิบัติและภาคสุขภาพ</w:t>
            </w:r>
          </w:p>
        </w:tc>
      </w:tr>
      <w:tr w:rsidR="00616EDB" w:rsidRPr="00841FD7" w14:paraId="7EA53CC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C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C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D" w14:textId="6E902F66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2.9.1 ทำให้เชื่อมั่นได้ว่ามีการดำเนินการเพื่อเชื่อมโยงระหว่างหลักสูตรกับการประกอบวิชาชีพเวชกรรม และระหว่างหลักสูตรกับการศึกษาและการฝึกอบรมหลังจากจบการศึกษา</w:t>
            </w:r>
          </w:p>
        </w:tc>
      </w:tr>
      <w:tr w:rsidR="00616EDB" w:rsidRPr="00841FD7" w14:paraId="7EA53CD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CF" w14:textId="77777777" w:rsidR="001F02B7" w:rsidRPr="00841FD7" w:rsidRDefault="001F02B7" w:rsidP="00247B1F">
            <w:pPr>
              <w:pStyle w:val="ListParagraph"/>
              <w:tabs>
                <w:tab w:val="left" w:pos="1117"/>
              </w:tabs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D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D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4" w14:textId="77777777" w:rsidR="00F24A28" w:rsidRPr="00841FD7" w:rsidRDefault="00717A7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</w:t>
            </w:r>
            <w:r w:rsidR="00F24A2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เชื่อมั่นได้ว่าคณะกรรมการหลักสูตร</w:t>
            </w:r>
          </w:p>
        </w:tc>
      </w:tr>
      <w:tr w:rsidR="00616EDB" w:rsidRPr="00841FD7" w14:paraId="7EA53CD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6" w14:textId="2C774FF8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9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แสวงหาข้อมูลจากสภาพแวดล้อมการทำงานที่บัณฑิตแพทย์จะไปปฏิบัติงานเพื่อนำมาปรับปรุงหลักสูตร</w:t>
            </w:r>
          </w:p>
        </w:tc>
      </w:tr>
      <w:tr w:rsidR="00616EDB" w:rsidRPr="00841FD7" w14:paraId="7EA53CD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D8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B" w14:textId="685EA1AD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9.2 ได้พิจารณาความคิดเห็นของชุมชนและสังคม ในการปรับปรุงหลักสูตร</w:t>
            </w:r>
          </w:p>
        </w:tc>
      </w:tr>
      <w:tr w:rsidR="00EB35A7" w:rsidRPr="00841FD7" w14:paraId="7EA53CD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DD" w14:textId="77777777" w:rsidR="001F02B7" w:rsidRPr="00841FD7" w:rsidRDefault="001F02B7" w:rsidP="00247B1F">
            <w:pPr>
              <w:tabs>
                <w:tab w:val="left" w:pos="1020"/>
              </w:tabs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CE9" w14:textId="291ECA7F" w:rsidR="00EB35A7" w:rsidRPr="00841FD7" w:rsidRDefault="00EB35A7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8"/>
        <w:gridCol w:w="23"/>
        <w:gridCol w:w="3660"/>
      </w:tblGrid>
      <w:tr w:rsidR="00616EDB" w:rsidRPr="00841FD7" w14:paraId="7EA53CE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EA" w14:textId="7EED6AB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</w:tr>
      <w:tr w:rsidR="00616EDB" w:rsidRPr="00841FD7" w14:paraId="7EA53CE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E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616EDB" w:rsidRPr="00841FD7" w14:paraId="7EA53CE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E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F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F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F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ผยแพร่หลักการ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วิธีปฏิบัติ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ี่ใช้ในการประเมินผลนิสิตนักศึกษา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ซึ่งรวมถึงการกำหนดเกณฑ์สอบผ่าน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ตัดเกรด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งื่อนไขการสอบซ่อม</w:t>
            </w:r>
          </w:p>
        </w:tc>
      </w:tr>
      <w:tr w:rsidR="00616EDB" w:rsidRPr="00841FD7" w14:paraId="7EA53CF6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4" w14:textId="77777777" w:rsidR="00B267A4" w:rsidRPr="00841FD7" w:rsidRDefault="00B267A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F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ประเมินผลครอบคลุมทั้งด้านความรู้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ักษะ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จตคติ</w:t>
            </w:r>
          </w:p>
        </w:tc>
      </w:tr>
      <w:tr w:rsidR="00616EDB" w:rsidRPr="00841FD7" w14:paraId="7EA53CFB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A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F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C" w14:textId="15C37B2F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ช้วิธีการและเครื่องมือในการประเมินผลที่หลากหลายตรงตามหลักการประเมิน</w:t>
            </w:r>
            <w:r w:rsidR="00E347A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D00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75340B4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63F4B2E" w14:textId="012DF044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วิธีการและผลการประเมินปราศจากผลประโยชน์ทับซ้อน</w:t>
            </w:r>
          </w:p>
        </w:tc>
      </w:tr>
      <w:tr w:rsidR="00841FD7" w:rsidRPr="00841FD7" w14:paraId="0134CF1B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0D9B601E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1CC308C9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0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0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ประเมินผลมีความโปร่งใสและสามารถตรวจสอบได้จากผู้เชี่ยวชาญภายนอก</w:t>
            </w:r>
          </w:p>
        </w:tc>
      </w:tr>
      <w:tr w:rsidR="00616EDB" w:rsidRPr="00841FD7" w14:paraId="7EA53D0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0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0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0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0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อุทธรณ์ผลการประเมิน</w:t>
            </w:r>
          </w:p>
        </w:tc>
      </w:tr>
      <w:tr w:rsidR="00616EDB" w:rsidRPr="00841FD7" w14:paraId="7EA53D0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0D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871" w:type="pct"/>
            <w:shd w:val="clear" w:color="auto" w:fill="auto"/>
          </w:tcPr>
          <w:p w14:paraId="7EA53D0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1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1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D1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1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1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4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หลักฐานและการประเมินความเที่ยงและความตรงของวิธีการประเมินผล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ุกรายวิช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616EDB" w:rsidRPr="00841FD7" w14:paraId="7EA53D18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16" w14:textId="77777777" w:rsidR="003B09F5" w:rsidRPr="00841FD7" w:rsidRDefault="003B09F5" w:rsidP="00247B1F">
            <w:pPr>
              <w:pStyle w:val="ListParagraph"/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1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ำวิธีการประเมินผลแบบใหม่มาใช้ตามความเหมาะสม</w:t>
            </w:r>
          </w:p>
        </w:tc>
      </w:tr>
      <w:tr w:rsidR="00616EDB" w:rsidRPr="00841FD7" w14:paraId="7EA53D1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1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1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1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E" w14:textId="7A6E74AB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. 3.1.3 การส่งเสริมให้ใช้ผู้ประเมินจากภายนอก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xternal examiner)</w:t>
            </w:r>
          </w:p>
        </w:tc>
      </w:tr>
      <w:tr w:rsidR="00616EDB" w:rsidRPr="00841FD7" w14:paraId="7EA53D2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20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2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4BD67FE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E6A862" w14:textId="1F26837A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3.1.4 มีการทบทวนและตรวจสอบเรื่องระบบและกลไกการประเมินผลจากผู้เชี่ยวชาญภายนอก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xternal audit)</w:t>
            </w:r>
          </w:p>
        </w:tc>
      </w:tr>
      <w:tr w:rsidR="00FD6DF2" w:rsidRPr="00841FD7" w14:paraId="7AF0BF62" w14:textId="77777777" w:rsidTr="00CB1BC7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31792F22" w14:textId="77777777" w:rsidR="00FD6DF2" w:rsidRPr="00841FD7" w:rsidRDefault="00FD6DF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11120259" w14:textId="77777777" w:rsidR="00FD6DF2" w:rsidRPr="00841FD7" w:rsidRDefault="00FD6DF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2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23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สัมพันธ์ระหว่างการประเมินผลและการเรียนรู้</w:t>
            </w:r>
          </w:p>
        </w:tc>
      </w:tr>
      <w:tr w:rsidR="00616EDB" w:rsidRPr="00841FD7" w14:paraId="7EA53D2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2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2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2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ใช้หลักการและวิธีการประเมินผลซึ่ง</w:t>
            </w:r>
          </w:p>
        </w:tc>
      </w:tr>
      <w:tr w:rsidR="00616EDB" w:rsidRPr="00841FD7" w14:paraId="7EA53D2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29" w14:textId="7A7EC45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อดคล้องกับผ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การศึกษาที่พึงประสงค์และรูปแบบการสอนอย่างชัดเจน</w:t>
            </w:r>
          </w:p>
        </w:tc>
      </w:tr>
      <w:tr w:rsidR="00616EDB" w:rsidRPr="00841FD7" w14:paraId="7EA53D2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2B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2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2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2E" w14:textId="6C3E75E6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นิสิตนักศึกษาบรรลุผล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การศึกษาที่พึงประสงค์</w:t>
            </w:r>
          </w:p>
        </w:tc>
      </w:tr>
      <w:tr w:rsidR="00616EDB" w:rsidRPr="00841FD7" w14:paraId="7EA53D3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0" w14:textId="77777777" w:rsidR="003B09F5" w:rsidRPr="00841FD7" w:rsidRDefault="003B09F5" w:rsidP="00247B1F">
            <w:pPr>
              <w:pStyle w:val="ListParagraph"/>
              <w:ind w:left="34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3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3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33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การเรียนรู้ของนิสิตนักศึกษา</w:t>
            </w:r>
          </w:p>
        </w:tc>
      </w:tr>
      <w:tr w:rsidR="00616EDB" w:rsidRPr="00841FD7" w14:paraId="7EA53D3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5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3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3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3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มีความสมดุลที่เหมาะสมระหว่างการประเมินความก้าวหน้าและการประเมินผลแบบรวบยอดเพื่อเป็นแนวทางในการเรียนรู้และตัดสินความก้าวหน้าของนิสิตนักศึกษา</w:t>
            </w:r>
          </w:p>
        </w:tc>
      </w:tr>
      <w:tr w:rsidR="00616EDB" w:rsidRPr="00841FD7" w14:paraId="7EA53D3C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A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3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3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3D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ข้อมาตรฐานเพื่อการพัฒนาคุณภาพ</w:t>
            </w:r>
          </w:p>
        </w:tc>
      </w:tr>
      <w:tr w:rsidR="00616EDB" w:rsidRPr="00841FD7" w14:paraId="7EA53D4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3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4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4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ับจำนวน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ักษณะและเนื้อหาของข้อสอบเพื่อส่งเสริมให้นิสิตนักศึกษามีความรู้และเกิดการเรียนรู้แบบบูรณาการ</w:t>
            </w:r>
          </w:p>
        </w:tc>
      </w:tr>
      <w:tr w:rsidR="00616EDB" w:rsidRPr="00841FD7" w14:paraId="7EA53D4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43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44" w14:textId="77777777" w:rsidR="00495F39" w:rsidRPr="00841FD7" w:rsidRDefault="00495F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4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46" w14:textId="77777777" w:rsidR="00495F39" w:rsidRPr="00841FD7" w:rsidRDefault="0049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</w:t>
            </w:r>
            <w:r w:rsidR="00025187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มีการนำผลการประเมินไปป้อนกลับแก่นิสิตนักศึกษาอย่างจำเพาะ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ร้างสรรค์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ธรรม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ทันกาล</w:t>
            </w:r>
          </w:p>
        </w:tc>
      </w:tr>
      <w:tr w:rsidR="00247B1F" w:rsidRPr="00841FD7" w14:paraId="7D222546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3B218859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10789614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5A10EEE7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AA51CD" w14:textId="77777777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501E7CA1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9EE0E" w14:textId="77777777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3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พัฒนาระบบการประเมินผลให้ทันสมัยและสอดคล้องกับผลสัมฤทธิ์ทางการศึกษาที่พึงประสงค์</w:t>
            </w:r>
          </w:p>
        </w:tc>
      </w:tr>
      <w:tr w:rsidR="00EB35A7" w:rsidRPr="00841FD7" w14:paraId="7EA53D4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48" w14:textId="77777777" w:rsidR="003B09F5" w:rsidRPr="00841FD7" w:rsidRDefault="003B09F5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4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D4B" w14:textId="428421CF" w:rsidR="00F50EAD" w:rsidRPr="00841FD7" w:rsidRDefault="00F50EAD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8"/>
        <w:gridCol w:w="23"/>
        <w:gridCol w:w="3660"/>
      </w:tblGrid>
      <w:tr w:rsidR="00616EDB" w:rsidRPr="00841FD7" w14:paraId="7EA53D5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51" w14:textId="0040370A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สิตนักศึกษา</w:t>
            </w:r>
          </w:p>
        </w:tc>
      </w:tr>
      <w:tr w:rsidR="00616EDB" w:rsidRPr="00841FD7" w14:paraId="7EA53D5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5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โยบายรับเข้าและการคัดเลือกนิสิตนักศึกษา</w:t>
            </w:r>
          </w:p>
        </w:tc>
      </w:tr>
      <w:tr w:rsidR="00616EDB" w:rsidRPr="00841FD7" w14:paraId="7EA53D5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55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5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57" w14:textId="5C8CF913" w:rsidR="00363BA2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การดำเนินการเกี่ยวกับ</w:t>
            </w:r>
          </w:p>
        </w:tc>
      </w:tr>
      <w:tr w:rsidR="00616EDB" w:rsidRPr="00841FD7" w14:paraId="7EA53D5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59" w14:textId="5BE54A6A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1 การรับเข้าตามวัตถุประสงค์ รวมทั้งจัดทำระเบียบการเกี่ยวกับขั้นตอนการคัดเลือกที่ชัดเจนมีความโปร่งใสและยุติธรรม</w:t>
            </w:r>
          </w:p>
        </w:tc>
      </w:tr>
      <w:tr w:rsidR="00616EDB" w:rsidRPr="00841FD7" w14:paraId="7EA53D5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5B" w14:textId="77777777" w:rsidR="00ED0028" w:rsidRPr="00841FD7" w:rsidRDefault="00ED00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5C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5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5E" w14:textId="31A5411C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2 การรับผู้พิการเข้าศึกษา</w:t>
            </w:r>
          </w:p>
        </w:tc>
      </w:tr>
      <w:tr w:rsidR="00616EDB" w:rsidRPr="00841FD7" w14:paraId="7EA53D6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60" w14:textId="77777777" w:rsidR="00B55A93" w:rsidRPr="00841FD7" w:rsidRDefault="00B55A93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1" w14:textId="77777777" w:rsidR="00B55A93" w:rsidRPr="00841FD7" w:rsidRDefault="00B55A93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</w:p>
        </w:tc>
      </w:tr>
      <w:tr w:rsidR="00616EDB" w:rsidRPr="00841FD7" w14:paraId="7EA53D6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63" w14:textId="2E6AD909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3 การโอนย้ายนิสิตนักศึกษาระหว่างหลักสูตรและสถาบัน</w:t>
            </w:r>
          </w:p>
        </w:tc>
      </w:tr>
      <w:tr w:rsidR="00616EDB" w:rsidRPr="00841FD7" w14:paraId="7EA53D6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65" w14:textId="77777777" w:rsidR="00B55A93" w:rsidRPr="00841FD7" w:rsidRDefault="00B55A93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6" w14:textId="77777777" w:rsidR="00B55A93" w:rsidRPr="00841FD7" w:rsidRDefault="00B55A93" w:rsidP="00247B1F">
            <w:pPr>
              <w:spacing w:after="0" w:line="240" w:lineRule="auto"/>
              <w:rPr>
                <w:rFonts w:ascii="TH Sarabun New" w:hAnsi="TH Sarabun New" w:cs="TH Sarabun New"/>
                <w:spacing w:val="-3"/>
                <w:sz w:val="32"/>
                <w:szCs w:val="32"/>
              </w:rPr>
            </w:pPr>
          </w:p>
        </w:tc>
      </w:tr>
      <w:tr w:rsidR="00616EDB" w:rsidRPr="00841FD7" w14:paraId="7EA53D6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68" w14:textId="77777777" w:rsidR="00363BA2" w:rsidRPr="00841FD7" w:rsidRDefault="00E916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</w:t>
            </w:r>
            <w:r w:rsidR="00363BA2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616EDB" w:rsidRPr="00841FD7" w14:paraId="7EA53D6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6A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6C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ความสัมพันธ์ระหว่างการคัดเลือกนิสิตนักศึกษาและพันธกิจของสถาบ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ัน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ปรแกรมการศึกษา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ุณลักษณะ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ึงประสงค์ของบัณฑิต</w:t>
            </w:r>
          </w:p>
        </w:tc>
      </w:tr>
      <w:tr w:rsidR="00616EDB" w:rsidRPr="00841FD7" w14:paraId="7EA53D70" w14:textId="77777777" w:rsidTr="00473809">
        <w:trPr>
          <w:trHeight w:val="457"/>
        </w:trPr>
        <w:tc>
          <w:tcPr>
            <w:tcW w:w="3129" w:type="pct"/>
            <w:gridSpan w:val="2"/>
            <w:shd w:val="clear" w:color="auto" w:fill="auto"/>
          </w:tcPr>
          <w:p w14:paraId="7EA53D6E" w14:textId="77777777" w:rsidR="00ED0028" w:rsidRPr="00841FD7" w:rsidRDefault="00ED0028" w:rsidP="00247B1F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F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71" w14:textId="5414F0E1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.2 </w:t>
            </w:r>
            <w:r w:rsidR="00F00CF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อุทธรณ์ผลการคัดเลือกนิสิตนักศึกษา</w:t>
            </w:r>
          </w:p>
        </w:tc>
      </w:tr>
      <w:tr w:rsidR="00616EDB" w:rsidRPr="00841FD7" w14:paraId="7EA53D7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73" w14:textId="77777777" w:rsidR="00ED0028" w:rsidRPr="00841FD7" w:rsidRDefault="00ED00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7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76" w14:textId="6997254A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4.1.3 ทบทวนและ/หรือปรับเปลี่ยนนโยบายการรับเข้าเป็นระยะ รวมถึงวิธีการคัดเลือก และจำนวนนิสิตนักศึกษา ให้สอดคล้องกับความคาดหวังและสภาพแวดล้อมที่เปลี่ยนแปลงไป ความต้องการที่จำเป็นด้านทรัพยากรบุคคล การเปลี่ยนแปลงระบบการศึกษาก่อนระดับอุดมศึกษา และข้อกำหนดของหลักสูตร</w:t>
            </w:r>
          </w:p>
        </w:tc>
      </w:tr>
      <w:tr w:rsidR="00616EDB" w:rsidRPr="00841FD7" w14:paraId="7EA53D7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78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7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7B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2 </w:t>
            </w:r>
            <w:r w:rsidR="00E463E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สิตนักศึกษา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ับเข้า</w:t>
            </w:r>
          </w:p>
        </w:tc>
      </w:tr>
      <w:tr w:rsidR="00616EDB" w:rsidRPr="00841FD7" w14:paraId="7EA53D7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7D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8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7F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D8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81" w14:textId="509BE772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2.1 ระบุจำนวนนิสิตนักศึกษาที่รับได้ตามศักยภาพ ซึ่งได้รับการอนุมัติจากแพทยสภา</w:t>
            </w:r>
          </w:p>
        </w:tc>
      </w:tr>
      <w:tr w:rsidR="00616EDB" w:rsidRPr="00841FD7" w14:paraId="7EA53D8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83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8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8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8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D8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8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8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8B" w14:textId="67C281C7" w:rsidR="00363BA2" w:rsidRPr="00841FD7" w:rsidRDefault="00363BA2" w:rsidP="00247B1F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4.2.1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ทบทวนจำนว</w:t>
            </w:r>
            <w:r w:rsidR="00F0335D"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นและคุณสมบัติของนิสิตนักศึกษาที่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รับเข้าโดยปรึกษาหารือกับผู้มีส่วนได้ส่วนเสียที่สำคัญอื่น</w:t>
            </w:r>
            <w:r w:rsidR="00C16EF6"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และกำกับให้เป็นไปตามความต้องการด้านสุขภาพของชุมชนและสังคม</w:t>
            </w:r>
          </w:p>
        </w:tc>
      </w:tr>
      <w:tr w:rsidR="00616EDB" w:rsidRPr="00841FD7" w14:paraId="7EA53D8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8D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8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9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90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สนับสนุนและให้คำปรึกษานิสิตนักศึกษา</w:t>
            </w:r>
          </w:p>
        </w:tc>
      </w:tr>
      <w:tr w:rsidR="00616EDB" w:rsidRPr="00841FD7" w14:paraId="7EA53D9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92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9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9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และ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รือมหาวิทยาลัยต้อง</w:t>
            </w:r>
          </w:p>
        </w:tc>
      </w:tr>
      <w:tr w:rsidR="00616EDB" w:rsidRPr="00841FD7" w14:paraId="7EA53D9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9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การให้คำปรึกษาด้านวิชาการแก่นิสิตนักศึกษา</w:t>
            </w:r>
          </w:p>
        </w:tc>
      </w:tr>
      <w:tr w:rsidR="00616EDB" w:rsidRPr="00841FD7" w14:paraId="7EA53D9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9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9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9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9B" w14:textId="6D9B4757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2 ติดตามความก้าวหน้าทางวิชาการที่สอดคล้องกับผลสัมฤทธิ์การเรียนรู้ของทุกระยะการศึกษา และให้คำปรึกษารายบุคคลอย่างเหมาะสม</w:t>
            </w:r>
          </w:p>
        </w:tc>
      </w:tr>
      <w:tr w:rsidR="00616EDB" w:rsidRPr="00841FD7" w14:paraId="7EA53D9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9D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9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A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0" w14:textId="70D2A18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3 ให้คำปรึกษา แนะแนวและวางแผนวิชาชีพ</w:t>
            </w:r>
          </w:p>
        </w:tc>
      </w:tr>
      <w:tr w:rsidR="00616EDB" w:rsidRPr="00841FD7" w14:paraId="7EA53DA4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A2" w14:textId="77777777" w:rsidR="00573E8F" w:rsidRPr="00841FD7" w:rsidRDefault="00573E8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A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A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5" w14:textId="5E58014D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4 มีบริการที่ให้การสนับสนุน/ช่วยเหลือนิสิตนักศึกษา ในด้านความต้องการทางสังคม การเงิน และความต้องการส่วนตัว</w:t>
            </w:r>
          </w:p>
        </w:tc>
      </w:tr>
      <w:tr w:rsidR="00616EDB" w:rsidRPr="00841FD7" w14:paraId="7EA53DA9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A7" w14:textId="77777777" w:rsidR="00573E8F" w:rsidRPr="00841FD7" w:rsidRDefault="00573E8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A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A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E" w14:textId="77EF09C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5 จัดสรรทรัพยากรเพื่อการสนับสนุน/ช่วยเหลือนิสิตนักศึกษา</w:t>
            </w:r>
          </w:p>
        </w:tc>
      </w:tr>
      <w:tr w:rsidR="00616EDB" w:rsidRPr="00841FD7" w14:paraId="7EA53DB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B0" w14:textId="77777777" w:rsidR="00363BA2" w:rsidRPr="00841FD7" w:rsidRDefault="00363BA2" w:rsidP="00247B1F">
            <w:pPr>
              <w:pStyle w:val="ListParagraph"/>
              <w:tabs>
                <w:tab w:val="left" w:pos="993"/>
                <w:tab w:val="left" w:pos="1800"/>
                <w:tab w:val="left" w:pos="1980"/>
                <w:tab w:val="left" w:pos="2520"/>
                <w:tab w:val="left" w:pos="2790"/>
              </w:tabs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B1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B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B3" w14:textId="742D1D03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6 ทำให้เชื่อมั่นได้ว่ามีการรักษาความลับในการให้คำปรึกษาและในการสนับสนุน/ช่วยเหลือนิสิตนักศึกษา</w:t>
            </w:r>
          </w:p>
        </w:tc>
      </w:tr>
      <w:tr w:rsidR="00616EDB" w:rsidRPr="00841FD7" w14:paraId="7EA53DB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B5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B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B8" w14:textId="48DAF2F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4.4 ผู้แทน/องค์กรนิสิตนักศึกษา</w:t>
            </w:r>
          </w:p>
        </w:tc>
      </w:tr>
      <w:tr w:rsidR="00616EDB" w:rsidRPr="00841FD7" w14:paraId="7EA53D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BA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B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BC" w14:textId="6D31D1A4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ดำเนินการในเรื่องการมีนิสิตนักศึกษาเป็นตัวแทนและมีส่วนร่วมที่เหมาะสมในประเด็นต่อไปนี้</w:t>
            </w:r>
          </w:p>
        </w:tc>
      </w:tr>
      <w:tr w:rsidR="00616EDB" w:rsidRPr="00841FD7" w14:paraId="7EA53DB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BE" w14:textId="614F8A44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4.1 การกำหนดพันธกิจ และ/หรือยุทธศาสตร์ หรือแผนกลยุทธ์ ทางการศึกษาของสถาบัน</w:t>
            </w:r>
          </w:p>
        </w:tc>
      </w:tr>
      <w:tr w:rsidR="00616EDB" w:rsidRPr="00841FD7" w14:paraId="7EA53DC2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0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1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C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ออกแบบหลักสูตร</w:t>
            </w:r>
          </w:p>
        </w:tc>
      </w:tr>
      <w:tr w:rsidR="00616EDB" w:rsidRPr="00841FD7" w14:paraId="7EA53DC7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5" w14:textId="77777777" w:rsidR="005F1ECD" w:rsidRPr="00841FD7" w:rsidRDefault="005F1EC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C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616EDB" w:rsidRPr="00841FD7" w14:paraId="7EA53DCC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A" w14:textId="77777777" w:rsidR="00931B96" w:rsidRPr="00841FD7" w:rsidRDefault="00931B9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B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C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D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616EDB" w:rsidRPr="00841FD7" w14:paraId="7EA53DD1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F" w14:textId="77777777" w:rsidR="001B4913" w:rsidRPr="00841FD7" w:rsidRDefault="001B4913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0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D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D2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5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รื่องอื่น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ี่สำคัญ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ผลต่อนิสิตนักศึกษา</w:t>
            </w:r>
          </w:p>
        </w:tc>
      </w:tr>
      <w:tr w:rsidR="00616EDB" w:rsidRPr="00841FD7" w14:paraId="7EA53DD6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D4" w14:textId="77777777" w:rsidR="004F7A89" w:rsidRPr="00841FD7" w:rsidRDefault="004F7A8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5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D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D9" w14:textId="50EE75CD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</w:t>
            </w:r>
            <w:r w:rsidR="00F00CF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ต้อง</w:t>
            </w:r>
          </w:p>
        </w:tc>
      </w:tr>
      <w:tr w:rsidR="00616EDB" w:rsidRPr="00841FD7" w14:paraId="7EA53D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DB" w14:textId="531FC226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</w:t>
            </w:r>
            <w:r w:rsidR="00E062A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และสนับสนุนกิจกรรมของนิสิตนักศึกษาและองค์การนิสิตนักศึกษา</w:t>
            </w:r>
          </w:p>
        </w:tc>
      </w:tr>
      <w:tr w:rsidR="00EB35A7" w:rsidRPr="00841FD7" w14:paraId="7EA53DDF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DD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3DE0" w14:textId="77777777" w:rsidR="00F50EAD" w:rsidRPr="00841FD7" w:rsidRDefault="00F50EAD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21"/>
        <w:gridCol w:w="3760"/>
      </w:tblGrid>
      <w:tr w:rsidR="00FF09C9" w:rsidRPr="00841FD7" w14:paraId="6667A1C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68F05131" w14:textId="597C03C2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 5 คณาจารย์</w:t>
            </w:r>
          </w:p>
        </w:tc>
      </w:tr>
      <w:tr w:rsidR="00FF09C9" w:rsidRPr="00841FD7" w14:paraId="1C093CE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08A42417" w14:textId="7CF39A45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โยบายการสรรหาและการคัดเลือก</w:t>
            </w:r>
          </w:p>
        </w:tc>
      </w:tr>
      <w:tr w:rsidR="00FF09C9" w:rsidRPr="00841FD7" w14:paraId="1485A25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703B6B8" w14:textId="234BDE77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FF09C9" w:rsidRPr="00841FD7" w14:paraId="7F02737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010C92B" w14:textId="5502F228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ดำเนินการสรรหาและคัดเลือกบุคลากรซึ่ง</w:t>
            </w:r>
          </w:p>
        </w:tc>
      </w:tr>
      <w:tr w:rsidR="00733982" w:rsidRPr="00841FD7" w14:paraId="7457A78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55E600B5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5.1.1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ระบุประเภทความรับผิดชอบและความสมดุลของบุคลากร ในหัวข้อต่อไปนี้</w:t>
            </w:r>
          </w:p>
          <w:p w14:paraId="73B5F731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ของอาจารย์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*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ด้านวิทยาศาสตร์การแพทย์พื้นฐาน ด้านพฤติกรรมศาสตร์ สังคมศาสตร์ และวิทยาศาสตร์การแพทย์คลินิกที่ต้องการเพื่อการดำเนินการสอนในหลักสูตรอย่างพอเพียง</w:t>
            </w:r>
          </w:p>
          <w:p w14:paraId="26D91208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ที่เป็นแพทย์และไม่เป็นแพทย์</w:t>
            </w:r>
          </w:p>
          <w:p w14:paraId="709580DD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เต็มเวลา อาจารย์ไม่เต็มเวลา และอาจารย์พิเศษ</w:t>
            </w:r>
          </w:p>
          <w:p w14:paraId="327D94D3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และบุคลากรสายสนับสนุน</w:t>
            </w:r>
          </w:p>
          <w:p w14:paraId="41B5BE70" w14:textId="16C323EB" w:rsidR="00733982" w:rsidRPr="00733982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(*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อาจารย์รวมถึง อาจารย์ อาจารย์พิเศษที่มีหน้าที่สอนในหลักสูตรเป็นประจำ อาจได้รับการแต่งตั้งหรือไม่ได้รับการแต่งตั้งก็ได้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733982" w:rsidRPr="00841FD7" w14:paraId="0AB8FE7D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6662E808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B6C745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48B27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62F6D90" w14:textId="20F804A1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5.1.2 คำนึงถึงเกณฑ์คุณวุฒิอาจารย์ คุณสมบัติด้านวิทยาศาสตร์ ด้านการสอน และด้านคลินิก รวมทั้งให้มีความสมดุลระหว่างการสอน การวิจัย และการบริการ  </w:t>
            </w:r>
          </w:p>
        </w:tc>
      </w:tr>
      <w:tr w:rsidR="00733982" w:rsidRPr="00841FD7" w14:paraId="12326558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1A823E5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119EBFD7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0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และกำกับความรับผิดชอบในหน้าที่ของอาจารย์ด้านวิทยาศาสตร์การแพทย์พื้นฐาน ด้านพฤติกรรมศาสตร์ สังคมศาสตร์ และวิทยาศาสตร์การแพทย์คลินิก</w:t>
            </w:r>
          </w:p>
        </w:tc>
      </w:tr>
      <w:tr w:rsidR="00733982" w:rsidRPr="00841FD7" w14:paraId="7EA53E04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0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22" w:type="pct"/>
            <w:shd w:val="clear" w:color="auto" w:fill="auto"/>
          </w:tcPr>
          <w:p w14:paraId="7EA53E0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0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05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733982" w:rsidRPr="00841FD7" w14:paraId="7EA53E0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07" w14:textId="45C3A01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นโยบายในการสรรหาและคัดเลือกอาจาร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โดยคำนึงถึงเกณฑ์ดังต่อไปนี้ </w:t>
            </w:r>
          </w:p>
        </w:tc>
      </w:tr>
      <w:tr w:rsidR="00733982" w:rsidRPr="00841FD7" w14:paraId="7EA53E0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A" w14:textId="16C5F002" w:rsidR="00733982" w:rsidRPr="00841FD7" w:rsidRDefault="00733982" w:rsidP="00247B1F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5.1.1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อดคล้องต่อพันธกิจขององค์กรและประเด็นสำคัญตามบริบทของท้องถิ่น</w:t>
            </w:r>
          </w:p>
        </w:tc>
      </w:tr>
      <w:tr w:rsidR="00733982" w:rsidRPr="00841FD7" w14:paraId="7EA53E0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0C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0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1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F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ด้านเศรษฐศาสตร์</w:t>
            </w:r>
          </w:p>
        </w:tc>
      </w:tr>
      <w:tr w:rsidR="00733982" w:rsidRPr="00841FD7" w14:paraId="7EA53E13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11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1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AA1EA61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FF4BA74" w14:textId="6F454548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733982" w:rsidRPr="00841FD7" w14:paraId="50ACB6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3E4EEE0" w14:textId="3FF697A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5.1.3 การปรับนโยบายการรับคณาจารย์ให้สอดคล้องกับความต้องการที่เปลี่ยนแปลงไป</w:t>
            </w:r>
          </w:p>
        </w:tc>
      </w:tr>
      <w:tr w:rsidR="00733982" w:rsidRPr="00841FD7" w14:paraId="6A4A6610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5C83A680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4197740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1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14" w14:textId="7CE16FB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ารกิจและการพัฒนาคณาจารย์</w:t>
            </w:r>
          </w:p>
        </w:tc>
      </w:tr>
      <w:tr w:rsidR="00733982" w:rsidRPr="00841FD7" w14:paraId="7EA53E1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16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733982" w:rsidRPr="00841FD7" w14:paraId="7EA53E1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18" w14:textId="41EEDB11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ดำเนินการเกี่ยวกับภารกิจและการพัฒนาคณาจารย์ ซึ่ง</w:t>
            </w:r>
          </w:p>
        </w:tc>
      </w:tr>
      <w:tr w:rsidR="00733982" w:rsidRPr="00841FD7" w14:paraId="7EA53E1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1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มีความสมดุลของสมรรถภาพในด้านการสอน การวิจัย และการบริการ</w:t>
            </w:r>
          </w:p>
        </w:tc>
      </w:tr>
      <w:tr w:rsidR="00733982" w:rsidRPr="00841FD7" w14:paraId="7EA53E1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1C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1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2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0" w14:textId="5D2B7BB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5.2.2 ทำให้เชื่อมั่นได้ว่ามีการยกย่องชมเชยคณาจารย์ ในด้านการสอน การวิจัย และการบริการอย่างเหมาะสม (*การยกย่องชมเชย เช่น ประกาศเกียรติคุณ การเลื่อนขั้นและ/หรือค่าตอบแทน การให้รางวัล เป็นต้น)</w:t>
            </w:r>
          </w:p>
        </w:tc>
      </w:tr>
      <w:tr w:rsidR="00733982" w:rsidRPr="00841FD7" w14:paraId="7EA53E24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2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5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การนำการบริการทางคลินิกและการวิจัยมาใช้ในการเรียนการสอน</w:t>
            </w:r>
          </w:p>
        </w:tc>
      </w:tr>
      <w:tr w:rsidR="00733982" w:rsidRPr="00841FD7" w14:paraId="7EA53E29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7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8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EA53E2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อาจารย์มีความรู้ความเข้าใจในหลักสูตรทั้งหมดอย่างเพียงพอ</w:t>
            </w:r>
          </w:p>
        </w:tc>
      </w:tr>
      <w:tr w:rsidR="00733982" w:rsidRPr="00841FD7" w14:paraId="7EA53E2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C" w14:textId="77777777" w:rsidR="00733982" w:rsidRPr="00841FD7" w:rsidRDefault="00733982" w:rsidP="00247B1F">
            <w:pPr>
              <w:tabs>
                <w:tab w:val="left" w:pos="1095"/>
              </w:tabs>
              <w:spacing w:after="0" w:line="240" w:lineRule="auto"/>
              <w:ind w:right="17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3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F" w14:textId="65E8D1C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5.2.5 มีการอบรม พัฒนา สนับสนุน และประเมินค่าคณาจารย์ (ในกรณีหลักสูตรเปิดใหม่จำเป็นต้องดำเนินการอบรมพัฒนาคณาจารย์และสายสนับสนุน ก่อนเปิดสอนตามหลักสูตรประมาณ 1-2 ปี)</w:t>
            </w:r>
          </w:p>
        </w:tc>
      </w:tr>
      <w:tr w:rsidR="00733982" w:rsidRPr="00841FD7" w14:paraId="7EA53E33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31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22" w:type="pct"/>
            <w:shd w:val="clear" w:color="auto" w:fill="auto"/>
          </w:tcPr>
          <w:p w14:paraId="7EA53E3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EA53E3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38" w14:textId="1644949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นึงถึงสัดส่วนของอาจารย์ต่อนิสิตนักศึกษาให้สอดคล้องกับองค์ประกอบของหลักสูตร</w:t>
            </w:r>
          </w:p>
        </w:tc>
      </w:tr>
      <w:tr w:rsidR="00733982" w:rsidRPr="00841FD7" w14:paraId="7EA53E4A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48" w14:textId="18473E0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highlight w:val="yellow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highlight w:val="yellow"/>
                <w:cs/>
              </w:rPr>
              <w:t xml:space="preserve"> </w:t>
            </w:r>
          </w:p>
        </w:tc>
        <w:tc>
          <w:tcPr>
            <w:tcW w:w="1922" w:type="pct"/>
            <w:shd w:val="clear" w:color="auto" w:fill="auto"/>
          </w:tcPr>
          <w:p w14:paraId="7EA53E49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39D7FB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4BCA1F2" w14:textId="57C90680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733982" w:rsidRPr="00841FD7" w14:paraId="7EA53E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4B" w14:textId="78452515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5.2.7 กำหนดนโยบายการให้ความดีความชอบคณาจารย์และนำไปปฏิบัติ</w:t>
            </w:r>
          </w:p>
        </w:tc>
      </w:tr>
      <w:tr w:rsidR="00733982" w:rsidRPr="00841FD7" w14:paraId="7436ACE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F0093E6" w14:textId="7F779A23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733982" w:rsidRPr="00841FD7" w14:paraId="60FAAB6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0365F81" w14:textId="2A612C0C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733982" w:rsidRPr="00841FD7" w14:paraId="6839031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A0D3862" w14:textId="6CE3A199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.2.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่งเสริมและสนับสนุนพฤติกรรมอันพึงประสงค์ของอาจารย์ตามจรรยาบรรณอาจารย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ดยเฉพาะในการดูแล ให้คำปรึกษาและการมีปฏิสัมพันธ์ต่อนิสิตนักศึกษา</w:t>
            </w:r>
          </w:p>
        </w:tc>
      </w:tr>
      <w:tr w:rsidR="00733982" w:rsidRPr="00841FD7" w14:paraId="7EA53E4F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4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4E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F0F50D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250C12A" w14:textId="096189C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733982" w:rsidRPr="00841FD7" w14:paraId="4FB5FEB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0C70FCC" w14:textId="7DF02B6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.2.2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ปรับนโยบายการพัฒนาคณาจารย์ ให้สอดคล้องกับความต้องการที่เปลี่ยนแปลงไป</w:t>
            </w:r>
          </w:p>
        </w:tc>
      </w:tr>
      <w:tr w:rsidR="00733982" w:rsidRPr="00841FD7" w14:paraId="5DFEA04D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1796445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AC7CC89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E53" w14:textId="77777777" w:rsidR="00F83000" w:rsidRPr="00841FD7" w:rsidRDefault="00F83000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9"/>
        <w:gridCol w:w="3742"/>
      </w:tblGrid>
      <w:tr w:rsidR="00616EDB" w:rsidRPr="00841FD7" w14:paraId="7EA53E5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5B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 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รัพยากรทางการศึกษา</w:t>
            </w:r>
          </w:p>
        </w:tc>
      </w:tr>
      <w:tr w:rsidR="00616EDB" w:rsidRPr="00841FD7" w14:paraId="7EA53E5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5D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ิ่งอำนวยความสะดวกด้านกายภาพ</w:t>
            </w:r>
          </w:p>
        </w:tc>
      </w:tr>
      <w:tr w:rsidR="00616EDB" w:rsidRPr="00841FD7" w14:paraId="7EA53E6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5F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6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1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E6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3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สิ่งอำนวยความสะดวกด้านกายภาพอย่างเพียงพอสำหรับบุคลากรและนิสิตนักศึกษาเพื่อทำให้เชื่อมั่นได้ว่าสามารถดำเนินการได้ตามหลักสูตร</w:t>
            </w:r>
          </w:p>
        </w:tc>
      </w:tr>
      <w:tr w:rsidR="00616EDB" w:rsidRPr="00841FD7" w14:paraId="7EA53E67" w14:textId="77777777" w:rsidTr="00473809">
        <w:trPr>
          <w:trHeight w:val="413"/>
        </w:trPr>
        <w:tc>
          <w:tcPr>
            <w:tcW w:w="3087" w:type="pct"/>
            <w:shd w:val="clear" w:color="auto" w:fill="auto"/>
          </w:tcPr>
          <w:p w14:paraId="7EA53E65" w14:textId="77777777" w:rsidR="00F83000" w:rsidRPr="00841FD7" w:rsidRDefault="00F83000" w:rsidP="00DF7516">
            <w:pPr>
              <w:tabs>
                <w:tab w:val="left" w:pos="240"/>
              </w:tabs>
              <w:autoSpaceDE w:val="0"/>
              <w:autoSpaceDN w:val="0"/>
              <w:adjustRightInd w:val="0"/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66" w14:textId="77777777" w:rsidR="00F83000" w:rsidRPr="00841FD7" w:rsidRDefault="00F83000" w:rsidP="00DF7516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6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8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การจัดการสภาพแวดล้อมเพื่อการเรียนรู้ให้มีความปลอดภัยสำหรับบุคลากร นิสิตนักศึกษา ผู้ป่วยและญาติ</w:t>
            </w:r>
          </w:p>
        </w:tc>
      </w:tr>
      <w:tr w:rsidR="00616EDB" w:rsidRPr="00841FD7" w14:paraId="7EA53E6C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6A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6B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6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D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7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F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E7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1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ับปรุงสภาพแวดล้อมเพื่อการเรียนรู้ให้ทันสมัยอยู่เสมอ และเพิ่มเติมสิ่งอำนวยความสะดวกให้สอดคล้องกับพัฒนาการทางการศึกษา</w:t>
            </w:r>
          </w:p>
        </w:tc>
      </w:tr>
      <w:tr w:rsidR="00616EDB" w:rsidRPr="00841FD7" w14:paraId="7EA53E7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73" w14:textId="77777777" w:rsidR="00F83000" w:rsidRPr="00841FD7" w:rsidRDefault="00F83000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74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7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76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รัพยากรเพื่อการฝึกอบรมทางคลินิก</w:t>
            </w:r>
          </w:p>
        </w:tc>
      </w:tr>
      <w:tr w:rsidR="00616EDB" w:rsidRPr="00841FD7" w14:paraId="7EA53E7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8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7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A" w14:textId="6B9ED5A3" w:rsidR="00F83000" w:rsidRPr="00841FD7" w:rsidRDefault="00DB573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ทำให้เชื่อมั่นได้ว่า มีการจัดทรัพยากรที่พอเพียงเพื่อให้นิสิตนักศึกษามีประสบการณ์ทางคลินิกอย่างเพียงพอ ซึ่งรวมถึง</w:t>
            </w:r>
          </w:p>
        </w:tc>
      </w:tr>
      <w:tr w:rsidR="00616EDB" w:rsidRPr="00841FD7" w14:paraId="7EA53E7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C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6" w:name="_Hlk500618682"/>
            <w:bookmarkStart w:id="7" w:name="_Hlk500958030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และประเภทของผู้ป่วย</w:t>
            </w:r>
            <w:bookmarkEnd w:id="6"/>
          </w:p>
        </w:tc>
      </w:tr>
      <w:tr w:rsidR="009B06EC" w:rsidRPr="00841FD7" w14:paraId="7EA53E9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B068A0C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</w:pPr>
            <w:bookmarkStart w:id="8" w:name="_Hlk500958051"/>
            <w:bookmarkEnd w:id="7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ูลของโรงพยาบาลหลักและโรงพยาบาลอื่นที่ไม่ใช่โรงพยาบาลหลัก เกี่ยวกับจำนวนเตียงสามัญ จำนวนผู้ป่วยนอกต่อปี จำนวนผู้ป่วยคลอดต่อปี จำนวนผู้ป่วยแยกตามสาขาต่อ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  <w:t>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 และสัดส่วนนิสิตนักศึกษาแพทย์ต่อจำนวนผู้ป่วยนอก คิดแยกแต่ละชั้น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  <w:t>**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ิสิตนักศึกษาต่อรอบการปฏิบัติงาน</w:t>
            </w:r>
          </w:p>
          <w:p w14:paraId="74EAE199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ดังแสดงใน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2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..........</w:t>
            </w:r>
          </w:p>
          <w:p w14:paraId="71DD9281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ูลเกี่ยวกับหน่วยบริการปฐมภูมิ สถานบริการสาธารณสุขในชุมช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อื่นๆ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………………………………………</w:t>
            </w:r>
          </w:p>
          <w:p w14:paraId="5C4A5CAB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จัดการหมุนเวียนนิสิตนักศึกษ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………………………………………</w:t>
            </w:r>
          </w:p>
          <w:p w14:paraId="2BD1E510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E4D6198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  <w:lang w:val="fr-FR"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lang w:val="fr-FR"/>
              </w:rPr>
              <w:t xml:space="preserve"> *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อัตราส่วนนิสิตนักศึกษาแพทย์ต่อจำนวนเตียงผู้ป่วย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4, 5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5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ส่วน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6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1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ควรเกิ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15</w:t>
            </w:r>
          </w:p>
          <w:p w14:paraId="69A5C255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**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อัตราส่วนนิสิตนักศึกษาแพทย์ต่อจำนวนผู้ป่วยนอก 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4, 5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5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่อปี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ส่วน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6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5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่อสัปดาห์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</w:p>
          <w:p w14:paraId="171D26F9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ได้รับประสบการณ์ทางคลินิกของนิสิตนักศึกษ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แต่ละคนโดยเฉลี่ย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ายใต้การดูแลของอาจารย์ เมื่อผ่านการฝึกปฏิบัติงานในโรงพยาบาลหลัก โรงพยาบาลสมทบ และโรงพยาบาลชุมช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vertAlign w:val="superscript"/>
              </w:rPr>
              <w:t>#</w:t>
            </w:r>
          </w:p>
          <w:p w14:paraId="546CEE1B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  <w:r w:rsidRPr="00841FD7">
              <w:rPr>
                <w:rFonts w:ascii="TH Sarabun New" w:hAnsi="TH Sarabun New" w:cs="TH Sarabun New"/>
                <w:szCs w:val="32"/>
              </w:rPr>
              <w:t>:</w:t>
            </w:r>
          </w:p>
          <w:p w14:paraId="71F75EDE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lastRenderedPageBreak/>
              <w:t>การตรวจผู้ป่วยนอกด้วยตนเอง จำนวน....ราย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</w:p>
          <w:p w14:paraId="39FF5B6B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1462D996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</w:p>
          <w:p w14:paraId="2F420E6F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ผู้ป่วยนอกด้วยตนเอง จำนวน....ราย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</w:p>
          <w:p w14:paraId="143081FB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23F742DE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</w:p>
          <w:p w14:paraId="5FCCF977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การตรวจรักษาผู้ป่วยนอกด้วยตนเอง ปีละ....ราย </w:t>
            </w:r>
          </w:p>
          <w:p w14:paraId="558B3A9F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ได้เป็นนิสิตนักศึกษาเจ้าของไข้ผู้ป่วยในเมื่อปฏิบัติงานในหอผู้ป่วยเฉลี่ยวันละ...ราย </w:t>
            </w:r>
          </w:p>
          <w:p w14:paraId="5954D148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ยู่เวรนอกเวลาราชการเฉลี่ย....วันต่อเดือน</w:t>
            </w:r>
          </w:p>
          <w:p w14:paraId="7EA53E91" w14:textId="25EDAA19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#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นิสิตนักศึกษาชั้นปีที่ 4 และปีที่ 5 แต่ละคนต้องมีโอกาสตรวจผู้ป่วยนอกด้วยตนเองอย่างน้อย 100 ราย และ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รวจรับผู้ป่วยในรายใหม่อย่างน้อย 60 ราย ส่วน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นิสิตนักศึกษาชั้นปีที่ 6 แต่ละคนต้องมีประสบการณ์ตรวจรักษาผู้ป่วยนอกด้วยตนเองอย่างน้อยปีละ 200 ราย และได้เป็นนิสิตนักศึกษาเจ้าของไข้ผู้ป่วยในเมื่อปฏิบัติงานในหอผู้ป่วยเฉลี่ยวันละ 5-10 ราย รวมทั้งต้องได้อยู่เวรนอกเวลาราชการเฉลี่ย 5-10 วันต่อเดือน</w:t>
            </w:r>
          </w:p>
        </w:tc>
      </w:tr>
      <w:bookmarkEnd w:id="8"/>
      <w:tr w:rsidR="00616EDB" w:rsidRPr="00841FD7" w14:paraId="7EA53E9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95" w14:textId="77777777" w:rsidR="00AD1702" w:rsidRPr="00841FD7" w:rsidRDefault="00AD1702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96" w14:textId="77777777" w:rsidR="00AD1702" w:rsidRPr="00841FD7" w:rsidRDefault="00AD1702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9B06EC" w:rsidRPr="00841FD7" w14:paraId="5CCB99A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B93B676" w14:textId="21F87E1C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ิ่งอำนวยความสะดวกเพื่อการฝึกอบรมทางคลินิก</w:t>
            </w:r>
          </w:p>
        </w:tc>
      </w:tr>
      <w:tr w:rsidR="009B06EC" w:rsidRPr="00841FD7" w14:paraId="62D6D3DA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65B561DA" w14:textId="77777777" w:rsidR="009B06EC" w:rsidRPr="00841FD7" w:rsidRDefault="009B06EC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A77D943" w14:textId="77777777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9B06EC" w:rsidRPr="00841FD7" w14:paraId="7D90BE4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9690925" w14:textId="44976C15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9" w:name="_Hlk500618710"/>
            <w:bookmarkStart w:id="10" w:name="_Hlk500958122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วบคุมดูแลการปฏิบัติงานทางคลินิก</w:t>
            </w:r>
            <w:bookmarkEnd w:id="9"/>
            <w:bookmarkEnd w:id="10"/>
          </w:p>
        </w:tc>
      </w:tr>
      <w:tr w:rsidR="009B06EC" w:rsidRPr="00841FD7" w14:paraId="643A91F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2E0590D" w14:textId="77777777" w:rsidR="009B06EC" w:rsidRPr="00841FD7" w:rsidRDefault="009B06EC" w:rsidP="003C48C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bookmarkStart w:id="11" w:name="_Hlk500958142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วบคุมดูแลการปฏิบัติงานทางคลินิกของโรงพยาบาลคณะแพทยศาสตร์และโรงพยาบาลสถาบันร่วมผลิต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ในสาข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 ศัลยศาสตร์ สูติศาสตร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รีเวชวิทยา และกุมารเวชศาสตร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ดยมีสัดส่วนอาจารย์แพทย์ต่อนิสิตนักศึกษาแต่ละชั้นปี ต่อรอบการปฏิบัติงาน ดังแสดงใน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</w:t>
            </w:r>
          </w:p>
          <w:p w14:paraId="23C54BC0" w14:textId="77777777" w:rsidR="009B06EC" w:rsidRPr="00841FD7" w:rsidRDefault="009B06EC" w:rsidP="003C48C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บการกำกับดูแลการปฏิบัติงานทางคลินิก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......................................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.....................................................</w:t>
            </w:r>
          </w:p>
          <w:bookmarkEnd w:id="11"/>
          <w:p w14:paraId="5CF954E4" w14:textId="62F7BA52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*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โรงพยาบาลมหาวิทยาลัยสัดส่ว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2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โรงพยาบาลในสังกัดสถาบันร่วมผลิตสัดส่ว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1</w:t>
            </w:r>
          </w:p>
        </w:tc>
      </w:tr>
      <w:tr w:rsidR="003C48CB" w:rsidRPr="00841FD7" w14:paraId="04AC77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47FF5815" w14:textId="77777777" w:rsidR="003C48CB" w:rsidRPr="00841FD7" w:rsidRDefault="003C48CB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29E3010F" w14:textId="77777777" w:rsidR="003C48CB" w:rsidRPr="00841FD7" w:rsidRDefault="003C48CB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9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99" w14:textId="0CCA954A" w:rsidR="00AD1702" w:rsidRPr="00841FD7" w:rsidRDefault="003C48CB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รณีที่สถาบันผลิตแพทย์ต้องจัดการเรียนการสอนทางคลินิก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ั้งหมดหรือบางส่วนในสถาบันร่วมผลิต สถาบันผลิตแพทย์ต้อง</w:t>
            </w:r>
          </w:p>
        </w:tc>
      </w:tr>
      <w:tr w:rsidR="00616EDB" w:rsidRPr="00841FD7" w14:paraId="7EA53EA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1" w14:textId="43AB2BBF" w:rsidR="00AD1702" w:rsidRPr="00841FD7" w:rsidRDefault="00DB5735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ม 6.2.4 ทำข้อตกลงที่ชัดเจน และลงนามโดยผู้มีอำนาจตามกฎหมาย ทั้งนี้ในข้อตกลงดังกล่าวสถาบันผลิตแพทย์ต้องสามารถเข้าไปร่วมดูแลการจัดการศึกษาในสถาบันร่วมผลิต อย่างสะดวกและมีประสิทธิภาพ </w:t>
            </w:r>
          </w:p>
        </w:tc>
      </w:tr>
      <w:tr w:rsidR="00616EDB" w:rsidRPr="00841FD7" w14:paraId="7EA53EA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A3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A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6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A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8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EA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A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มิน ดัดแปลง และพัฒนาสิ่งอำนวยความสะดวกเพื่อการฝึกอบรมทางคลินิกเพื่อตอบสนองต่อควา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ต้องการของประชากรในพื้นที่ที่สถาบันรับผิดชอบ</w:t>
            </w:r>
          </w:p>
        </w:tc>
      </w:tr>
      <w:tr w:rsidR="00616EDB" w:rsidRPr="00841FD7" w14:paraId="7EA53EAE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AC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A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B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A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สารสนเทศ</w:t>
            </w:r>
          </w:p>
        </w:tc>
      </w:tr>
      <w:tr w:rsidR="00616EDB" w:rsidRPr="00841FD7" w14:paraId="7EA53EB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1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B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3" w14:textId="1EB5C25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3.1 กำหนดนโยบายและดำเนินการ ซึ่งคำนึงถึงการใช้เทคโนโลยีสารสนเทศและการสื่อสารอย่างมีประสิทธิภาพ ทั้งนี้ให้อยู่ในกรอบกฎหมายที่เกี่ยวข้อง คุณธรรม จริยธรรม รวมทั้งประเมินว่าบุคลากรและนิสิตนักศึกษามีการใช้เทคโนโลยีสารสนเทศและการสื่อสารอย่างเหมาะสม</w:t>
            </w:r>
          </w:p>
        </w:tc>
      </w:tr>
      <w:tr w:rsidR="00616EDB" w:rsidRPr="00841FD7" w14:paraId="7EA53E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B5" w14:textId="77777777" w:rsidR="00AD1702" w:rsidRPr="00841FD7" w:rsidRDefault="00AD1702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B6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B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8" w14:textId="10BE02B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6.3.2 ทำให้เชื่อมั่นได้ว่าอาจารย์และนิสิตนักศึกษาสามารถเข้าถึงฐานข้อมูลสารสนเทศที่สถาบันจัด หรือสื่ออิเล็กทรอนิกส์อื่น ๆ เพื่อการเข้าถึงข้อมูลและการเรียนรู้อย่างอิสระ (ด้วยตนเอง)  </w:t>
            </w:r>
          </w:p>
        </w:tc>
      </w:tr>
      <w:tr w:rsidR="00616EDB" w:rsidRPr="00841FD7" w14:paraId="7EA53EBC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BA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BB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6EF92B4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2B96F8D" w14:textId="1241749E" w:rsidR="00C22229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. 6.3.3 ทำให้นิสิตนักศึกษาเข้าถึงข้อมูลผู้ป่วยเพื่อการการดูแลผู้ป่วยได้อย่างเหมาะสม</w:t>
            </w:r>
          </w:p>
        </w:tc>
      </w:tr>
      <w:tr w:rsidR="00616EDB" w:rsidRPr="00841FD7" w14:paraId="7EA53EB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C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อาจารย์และนิสิตนักศึกษาสามารถใช้เทคโนโลยีสารสนเทศและการสื่อสารที่เหมาะสมเพื่อ</w:t>
            </w:r>
          </w:p>
        </w:tc>
      </w:tr>
      <w:tr w:rsidR="00616EDB" w:rsidRPr="00841FD7" w14:paraId="7EA53EC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1" w14:textId="41828945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6.3.1 การทำงานในระบบบริการสุขภาพ </w:t>
            </w:r>
          </w:p>
        </w:tc>
      </w:tr>
      <w:tr w:rsidR="00616EDB" w:rsidRPr="00841FD7" w14:paraId="7EA53EC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C3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C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C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C6" w14:textId="04F62B1E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7EA53EC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B" w14:textId="19224599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3.2 การปรับทรัพยากรทางการศึกษาให้เป็นปัจจุบัน สอดคล้องกับความต้องการจำเป็นที่เปลี่ยนแปลงไป เช่นจำนวนนิสิตนักศึกษา จำนวนและประเภทของคณาจารย์ และหลักสูตร</w:t>
            </w:r>
          </w:p>
        </w:tc>
      </w:tr>
      <w:tr w:rsidR="00616EDB" w:rsidRPr="00841FD7" w14:paraId="7EA53EC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C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CE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616EDB" w:rsidRPr="00841FD7" w14:paraId="7EA53ED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DB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วิจัยและความเชี่ยวชาญทางการแพทย์</w:t>
            </w:r>
          </w:p>
        </w:tc>
      </w:tr>
      <w:tr w:rsidR="00616EDB" w:rsidRPr="00841FD7" w14:paraId="7EA53ED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E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EE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1" w14:textId="616375FF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4.1 กำหนดนโยบายและดำเนินการ เชื่อมโยงการวิจัยทางการแพทย์และการศึกษา</w:t>
            </w:r>
          </w:p>
        </w:tc>
      </w:tr>
      <w:tr w:rsidR="00616EDB" w:rsidRPr="00841FD7" w14:paraId="7EA53EE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3" w14:textId="77777777" w:rsidR="00AD1702" w:rsidRPr="00841FD7" w:rsidRDefault="00AD1702" w:rsidP="00247B1F">
            <w:pPr>
              <w:tabs>
                <w:tab w:val="left" w:pos="0"/>
              </w:tabs>
              <w:spacing w:after="0" w:line="240" w:lineRule="auto"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E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E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6" w14:textId="360F396A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4.2 กำหนดภาระงานด้านความเชี่ยวชาญทางการแพทย์และภาระงานด้านวิจัยของอาจารย์ ภายในสถาบันและสถาบันร่วมผลิต เพื่อเป็นพื้นฐานในการจัดการเรียนการสอน</w:t>
            </w:r>
          </w:p>
        </w:tc>
      </w:tr>
      <w:tr w:rsidR="00616EDB" w:rsidRPr="00841FD7" w14:paraId="7EA53EEA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8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E9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E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B" w14:textId="4D0A0C7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6.4.3 ระบุทรัพยากรและสิ่งอำนวยความสะดวกทางการวิจัย</w:t>
            </w:r>
          </w:p>
        </w:tc>
      </w:tr>
      <w:tr w:rsidR="00616EDB" w:rsidRPr="00841FD7" w14:paraId="7EA53EE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EE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F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0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F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2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มีความสัมพันธ์ระหว่างการวิจัยทางการแพทย์และการศึกษา ซึ่ง</w:t>
            </w:r>
          </w:p>
        </w:tc>
      </w:tr>
      <w:tr w:rsidR="00616EDB" w:rsidRPr="00841FD7" w14:paraId="7EA53EF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ผลต่อการสอนในปัจจุบัน</w:t>
            </w:r>
          </w:p>
        </w:tc>
      </w:tr>
      <w:tr w:rsidR="00616EDB" w:rsidRPr="00841FD7" w14:paraId="7EA53EF8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F6" w14:textId="77777777" w:rsidR="00AD1702" w:rsidRPr="00841FD7" w:rsidRDefault="00AD1702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EF7" w14:textId="77777777" w:rsidR="00AD1702" w:rsidRPr="00841FD7" w:rsidRDefault="00AD1702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</w:pPr>
          </w:p>
        </w:tc>
      </w:tr>
      <w:tr w:rsidR="00616EDB" w:rsidRPr="00841FD7" w14:paraId="7EA53EF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9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นับสนุน สร้างแรงจูงใจ และเตรียมความพร้อมให้นิสิตนักศึกษามีส่วนร่วมในการวิจัยและพัฒนาทางการแพทย์</w:t>
            </w:r>
          </w:p>
        </w:tc>
      </w:tr>
      <w:tr w:rsidR="00616EDB" w:rsidRPr="00841FD7" w14:paraId="7EA53EFD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FB" w14:textId="77777777" w:rsidR="00AD1702" w:rsidRPr="00841FD7" w:rsidRDefault="00AD1702" w:rsidP="00247B1F">
            <w:pPr>
              <w:spacing w:after="0" w:line="240" w:lineRule="auto"/>
              <w:ind w:firstLine="75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EFC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C16F78" w:rsidRPr="00841FD7" w14:paraId="5A2615ED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0A8CE47C" w14:textId="52FFDF49" w:rsidR="00C16F78" w:rsidRPr="00841FD7" w:rsidRDefault="00C16F7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C16F78" w:rsidRPr="00841FD7" w14:paraId="58F63D97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B6190A1" w14:textId="3B7874E2" w:rsidR="00C16F78" w:rsidRPr="00841FD7" w:rsidRDefault="00C16F7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6.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ทิศทางการวิจัยที่สถาบันให้ความสำคัญ</w:t>
            </w:r>
          </w:p>
        </w:tc>
      </w:tr>
      <w:tr w:rsidR="001F49DD" w:rsidRPr="00841FD7" w14:paraId="4B6A70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F9D0CD8" w14:textId="77777777" w:rsidR="001F49DD" w:rsidRPr="00841FD7" w:rsidRDefault="001F49DD" w:rsidP="00247B1F">
            <w:pPr>
              <w:spacing w:after="0" w:line="240" w:lineRule="auto"/>
              <w:ind w:firstLine="75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4702A46B" w14:textId="77777777" w:rsidR="001F49DD" w:rsidRPr="00841FD7" w:rsidRDefault="001F49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F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F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ู้เชี่ยวชาญทางการศึกษา</w:t>
            </w:r>
          </w:p>
        </w:tc>
      </w:tr>
      <w:tr w:rsidR="00616EDB" w:rsidRPr="00841FD7" w14:paraId="7EA53F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0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0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2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0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4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ช่องทางเข้าถึงผู้เชี่ยวชาญด้านการศึกษาได้เมื่อจำเป็น</w:t>
            </w:r>
          </w:p>
        </w:tc>
      </w:tr>
      <w:tr w:rsidR="00616EDB" w:rsidRPr="00841FD7" w14:paraId="7EA53F08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06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07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0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B" w14:textId="3D9E6933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5.2 มีผู้แทนแพทยสภาร่วมในการพัฒนาหลักสูตร</w:t>
            </w:r>
          </w:p>
        </w:tc>
      </w:tr>
      <w:tr w:rsidR="00616EDB" w:rsidRPr="00841FD7" w14:paraId="7EA53F0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0D" w14:textId="77777777" w:rsidR="00C71281" w:rsidRPr="00841FD7" w:rsidRDefault="00C71281" w:rsidP="00247B1F">
            <w:pPr>
              <w:tabs>
                <w:tab w:val="left" w:pos="709"/>
                <w:tab w:val="left" w:pos="975"/>
              </w:tabs>
              <w:spacing w:after="0" w:line="240" w:lineRule="auto"/>
              <w:ind w:left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0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1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0" w14:textId="12F03691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5.3 กำหนดนโยบายในการใช้ประโยชน์จากผู้เชี่ยวชาญด้านการศึกษาและนำไปปฏิบัติในการพัฒนาหลักสูตร วิธีการสอนและวิธีการประเมินผล</w:t>
            </w:r>
          </w:p>
        </w:tc>
      </w:tr>
      <w:tr w:rsidR="00616EDB" w:rsidRPr="00841FD7" w14:paraId="7EA53F14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12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13" w14:textId="77777777" w:rsidR="00C71281" w:rsidRPr="00841FD7" w:rsidRDefault="00C71281" w:rsidP="00247B1F">
            <w:pPr>
              <w:pStyle w:val="ListParagraph"/>
              <w:ind w:left="36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616EDB" w:rsidRPr="00841FD7" w14:paraId="7EA53F1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1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7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1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9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ดงหลักฐานว่ามีการใช้ผู้เชี่ยวชาญด้านการศึกษาภายในหรือภายนอกสถาบัน ในการพัฒนาอาจารย์และบุคลากรสายสนับสนุน</w:t>
            </w:r>
          </w:p>
        </w:tc>
      </w:tr>
      <w:tr w:rsidR="00616EDB" w:rsidRPr="00841FD7" w14:paraId="7EA53F1D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1B" w14:textId="77777777" w:rsidR="00C71281" w:rsidRPr="00841FD7" w:rsidRDefault="00C71281" w:rsidP="00247B1F">
            <w:pPr>
              <w:pStyle w:val="ListParagraph"/>
              <w:ind w:left="0" w:firstLine="72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1C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1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ให้ความสำคัญในการพัฒนาผู้เชี่ยวชาญการประเมินด้านการศึกษาและการวิจัยด้านแพทยศาสตรศึกษา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โดยอาจจัดให้มีหน่วยงานที่รับผิดชอบด้านแพทยศาสตรศึกษา</w:t>
            </w:r>
          </w:p>
        </w:tc>
      </w:tr>
      <w:tr w:rsidR="00616EDB" w:rsidRPr="00841FD7" w14:paraId="7EA53F22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20" w14:textId="77777777" w:rsidR="00C71281" w:rsidRPr="00841FD7" w:rsidRDefault="00C71281" w:rsidP="00247B1F">
            <w:pPr>
              <w:spacing w:after="0" w:line="240" w:lineRule="auto"/>
              <w:ind w:left="709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F21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2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3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ิดโอกาสให้บุคลากรดำเนินการวิจัยด้านแพทยศาสตรศึกษาตามความสนใจ</w:t>
            </w:r>
          </w:p>
        </w:tc>
      </w:tr>
      <w:tr w:rsidR="00616EDB" w:rsidRPr="00841FD7" w14:paraId="7EA53F2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2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26" w14:textId="77777777" w:rsidR="00C71281" w:rsidRPr="00841FD7" w:rsidRDefault="00C71281" w:rsidP="00247B1F">
            <w:pPr>
              <w:pStyle w:val="ListParagraph"/>
              <w:ind w:left="36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616EDB" w:rsidRPr="00841FD7" w14:paraId="7EA53F2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28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แลกเปลี่ยนทางการศึกษา</w:t>
            </w:r>
          </w:p>
        </w:tc>
      </w:tr>
      <w:tr w:rsidR="00616EDB" w:rsidRPr="00841FD7" w14:paraId="7EA53F2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A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2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C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นำไปปฏิบัติ ในด้าน</w:t>
            </w:r>
          </w:p>
        </w:tc>
      </w:tr>
      <w:tr w:rsidR="00616EDB" w:rsidRPr="00841FD7" w14:paraId="7EA53F2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ร่วมมือกับสถาบันการศึกษาอื่นทั้งในระดับชาติและนานาชาติ รวมถึงการแลกเปลี่ยนอาจารย์ และนิสิตนักศึกษา</w:t>
            </w:r>
          </w:p>
        </w:tc>
      </w:tr>
      <w:tr w:rsidR="00616EDB" w:rsidRPr="00841FD7" w14:paraId="7EA53F32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0" w14:textId="77777777" w:rsidR="00C71281" w:rsidRPr="00841FD7" w:rsidRDefault="00C71281" w:rsidP="00247B1F">
            <w:pPr>
              <w:tabs>
                <w:tab w:val="left" w:pos="345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1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3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3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ถ่ายโอนหน่วยกิตการศึกษา</w:t>
            </w:r>
          </w:p>
        </w:tc>
      </w:tr>
      <w:tr w:rsidR="00616EDB" w:rsidRPr="00841FD7" w14:paraId="7EA53F3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6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3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8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3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A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3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C" w14:textId="1FBACE1E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6.1 สนับสนุนให้มีการแลกเปลี่ยนอาจารย์ บุคลากรสายสนับสนุนและนิสิตนักศึกษากับสถาบันอื่นในระดับภูมิภาคและนานาชาติด้วยการจัดสรรทรัพยากรให้อย่างเหมาะสม</w:t>
            </w:r>
          </w:p>
        </w:tc>
      </w:tr>
      <w:tr w:rsidR="00616EDB" w:rsidRPr="00841FD7" w14:paraId="7EA53F40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F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4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42" w14:textId="406E845C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6.2 ทำให้เชื่อมั่นได้ว่า การแลกเปลี่ยนมีวัตถุประสงค์ที่ชัดเจนโดยคำนึงถึงความต้องการของอาจารย์ บุคลากรสายสนับสนุนและนิสิตนักศึกษา และเคารพในหลักจริยธรรม</w:t>
            </w:r>
            <w:r w:rsidR="00D5245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C71281" w:rsidRPr="00841FD7" w14:paraId="7EA53F46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44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4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3F47" w14:textId="77777777" w:rsidR="00F83000" w:rsidRPr="00841FD7" w:rsidRDefault="00F83000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3F4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49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616EDB" w:rsidRPr="00841FD7" w14:paraId="7EA53F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4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ลไกในการติดตามและประเมินหลักสูตร</w:t>
            </w:r>
          </w:p>
        </w:tc>
      </w:tr>
      <w:tr w:rsidR="00616EDB" w:rsidRPr="00841FD7" w14:paraId="7EA53F4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5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F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5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1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และกลไกการกากับดูแลกระบวนการและผลลัพธ์ของหลักสูตรอยู่เป็นประจำ</w:t>
            </w:r>
          </w:p>
        </w:tc>
      </w:tr>
      <w:tr w:rsidR="00616EDB" w:rsidRPr="00841FD7" w14:paraId="7EA53F5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5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54" w14:textId="77777777" w:rsidR="00DF4459" w:rsidRPr="00841FD7" w:rsidRDefault="00DF4459" w:rsidP="00247B1F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F5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56" w14:textId="78073B0D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แสดงให้เห็นว่าระบบและกลไกในการประเมินหลักสูตรดังกล่าว</w:t>
            </w:r>
          </w:p>
        </w:tc>
      </w:tr>
      <w:tr w:rsidR="00616EDB" w:rsidRPr="00841FD7" w14:paraId="7EA53F5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9" w14:textId="6A880EDF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 xml:space="preserve">ม 7.1.2 คำนึงถึงองค์ประกอบหลักของหลักสูตร ประกอบด้วย โครงสร้าง เนื้อหาวิชา ระยะเวลาศึกษาของรายวิชาต่าง ๆ ที่ครอบคลุมถึงรายวิชาบังคับและรายวิชาเลือก  </w:t>
            </w:r>
          </w:p>
        </w:tc>
      </w:tr>
      <w:tr w:rsidR="00616EDB" w:rsidRPr="00841FD7" w14:paraId="7EA53F5D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5B" w14:textId="77777777" w:rsidR="00DF4459" w:rsidRPr="00841FD7" w:rsidRDefault="00DF4459" w:rsidP="00247B1F">
            <w:pPr>
              <w:spacing w:after="0" w:line="240" w:lineRule="auto"/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5C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5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นึงถึงความก้าวหน้าของนิสิตนักศึกษา</w:t>
            </w:r>
          </w:p>
        </w:tc>
      </w:tr>
      <w:tr w:rsidR="00616EDB" w:rsidRPr="00841FD7" w14:paraId="7EA53F6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0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61" w14:textId="77777777" w:rsidR="00DF4459" w:rsidRPr="00841FD7" w:rsidRDefault="00DF4459" w:rsidP="00247B1F">
            <w:pPr>
              <w:tabs>
                <w:tab w:val="left" w:pos="149"/>
                <w:tab w:val="left" w:pos="26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6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3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และคำนึงถึงปัญหาอุปสรรคซึ่งนำไปสู่การวางแผน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ก้ไข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พัฒนา</w:t>
            </w:r>
          </w:p>
        </w:tc>
      </w:tr>
      <w:tr w:rsidR="00616EDB" w:rsidRPr="00841FD7" w14:paraId="7EA53F6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6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2FE8A4B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687B99D" w14:textId="38061ACD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6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8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ผลการประเมินที่มีนัยสำคัญมีผลต่อหลักสูตร</w:t>
            </w:r>
          </w:p>
        </w:tc>
      </w:tr>
      <w:tr w:rsidR="00616EDB" w:rsidRPr="00841FD7" w14:paraId="7EA53F6C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A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6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7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การประเมินหลักสูตรเป็นระยะโดยคำนึงอย่างรอบด้านถึง</w:t>
            </w:r>
          </w:p>
        </w:tc>
      </w:tr>
      <w:tr w:rsidR="00616EDB" w:rsidRPr="00841FD7" w14:paraId="7EA53F7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1" w14:textId="5F60935F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ริบทโดยรวม</w:t>
            </w:r>
            <w:r w:rsidR="00B1461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F7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74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7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6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เฉพาะของหลักสูตร ได้แก่ คำอธิบายรายวิชา การจัดประสบการณ์เรียนรู้ และการประเมินผล</w:t>
            </w:r>
          </w:p>
        </w:tc>
      </w:tr>
      <w:tr w:rsidR="00616EDB" w:rsidRPr="00841FD7" w14:paraId="7EA53F7A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8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9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7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B" w14:textId="16A32BD9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3 </w:t>
            </w:r>
            <w:r w:rsidR="00C7128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รวม</w:t>
            </w:r>
            <w:r w:rsidR="00B1461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F7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8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0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รับผิดชอบต่อสังคม</w:t>
            </w:r>
          </w:p>
        </w:tc>
      </w:tr>
      <w:tr w:rsidR="00616EDB" w:rsidRPr="00841FD7" w14:paraId="7EA53F8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82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1FFCC99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D3B88D2" w14:textId="75215E7E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การทบทวนและพัฒนาอย่างต่อเนื่องโดยคำนึงถึง</w:t>
            </w:r>
          </w:p>
        </w:tc>
      </w:tr>
      <w:tr w:rsidR="00616EDB" w:rsidRPr="00841FD7" w14:paraId="726899E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48F82322" w14:textId="5518F580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1.5 การกลั่นกรองและปรับปรุงกระบวนการกำกับดูแล และการประเมินหลักสูตร</w:t>
            </w:r>
          </w:p>
        </w:tc>
      </w:tr>
      <w:tr w:rsidR="00D65D72" w:rsidRPr="00841FD7" w14:paraId="47574846" w14:textId="77777777" w:rsidTr="00CB1BC7">
        <w:trPr>
          <w:trHeight w:val="499"/>
        </w:trPr>
        <w:tc>
          <w:tcPr>
            <w:tcW w:w="3083" w:type="pct"/>
            <w:shd w:val="clear" w:color="auto" w:fill="auto"/>
          </w:tcPr>
          <w:p w14:paraId="3AF6CA37" w14:textId="77777777" w:rsidR="00D65D72" w:rsidRPr="00841FD7" w:rsidRDefault="00D65D72" w:rsidP="00CB1BC7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28B8746D" w14:textId="77777777" w:rsidR="00D65D72" w:rsidRPr="00841FD7" w:rsidRDefault="00D65D7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8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85" w14:textId="100B16CD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7.2 ข้อมูลป้อนกลับของอาจารย์และนิสิตนักศึกษา</w:t>
            </w:r>
          </w:p>
        </w:tc>
      </w:tr>
      <w:tr w:rsidR="00616EDB" w:rsidRPr="00841FD7" w14:paraId="7EA53F8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7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8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9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8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B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วงหา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เคราะห์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ตอบสนองอย่างเป็นระบบ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ผลป้อนกลับของอาจารย์และนิสิตนักศึกษา</w:t>
            </w:r>
          </w:p>
        </w:tc>
      </w:tr>
      <w:tr w:rsidR="00616EDB" w:rsidRPr="00841FD7" w14:paraId="7EA53F8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8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9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0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9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9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ช้ผลป้อนกลับในการพัฒนาหลักสูตร</w:t>
            </w:r>
          </w:p>
        </w:tc>
      </w:tr>
      <w:tr w:rsidR="00616EDB" w:rsidRPr="00841FD7" w14:paraId="7EA53F98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96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97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9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99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มรรถนะของนิสิตนักศึกษาและบัณฑิต</w:t>
            </w:r>
          </w:p>
        </w:tc>
      </w:tr>
      <w:tr w:rsidR="00616EDB" w:rsidRPr="00841FD7" w14:paraId="7EA53F9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B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9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616EDB" w:rsidRPr="00841FD7" w14:paraId="7EA53FA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F" w14:textId="08EAE28A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7.3.1 วัตถุประสงค์หลักสูตรและผลสัมฤทธิ์ทางการศึกษาที่พึงประสงค์ของหลักสูตร</w:t>
            </w:r>
          </w:p>
        </w:tc>
      </w:tr>
      <w:tr w:rsidR="00616EDB" w:rsidRPr="00841FD7" w14:paraId="7EA53FA3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A1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A2" w14:textId="77777777" w:rsidR="00DF4459" w:rsidRPr="00841FD7" w:rsidRDefault="00DF4459" w:rsidP="00247B1F">
            <w:pPr>
              <w:pStyle w:val="ListParagraph"/>
              <w:ind w:left="269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FA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A9" w14:textId="5B41E191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</w:t>
            </w:r>
            <w:r w:rsidR="00C7128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จัดหาทรัพยากรด้านการศึกษา</w:t>
            </w:r>
          </w:p>
        </w:tc>
      </w:tr>
      <w:tr w:rsidR="00616EDB" w:rsidRPr="00841FD7" w14:paraId="7EA53FAD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A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AC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616EDB" w:rsidRPr="00841FD7" w14:paraId="7EA53FA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AE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B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0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616EDB" w:rsidRPr="00841FD7" w14:paraId="7EA53FB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ูมิหลังและสถานภาพของนิสิตนักศึกษา</w:t>
            </w:r>
          </w:p>
        </w:tc>
      </w:tr>
      <w:tr w:rsidR="00616EDB" w:rsidRPr="00841FD7" w14:paraId="7EA53FB6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B4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B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B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7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ุณสมบัติแรกเข้าของนิสิตนักศึกษาที่กำหนดเพื่อศึกษาในสถาบัน</w:t>
            </w:r>
          </w:p>
        </w:tc>
      </w:tr>
      <w:tr w:rsidR="00616EDB" w:rsidRPr="00841FD7" w14:paraId="7EA53FBB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B9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BA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B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C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นำผลการวิเคราะห์สมรรถนะของนิสิตนักศึกษาป้อนกลับให้คณะกรรมการที่รับผิดชอบในด้านต่างๆ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ไปนี้</w:t>
            </w:r>
          </w:p>
        </w:tc>
      </w:tr>
      <w:tr w:rsidR="00616EDB" w:rsidRPr="00841FD7" w14:paraId="7EA53FB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E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ัดเลือกนักเรียนเพื่อเข้าศึกษา</w:t>
            </w:r>
          </w:p>
        </w:tc>
      </w:tr>
      <w:tr w:rsidR="00616EDB" w:rsidRPr="00841FD7" w14:paraId="7EA53FC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0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1" w14:textId="77777777" w:rsidR="00DF4459" w:rsidRPr="00841FD7" w:rsidRDefault="00DF4459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616EDB" w:rsidRPr="00841FD7" w14:paraId="7EA53FC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3" w14:textId="22F30D10" w:rsidR="00DF4459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3.4 การวางแผน บริหาร พัฒนา หรือปรับปรุงหลักสูตร</w:t>
            </w:r>
          </w:p>
        </w:tc>
      </w:tr>
      <w:tr w:rsidR="00616EDB" w:rsidRPr="00841FD7" w14:paraId="7EA53FC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5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6" w14:textId="77777777" w:rsidR="00DF4459" w:rsidRPr="00841FD7" w:rsidRDefault="00DF4459" w:rsidP="00247B1F">
            <w:pPr>
              <w:spacing w:after="0" w:line="240" w:lineRule="auto"/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C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8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ให้คำปรึกษาแก่นิสิตนักศึกษา</w:t>
            </w:r>
          </w:p>
        </w:tc>
      </w:tr>
      <w:tr w:rsidR="00616EDB" w:rsidRPr="00841FD7" w14:paraId="7EA53FCC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A" w14:textId="77777777" w:rsidR="003A19A5" w:rsidRPr="00841FD7" w:rsidRDefault="003A19A5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CB" w14:textId="77777777" w:rsidR="003A19A5" w:rsidRPr="00841FD7" w:rsidRDefault="003A19A5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616EDB" w:rsidRPr="00841FD7" w14:paraId="7EA53FC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C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มีส่วนร่วมของผู้มีส่วนได้ส่วนเสีย</w:t>
            </w:r>
          </w:p>
        </w:tc>
      </w:tr>
      <w:tr w:rsidR="00616EDB" w:rsidRPr="00841FD7" w14:paraId="7EA53FD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C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ข้อมาตรฐานพื้นฐาน</w:t>
            </w:r>
          </w:p>
        </w:tc>
      </w:tr>
      <w:tr w:rsidR="00616EDB" w:rsidRPr="00841FD7" w14:paraId="04E6FBAE" w14:textId="77777777" w:rsidTr="00D65D7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8703D27" w14:textId="6C7ED7A3" w:rsidR="005F7397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ารกำกับ ดูแล และประเมินหลักสูตร สถาบันต้อง</w:t>
            </w:r>
          </w:p>
        </w:tc>
      </w:tr>
      <w:tr w:rsidR="00616EDB" w:rsidRPr="00841FD7" w14:paraId="7EA53FD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1" w14:textId="48177E08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7.4.1 จัดระบบและกลไกให้ผู้มีส่วนได้ส่วนเสียหลัก อย่างน้อยได้แก่ อาจารย์ บุคลากรสายสนับสนุน นิสิตนักศึกษา มีส่วนร่วมในการติดตามและประเมินหลักสูตร ปรับปรุงหลักสูตร พัฒนากระบวนการเรียนการสอนและสื่อการศึกษา</w:t>
            </w:r>
          </w:p>
        </w:tc>
      </w:tr>
      <w:tr w:rsidR="00616EDB" w:rsidRPr="00841FD7" w14:paraId="7EA53FD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D3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D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D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D6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14:paraId="7EA53FD8" w14:textId="77860EDD" w:rsidR="003A19A5" w:rsidRPr="00841FD7" w:rsidRDefault="003A19A5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D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A" w14:textId="21E131C8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7.4.1 ยินยอมให้ผู้มีส่วนได้ส่วนเสียที่สำคัญอื่น ๆ เข้าถึงผลการประเมินหลักสูตร  </w:t>
            </w:r>
          </w:p>
        </w:tc>
      </w:tr>
      <w:tr w:rsidR="00616EDB" w:rsidRPr="00841FD7" w14:paraId="7EA53FD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DC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DD" w14:textId="77777777" w:rsidR="003A19A5" w:rsidRPr="00841FD7" w:rsidRDefault="003A19A5" w:rsidP="00247B1F">
            <w:pPr>
              <w:spacing w:after="0" w:line="240" w:lineRule="auto"/>
              <w:ind w:hanging="1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E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F" w14:textId="6AC9BA6D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4.2 แสวงหาข้อมูลป้อนกลับเกี่ยวกับสมรรถนะของบัณฑิตจากผู้มีส่วนได้ส่วนเสียอื่น ๆ</w:t>
            </w:r>
          </w:p>
        </w:tc>
      </w:tr>
      <w:tr w:rsidR="00616EDB" w:rsidRPr="00841FD7" w14:paraId="7EA53FE3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E1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E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E4" w14:textId="7ECC5919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4.3 แสวงหาข้อมูลป้อนกลับเกี่ยวกับหลักสูตรจากผู้มีส่วนได้ส่วนเสียอื่น ๆ</w:t>
            </w:r>
          </w:p>
        </w:tc>
      </w:tr>
      <w:tr w:rsidR="00EB35A7" w:rsidRPr="00841FD7" w14:paraId="7EA53FE8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E6" w14:textId="77777777" w:rsidR="003A19A5" w:rsidRPr="00841FD7" w:rsidRDefault="003A19A5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7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FE9" w14:textId="77777777" w:rsidR="00DF4459" w:rsidRPr="00841FD7" w:rsidRDefault="00DF4459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3FE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EB" w14:textId="008316FC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: 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ก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ริหารจัดการ</w:t>
            </w:r>
          </w:p>
        </w:tc>
      </w:tr>
      <w:tr w:rsidR="00616EDB" w:rsidRPr="00841FD7" w14:paraId="7EA53FE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ED" w14:textId="4015819C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1 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กร</w:t>
            </w:r>
          </w:p>
        </w:tc>
      </w:tr>
      <w:tr w:rsidR="00616EDB" w:rsidRPr="00841FD7" w14:paraId="7EA53FF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E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F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F1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F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F3" w14:textId="0950E1DD" w:rsidR="003A19A5" w:rsidRPr="00841FD7" w:rsidRDefault="00DE177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1.1 กำหนดรูปแบบการกำกับดูแล การนำองค์กรของสถาบัน รวมทั้งแสดงความสัมพันธ์เชื่อมโยงที่มีภายในมหาวิทยาลัย องค์ประกอบของคณะกรรมการบริหารสถาบัน รวมถึงบทบาท หน้าที่ ความรับผิดชอบ และความสัมพันธ์เชิงการรายงาน</w:t>
            </w:r>
          </w:p>
        </w:tc>
      </w:tr>
      <w:tr w:rsidR="00616EDB" w:rsidRPr="00841FD7" w14:paraId="7EA53FF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F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F6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F1928" w:rsidRPr="00841FD7" w14:paraId="79FEDB5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3DB2A9F" w14:textId="792EB670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นโยบายและการดำเนินการให้อาจารย์มีส่วนร่วมหรือให้ความคิดเห็นในด้านที่สำคัญเกี่ยวกับการบริหารจัดการของสถาบัน</w:t>
            </w:r>
          </w:p>
        </w:tc>
      </w:tr>
      <w:tr w:rsidR="006F1928" w:rsidRPr="00841FD7" w14:paraId="1F264DD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1CC9A2DD" w14:textId="77777777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79BBCB" w14:textId="77777777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D02A34" w:rsidRPr="00841FD7" w14:paraId="64EADF5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5291A83" w14:textId="0C53B7FE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ังคับบัญชาและการตัดสินใจมีความโปร่งใส</w:t>
            </w:r>
          </w:p>
        </w:tc>
      </w:tr>
      <w:tr w:rsidR="00D02A34" w:rsidRPr="00841FD7" w14:paraId="0F2DD44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3EB81676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37428D27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D02A34" w:rsidRPr="00841FD7" w14:paraId="2A28EE3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F8E1E31" w14:textId="6DCC24B1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ประเมินผู้บริหารการศึกษาแต่ละระดับ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ด้านการบรรลุพันธกิจของสถาบันและผลสัมฤทธิ์ทางการศึกษาที่พึงประสงค์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ามระยะเวลาที่กำหนด</w:t>
            </w:r>
          </w:p>
        </w:tc>
      </w:tr>
      <w:tr w:rsidR="00D02A34" w:rsidRPr="00841FD7" w14:paraId="6354C09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4FC591AC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69725C88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E5A653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5D6D947" w14:textId="70459C92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0AD63DC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0619678" w14:textId="54446A1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1B00A6" w:rsidRPr="00841FD7" w14:paraId="740D3A4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46ACF3AE" w14:textId="3F298740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โครงสร้างของคณะกรรมการบริหารสถาบันที่ประกอบด้วยผู้แทนจากผู้มีส่วนได้ส่วนเสียอื่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</w:p>
        </w:tc>
      </w:tr>
      <w:tr w:rsidR="001B00A6" w:rsidRPr="00841FD7" w14:paraId="2A18B28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F91488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039945D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4796FF6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CBB46C6" w14:textId="2D7605C6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1B00A6" w:rsidRPr="00841FD7" w14:paraId="09F3B0C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527FBCD" w14:textId="3E31CF9C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ับโครงสร้างองค์กรและการบริหารจัด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มีประสิทธิ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พื่อรับมือกับสภาพแวดล้อมและความต้องการที่จำเป็นที่เปลี่ยนแปลงไป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ปรับให้เกิดผลประโยชน์กับผู้มีส่วนได้ส่วนเสียกลุ่มต่าง ๆ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อดคล้องกับมุมมองอนาคต</w:t>
            </w:r>
          </w:p>
        </w:tc>
      </w:tr>
      <w:tr w:rsidR="001B00A6" w:rsidRPr="00841FD7" w14:paraId="003A735B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9942256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12F5F16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1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1A" w14:textId="1F138504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งบประมาณทางการศึกษาและการจัดสรรทรัพยากร</w:t>
            </w:r>
          </w:p>
        </w:tc>
      </w:tr>
      <w:tr w:rsidR="001B00A6" w:rsidRPr="00841FD7" w14:paraId="7EA5401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1C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1B00A6" w:rsidRPr="00841FD7" w14:paraId="7EA5401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1E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1B00A6" w:rsidRPr="00841FD7" w14:paraId="7EA5402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20" w14:textId="4AE2B62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สายงานของความรับผิดชอบและอำนาจหน้าที่อย่างชัดเจนในการจัดสรรทรัพยากรรวมทั้งงบประมาณ</w:t>
            </w:r>
          </w:p>
        </w:tc>
      </w:tr>
      <w:tr w:rsidR="001B00A6" w:rsidRPr="00841FD7" w14:paraId="7EA5402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22" w14:textId="77777777" w:rsidR="001B00A6" w:rsidRPr="00841FD7" w:rsidRDefault="001B00A6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2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2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25" w14:textId="1C1A466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2.2 แสดงให้เห็นว่ามีแหล่งงบประมาณ และมีการจัดสรรทรัพยากรที่จำเป็นในการดำเนินการหลักสูตรและกระจายทรัพยากร อย่างชัดเจนและเพียงพอสำหรับการดำเนินการเรียนการสอนตามหลักสูตร และการพัฒนาอาจารย์ทางการศึกษา และได้รับการสนับสนุนจากมหาวิทยาลัย/สถาบันอุดมศึกษาต้นสังกัด</w:t>
            </w:r>
          </w:p>
        </w:tc>
      </w:tr>
      <w:tr w:rsidR="001B00A6" w:rsidRPr="00841FD7" w14:paraId="7EA54029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27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402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3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3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7EA5403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3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1B00A6" w:rsidRPr="00841FD7" w14:paraId="7EA5403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35" w14:textId="044B7ED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อิสระในการจัดการทรัพยากร รวมทั้งการให้ค่าตอบแทนผู้สอนด้วยวิธีการที่เหมาะสม เพื่อที่จะให้บรรลุผลลัพธ์ทางการศึกษาที่พึงประสงค์ของสถาบัน</w:t>
            </w:r>
          </w:p>
        </w:tc>
      </w:tr>
      <w:tr w:rsidR="001B00A6" w:rsidRPr="00841FD7" w14:paraId="7EA54039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37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3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3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3A" w14:textId="5B822EB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8.2.2 จัดสรรทรัพยากรเพื่อพัฒนาด้านวิทยาศาสตร์การแพทย์และความต้องการที่จำเป็นด้านสุขภาพของสังคม</w:t>
            </w:r>
          </w:p>
        </w:tc>
      </w:tr>
      <w:tr w:rsidR="001B00A6" w:rsidRPr="00841FD7" w14:paraId="7EA5403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3C" w14:textId="77777777" w:rsidR="001B00A6" w:rsidRPr="00841FD7" w:rsidRDefault="001B00A6" w:rsidP="00247B1F">
            <w:pPr>
              <w:tabs>
                <w:tab w:val="left" w:pos="484"/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3D" w14:textId="77777777" w:rsidR="001B00A6" w:rsidRPr="00841FD7" w:rsidRDefault="001B00A6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1B00A6" w:rsidRPr="00841FD7" w14:paraId="7EA5404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3F" w14:textId="2C461D2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ุคลากรด้านการบริหารงานและการบริหารจัดการ</w:t>
            </w:r>
          </w:p>
        </w:tc>
      </w:tr>
      <w:tr w:rsidR="001B00A6" w:rsidRPr="00841FD7" w14:paraId="7EA5404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4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1B00A6" w:rsidRPr="00841FD7" w14:paraId="7EA5404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43" w14:textId="18DA6899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12" w:name="_Hlk500618789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มีบุคลากรทางการศึกษาที่สนับสนุนการเรียนการสอนที่เหมาะสม เพื่อ</w:t>
            </w:r>
            <w:bookmarkEnd w:id="12"/>
          </w:p>
        </w:tc>
      </w:tr>
      <w:tr w:rsidR="001B00A6" w:rsidRPr="00841FD7" w14:paraId="7EA5404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45" w14:textId="02469922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13" w:name="_Hlk500618763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นับสนุนการดำเนินการจัดการศึกษาตามหลักสูตรและกิจกรรมที่เกี่ยวข้อง</w:t>
            </w:r>
            <w:bookmarkEnd w:id="13"/>
          </w:p>
        </w:tc>
      </w:tr>
      <w:tr w:rsidR="001B00A6" w:rsidRPr="00841FD7" w14:paraId="7EA5404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270A91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bookmarkStart w:id="14" w:name="_Hlk500958216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บันมีบุคลากรที่ปฏิบัติหน้าที่สนับสนุนด้านการศึกษาเต็มเวลา ดังนี้</w:t>
            </w:r>
          </w:p>
          <w:p w14:paraId="5714889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บุคลากรสนับสนุนการเรียนการสอนหรือผู้ช่วยสอน และบุคลากรสนับสนุนบริการโสตทัศนูปกรณ์..............คน</w:t>
            </w:r>
          </w:p>
          <w:p w14:paraId="49C9C906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บุคลากรทางการศึกษา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:</w:t>
            </w:r>
            <w:proofErr w:type="gramEnd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ในหลักสูตร.................</w:t>
            </w:r>
          </w:p>
          <w:p w14:paraId="5D31CAC9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บุคลากรผู้ทำหน้าที่สนับสนุนการเรียนการสอนซึ่งมีวุฒิระดับปริญญาตรีหรือสูงกว่า ในสาขาวิชาทางการศึกษา (เช่น ศึกษาศาสตรบัณฑิต ครุศาสตรบัณฑิต)..........คน</w:t>
            </w:r>
          </w:p>
          <w:p w14:paraId="7EA5404C" w14:textId="5A3D788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ื่นๆ (โปรดระบุ)............คน</w:t>
            </w:r>
            <w:bookmarkEnd w:id="14"/>
          </w:p>
        </w:tc>
      </w:tr>
      <w:tr w:rsidR="001B00A6" w:rsidRPr="00841FD7" w14:paraId="7EA5405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50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5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F00B9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7D6301E" w14:textId="2F821AB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3.2 ทำให้เชื่อมั่นได้ว่าองค์กรมีการบริหารจัดการที่ดีและองค์กรมีการใช้ทรัพยากรอย่างเหมาะสม</w:t>
            </w:r>
          </w:p>
        </w:tc>
      </w:tr>
      <w:tr w:rsidR="001B00A6" w:rsidRPr="00841FD7" w14:paraId="7E13B5B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93204B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0EEB908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071A490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E49FA75" w14:textId="3B43DCC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1B00A6" w:rsidRPr="00841FD7" w14:paraId="291F2C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430A463" w14:textId="3371C49B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3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ัฒนาบุคลากรสนับสนุนการเรียนการสอนทุกคนตามงานที่รับผิดชอบไม่น้อยกว่า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0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ั่วโมงต่อ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1B00A6" w:rsidRPr="00841FD7" w14:paraId="79527D9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DB283E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147C22D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11301CA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008BE07F" w14:textId="771BF9A4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3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นโยบายการให้ความดีความชอบแก่บุคลากรและนำไปปฏิบัติ</w:t>
            </w:r>
          </w:p>
        </w:tc>
      </w:tr>
      <w:tr w:rsidR="001B00A6" w:rsidRPr="00841FD7" w14:paraId="1226300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FFD0CC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9DF9A0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B87A830" w14:textId="77777777" w:rsidTr="00473809">
        <w:trPr>
          <w:trHeight w:val="499"/>
        </w:trPr>
        <w:tc>
          <w:tcPr>
            <w:tcW w:w="3083" w:type="pct"/>
            <w:shd w:val="clear" w:color="auto" w:fill="BFBFBF" w:themeFill="background1" w:themeFillShade="BF"/>
          </w:tcPr>
          <w:p w14:paraId="6E13314A" w14:textId="66574AA9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องค์ประกอบย่อยที่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ฏิสัมพันธ์กับภาคสุขภาพ</w:t>
            </w:r>
          </w:p>
        </w:tc>
        <w:tc>
          <w:tcPr>
            <w:tcW w:w="1917" w:type="pct"/>
            <w:shd w:val="clear" w:color="auto" w:fill="BFBFBF" w:themeFill="background1" w:themeFillShade="BF"/>
          </w:tcPr>
          <w:p w14:paraId="7156D71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5CF37397" w14:textId="77777777" w:rsidTr="00473809">
        <w:trPr>
          <w:trHeight w:val="499"/>
        </w:trPr>
        <w:tc>
          <w:tcPr>
            <w:tcW w:w="3083" w:type="pct"/>
            <w:shd w:val="clear" w:color="auto" w:fill="F2F2F2" w:themeFill="background1" w:themeFillShade="F2"/>
          </w:tcPr>
          <w:p w14:paraId="680B64D6" w14:textId="3DD81B13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  <w:tc>
          <w:tcPr>
            <w:tcW w:w="1917" w:type="pct"/>
            <w:shd w:val="clear" w:color="auto" w:fill="F2F2F2" w:themeFill="background1" w:themeFillShade="F2"/>
          </w:tcPr>
          <w:p w14:paraId="18284BD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5C90DF7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719319B" w14:textId="13AD1253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ปฏิสัมพันธ์เชิงสร้างสรรค์ร่วมกับภาคสุข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ภาคอื่นที่เกี่ยวข้องกับสุขภาพ</w:t>
            </w:r>
          </w:p>
        </w:tc>
      </w:tr>
      <w:tr w:rsidR="001B00A6" w:rsidRPr="00841FD7" w14:paraId="69DE8D3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66AA6CE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331FE69B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79" w14:textId="77777777" w:rsidTr="0008708D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7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7EA5407B" w14:textId="77777777" w:rsidTr="0008708D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7A" w14:textId="4CA4EC25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="008E06E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สร้างความร่วมมืออย่างเป็นทางการกับองค์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งานในภาคสุข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ช่น สวรส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สส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ช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ต้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รอบคลุมทั้งระดับบุคลากรและนิสิตนักศึกษา</w:t>
            </w:r>
          </w:p>
        </w:tc>
      </w:tr>
      <w:tr w:rsidR="001B00A6" w:rsidRPr="00841FD7" w14:paraId="7EA5407E" w14:textId="77777777" w:rsidTr="0008708D">
        <w:trPr>
          <w:trHeight w:val="499"/>
        </w:trPr>
        <w:tc>
          <w:tcPr>
            <w:tcW w:w="3083" w:type="pct"/>
            <w:shd w:val="clear" w:color="auto" w:fill="auto"/>
          </w:tcPr>
          <w:p w14:paraId="7EA5407C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7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407F" w14:textId="77777777" w:rsidR="00DF4459" w:rsidRPr="00841FD7" w:rsidRDefault="00DF4459" w:rsidP="00247B1F">
      <w:pPr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4083" w14:textId="77777777" w:rsidTr="006F1928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82" w14:textId="63348ED2" w:rsidR="003A19A5" w:rsidRPr="00841FD7" w:rsidRDefault="00A102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องค์ประกอบที่ 9 การประกันและพัฒนาคุณภาพอย่างต่อเนื่อง</w:t>
            </w:r>
          </w:p>
        </w:tc>
      </w:tr>
      <w:tr w:rsidR="00616EDB" w:rsidRPr="00841FD7" w14:paraId="7EA54085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4087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6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ฐานะที่สถาบันมีความเป็นพลวัตและมีความรับผิดชอบต่อสังคม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408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8" w14:textId="52F0D4D3" w:rsidR="003A19A5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1 ดำเนินการพัฒนาคุณภาพองค์กรโดยใช้เกณฑ์คุณภาพการศึกษาเพื่อการดำเนินการที่เป็นเลิศ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ducation Criteria for Performance Excellence)</w:t>
            </w:r>
          </w:p>
        </w:tc>
      </w:tr>
      <w:tr w:rsidR="00616EDB" w:rsidRPr="00841FD7" w14:paraId="7EA5408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A" w14:textId="77777777" w:rsidR="00DF4459" w:rsidRPr="00841FD7" w:rsidRDefault="00DF4459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8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408E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D" w14:textId="5D034076" w:rsidR="00DF4459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2 จัดสรรทรัพยากรให้เพียงพอ เพื่อการทบทวนและพัฒนาองค์กรอย่างต่อเนื่อง</w:t>
            </w:r>
          </w:p>
        </w:tc>
      </w:tr>
      <w:tr w:rsidR="00616EDB" w:rsidRPr="00841FD7" w14:paraId="7EA54091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F" w14:textId="77777777" w:rsidR="00DF4459" w:rsidRPr="00841FD7" w:rsidRDefault="00DF4459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0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4093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92" w14:textId="5F9B9B6E" w:rsidR="00DF4459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3 ปรับแก้ข้อบกพร่องที่ตรวจพบจากการตรวจประเมินองค์กรและมีข้อมูลอ้างอิง</w:t>
            </w:r>
          </w:p>
        </w:tc>
      </w:tr>
      <w:tr w:rsidR="00EB35A7" w:rsidRPr="00841FD7" w14:paraId="7EA54096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94" w14:textId="77777777" w:rsidR="00DF4459" w:rsidRPr="00841FD7" w:rsidRDefault="00DF4459" w:rsidP="00247B1F">
            <w:pPr>
              <w:spacing w:after="0" w:line="240" w:lineRule="auto"/>
              <w:ind w:firstLine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40E5" w14:textId="77777777" w:rsidR="00DF4459" w:rsidRPr="00841FD7" w:rsidRDefault="00DF4459" w:rsidP="00247B1F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14:paraId="7EA540E6" w14:textId="77777777" w:rsidR="00816BA8" w:rsidRPr="00841FD7" w:rsidRDefault="00816BA8" w:rsidP="00247B1F">
      <w:pPr>
        <w:rPr>
          <w:rFonts w:ascii="TH Sarabun New" w:hAnsi="TH Sarabun New" w:cs="TH Sarabun New"/>
          <w:sz w:val="32"/>
          <w:szCs w:val="32"/>
        </w:rPr>
      </w:pPr>
    </w:p>
    <w:sectPr w:rsidR="00816BA8" w:rsidRPr="00841FD7" w:rsidSect="001902EB">
      <w:headerReference w:type="default" r:id="rId8"/>
      <w:footerReference w:type="default" r:id="rId9"/>
      <w:pgSz w:w="11906" w:h="16838"/>
      <w:pgMar w:top="1134" w:right="1134" w:bottom="1134" w:left="1134" w:header="62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CE545" w14:textId="77777777" w:rsidR="00354997" w:rsidRDefault="00354997" w:rsidP="003F5EDD">
      <w:pPr>
        <w:spacing w:after="0" w:line="240" w:lineRule="auto"/>
      </w:pPr>
      <w:r>
        <w:separator/>
      </w:r>
    </w:p>
  </w:endnote>
  <w:endnote w:type="continuationSeparator" w:id="0">
    <w:p w14:paraId="1B86D727" w14:textId="77777777" w:rsidR="00354997" w:rsidRDefault="00354997" w:rsidP="003F5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0547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EA540F0" w14:textId="5FA6783A" w:rsidR="00AB4EF3" w:rsidRDefault="00AB4EF3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264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2645">
              <w:rPr>
                <w:b/>
                <w:bCs/>
                <w:noProof/>
              </w:rPr>
              <w:t>3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A540F1" w14:textId="77777777" w:rsidR="00AB4EF3" w:rsidRDefault="00AB4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D599B" w14:textId="77777777" w:rsidR="00354997" w:rsidRDefault="00354997" w:rsidP="003F5EDD">
      <w:pPr>
        <w:spacing w:after="0" w:line="240" w:lineRule="auto"/>
      </w:pPr>
      <w:r>
        <w:separator/>
      </w:r>
    </w:p>
  </w:footnote>
  <w:footnote w:type="continuationSeparator" w:id="0">
    <w:p w14:paraId="711F76C2" w14:textId="77777777" w:rsidR="00354997" w:rsidRDefault="00354997" w:rsidP="003F5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540EB" w14:textId="77777777" w:rsidR="00AB4EF3" w:rsidRPr="00BF369B" w:rsidRDefault="00AB4EF3" w:rsidP="003F5EDD">
    <w:pPr>
      <w:pStyle w:val="Header"/>
      <w:tabs>
        <w:tab w:val="left" w:pos="1530"/>
      </w:tabs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>
      <w:rPr>
        <w:rFonts w:ascii="Times New Roman" w:hAnsi="Times New Roman"/>
        <w:noProof/>
        <w:color w:val="17365D" w:themeColor="text2" w:themeShade="BF"/>
        <w:sz w:val="18"/>
        <w:szCs w:val="18"/>
      </w:rPr>
      <w:drawing>
        <wp:anchor distT="0" distB="0" distL="114300" distR="114300" simplePos="0" relativeHeight="251657728" behindDoc="0" locked="0" layoutInCell="1" allowOverlap="1" wp14:anchorId="7EA540F2" wp14:editId="7EA540F3">
          <wp:simplePos x="0" y="0"/>
          <wp:positionH relativeFrom="column">
            <wp:posOffset>-157300</wp:posOffset>
          </wp:positionH>
          <wp:positionV relativeFrom="paragraph">
            <wp:posOffset>-126365</wp:posOffset>
          </wp:positionV>
          <wp:extent cx="949960" cy="634485"/>
          <wp:effectExtent l="0" t="0" r="254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IMEAc_Eng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63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noProof/>
        <w:color w:val="17365D" w:themeColor="text2" w:themeShade="BF"/>
        <w:sz w:val="18"/>
        <w:szCs w:val="18"/>
      </w:rPr>
      <w:t>Institute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</w:t>
    </w:r>
    <w:r>
      <w:rPr>
        <w:rFonts w:ascii="Times New Roman" w:hAnsi="Times New Roman" w:cs="Angsana New"/>
        <w:color w:val="17365D" w:themeColor="text2" w:themeShade="BF"/>
        <w:sz w:val="18"/>
        <w:szCs w:val="22"/>
      </w:rPr>
      <w:t>for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Medical Education Accreditation</w:t>
    </w:r>
  </w:p>
  <w:p w14:paraId="7EA540EC" w14:textId="77777777" w:rsidR="00AB4EF3" w:rsidRPr="00BF369B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proofErr w:type="spellStart"/>
    <w:r w:rsidRPr="00BF369B">
      <w:rPr>
        <w:rFonts w:ascii="Times New Roman" w:hAnsi="Times New Roman"/>
        <w:color w:val="17365D" w:themeColor="text2" w:themeShade="BF"/>
        <w:sz w:val="18"/>
        <w:szCs w:val="18"/>
      </w:rPr>
      <w:t>Ana</w:t>
    </w:r>
    <w:r>
      <w:rPr>
        <w:rFonts w:ascii="Times New Roman" w:hAnsi="Times New Roman"/>
        <w:color w:val="17365D" w:themeColor="text2" w:themeShade="BF"/>
        <w:sz w:val="18"/>
        <w:szCs w:val="18"/>
      </w:rPr>
      <w:t>n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>dhamahidol</w:t>
    </w:r>
    <w:proofErr w:type="spellEnd"/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Building, Fl 4.</w:t>
    </w:r>
  </w:p>
  <w:p w14:paraId="7EA540ED" w14:textId="77777777" w:rsidR="00AB4EF3" w:rsidRPr="00D854D7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Faculty of Medicine, Chulalongkorn University</w:t>
    </w:r>
  </w:p>
  <w:p w14:paraId="7EA540EE" w14:textId="1D0D50D0" w:rsidR="00AB4EF3" w:rsidRPr="00D854D7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D854D7">
      <w:rPr>
        <w:rFonts w:ascii="Times New Roman" w:hAnsi="Times New Roman"/>
        <w:color w:val="17365D" w:themeColor="text2" w:themeShade="BF"/>
        <w:sz w:val="18"/>
        <w:szCs w:val="18"/>
      </w:rPr>
      <w:t xml:space="preserve">Bangkok 10330, Thailand      </w:t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ab/>
      <w:t>Form N1.</w:t>
    </w:r>
    <w:r>
      <w:rPr>
        <w:rFonts w:ascii="Times New Roman" w:hAnsi="Times New Roman"/>
        <w:color w:val="17365D" w:themeColor="text2" w:themeShade="BF"/>
        <w:sz w:val="18"/>
        <w:szCs w:val="18"/>
      </w:rPr>
      <w:t>4</w:t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>/20</w:t>
    </w:r>
    <w:r>
      <w:rPr>
        <w:rFonts w:ascii="Times New Roman" w:hAnsi="Times New Roman"/>
        <w:color w:val="17365D" w:themeColor="text2" w:themeShade="BF"/>
        <w:sz w:val="18"/>
        <w:szCs w:val="18"/>
      </w:rPr>
      <w:t>21</w:t>
    </w:r>
  </w:p>
  <w:p w14:paraId="7EA540EF" w14:textId="77777777" w:rsidR="00AB4EF3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E4C6C"/>
    <w:multiLevelType w:val="hybridMultilevel"/>
    <w:tmpl w:val="792E3784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724E3"/>
    <w:multiLevelType w:val="hybridMultilevel"/>
    <w:tmpl w:val="946A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C0643"/>
    <w:multiLevelType w:val="hybridMultilevel"/>
    <w:tmpl w:val="A1CA6C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408C8B48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027B9F"/>
    <w:multiLevelType w:val="hybridMultilevel"/>
    <w:tmpl w:val="149032AE"/>
    <w:lvl w:ilvl="0" w:tplc="A31C0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33DA7"/>
    <w:multiLevelType w:val="hybridMultilevel"/>
    <w:tmpl w:val="B23EACAA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9572E2"/>
    <w:multiLevelType w:val="hybridMultilevel"/>
    <w:tmpl w:val="27BA6C6C"/>
    <w:lvl w:ilvl="0" w:tplc="04090011">
      <w:start w:val="1"/>
      <w:numFmt w:val="decimal"/>
      <w:lvlText w:val="%1)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4075B49"/>
    <w:multiLevelType w:val="hybridMultilevel"/>
    <w:tmpl w:val="0DEC7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52BF6"/>
    <w:multiLevelType w:val="hybridMultilevel"/>
    <w:tmpl w:val="6BB45A90"/>
    <w:lvl w:ilvl="0" w:tplc="E0DAC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821AD"/>
    <w:multiLevelType w:val="multilevel"/>
    <w:tmpl w:val="C0A07534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280F0893"/>
    <w:multiLevelType w:val="multilevel"/>
    <w:tmpl w:val="652A64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9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10" w15:restartNumberingAfterBreak="0">
    <w:nsid w:val="2AB52C43"/>
    <w:multiLevelType w:val="hybridMultilevel"/>
    <w:tmpl w:val="57CA4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52759"/>
    <w:multiLevelType w:val="hybridMultilevel"/>
    <w:tmpl w:val="EE70CA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58F6CD0"/>
    <w:multiLevelType w:val="hybridMultilevel"/>
    <w:tmpl w:val="F4C02496"/>
    <w:lvl w:ilvl="0" w:tplc="045C7EB2">
      <w:start w:val="1"/>
      <w:numFmt w:val="bullet"/>
      <w:lvlText w:val="-"/>
      <w:lvlJc w:val="left"/>
      <w:pPr>
        <w:ind w:left="144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3C36B9"/>
    <w:multiLevelType w:val="hybridMultilevel"/>
    <w:tmpl w:val="473C2CCC"/>
    <w:lvl w:ilvl="0" w:tplc="E46699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171DEF"/>
    <w:multiLevelType w:val="hybridMultilevel"/>
    <w:tmpl w:val="018003A2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43821"/>
    <w:multiLevelType w:val="hybridMultilevel"/>
    <w:tmpl w:val="C55C0F14"/>
    <w:lvl w:ilvl="0" w:tplc="AD007AD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DF81559"/>
    <w:multiLevelType w:val="hybridMultilevel"/>
    <w:tmpl w:val="83222D00"/>
    <w:lvl w:ilvl="0" w:tplc="8E52459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0C05385"/>
    <w:multiLevelType w:val="hybridMultilevel"/>
    <w:tmpl w:val="FB1E78B8"/>
    <w:lvl w:ilvl="0" w:tplc="3186545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1342154"/>
    <w:multiLevelType w:val="hybridMultilevel"/>
    <w:tmpl w:val="7D96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342307"/>
    <w:multiLevelType w:val="multilevel"/>
    <w:tmpl w:val="F8708C16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13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2160"/>
      </w:pPr>
      <w:rPr>
        <w:rFonts w:hint="default"/>
      </w:rPr>
    </w:lvl>
  </w:abstractNum>
  <w:abstractNum w:abstractNumId="20" w15:restartNumberingAfterBreak="0">
    <w:nsid w:val="49B9066F"/>
    <w:multiLevelType w:val="hybridMultilevel"/>
    <w:tmpl w:val="EB56F06A"/>
    <w:lvl w:ilvl="0" w:tplc="9BB0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8544B5"/>
    <w:multiLevelType w:val="hybridMultilevel"/>
    <w:tmpl w:val="A8FA094A"/>
    <w:lvl w:ilvl="0" w:tplc="586202B8">
      <w:start w:val="1"/>
      <w:numFmt w:val="decimal"/>
      <w:lvlText w:val="%1."/>
      <w:lvlJc w:val="left"/>
      <w:pPr>
        <w:ind w:left="720" w:hanging="360"/>
      </w:pPr>
      <w:rPr>
        <w:sz w:val="32"/>
        <w:szCs w:val="4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872A76"/>
    <w:multiLevelType w:val="hybridMultilevel"/>
    <w:tmpl w:val="5AD4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65857"/>
    <w:multiLevelType w:val="hybridMultilevel"/>
    <w:tmpl w:val="9EC80C6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CB966D8"/>
    <w:multiLevelType w:val="multilevel"/>
    <w:tmpl w:val="5FD26D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9"/>
      <w:numFmt w:val="decimal"/>
      <w:lvlText w:val="%1.%2"/>
      <w:lvlJc w:val="left"/>
      <w:pPr>
        <w:ind w:left="12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3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74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8320" w:hanging="1440"/>
      </w:pPr>
      <w:rPr>
        <w:rFonts w:hint="default"/>
        <w:b/>
      </w:rPr>
    </w:lvl>
  </w:abstractNum>
  <w:abstractNum w:abstractNumId="25" w15:restartNumberingAfterBreak="0">
    <w:nsid w:val="5D0D0360"/>
    <w:multiLevelType w:val="multilevel"/>
    <w:tmpl w:val="35F20B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22"/>
      <w:numFmt w:val="decimal"/>
      <w:lvlText w:val="%1.%2"/>
      <w:lvlJc w:val="left"/>
      <w:pPr>
        <w:ind w:left="420" w:hanging="4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2"/>
      </w:rPr>
    </w:lvl>
  </w:abstractNum>
  <w:abstractNum w:abstractNumId="26" w15:restartNumberingAfterBreak="0">
    <w:nsid w:val="5D932025"/>
    <w:multiLevelType w:val="hybridMultilevel"/>
    <w:tmpl w:val="E00E1BF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D9D0EB7"/>
    <w:multiLevelType w:val="hybridMultilevel"/>
    <w:tmpl w:val="538EDEE0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B20C4"/>
    <w:multiLevelType w:val="hybridMultilevel"/>
    <w:tmpl w:val="606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169D8"/>
    <w:multiLevelType w:val="hybridMultilevel"/>
    <w:tmpl w:val="8ABA63E6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CD3B72"/>
    <w:multiLevelType w:val="multilevel"/>
    <w:tmpl w:val="9312B5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6200" w:hanging="1800"/>
      </w:pPr>
      <w:rPr>
        <w:rFonts w:hint="default"/>
      </w:rPr>
    </w:lvl>
  </w:abstractNum>
  <w:abstractNum w:abstractNumId="31" w15:restartNumberingAfterBreak="0">
    <w:nsid w:val="5F602CD7"/>
    <w:multiLevelType w:val="hybridMultilevel"/>
    <w:tmpl w:val="8D5EBF7A"/>
    <w:lvl w:ilvl="0" w:tplc="92460E08">
      <w:start w:val="2"/>
      <w:numFmt w:val="thaiLetters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0BB433A"/>
    <w:multiLevelType w:val="multilevel"/>
    <w:tmpl w:val="77DEE1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8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2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40" w:hanging="1440"/>
      </w:pPr>
      <w:rPr>
        <w:rFonts w:hint="default"/>
        <w:b/>
      </w:rPr>
    </w:lvl>
  </w:abstractNum>
  <w:abstractNum w:abstractNumId="33" w15:restartNumberingAfterBreak="0">
    <w:nsid w:val="636A37B9"/>
    <w:multiLevelType w:val="hybridMultilevel"/>
    <w:tmpl w:val="B492B23C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42029"/>
    <w:multiLevelType w:val="multilevel"/>
    <w:tmpl w:val="0540BF02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158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</w:rPr>
    </w:lvl>
  </w:abstractNum>
  <w:abstractNum w:abstractNumId="35" w15:restartNumberingAfterBreak="0">
    <w:nsid w:val="65826E71"/>
    <w:multiLevelType w:val="hybridMultilevel"/>
    <w:tmpl w:val="131C86F4"/>
    <w:lvl w:ilvl="0" w:tplc="B0043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71727"/>
    <w:multiLevelType w:val="multilevel"/>
    <w:tmpl w:val="8C228F9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6B6C6D16"/>
    <w:multiLevelType w:val="hybridMultilevel"/>
    <w:tmpl w:val="49081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873528"/>
    <w:multiLevelType w:val="hybridMultilevel"/>
    <w:tmpl w:val="0424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E32DC1"/>
    <w:multiLevelType w:val="hybridMultilevel"/>
    <w:tmpl w:val="EFE49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1D467A"/>
    <w:multiLevelType w:val="hybridMultilevel"/>
    <w:tmpl w:val="EBE8ACD8"/>
    <w:lvl w:ilvl="0" w:tplc="ECD44892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41" w15:restartNumberingAfterBreak="0">
    <w:nsid w:val="723524F9"/>
    <w:multiLevelType w:val="hybridMultilevel"/>
    <w:tmpl w:val="60202332"/>
    <w:lvl w:ilvl="0" w:tplc="BAC6CAD8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3FD014B"/>
    <w:multiLevelType w:val="multilevel"/>
    <w:tmpl w:val="7F625F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8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43" w15:restartNumberingAfterBreak="0">
    <w:nsid w:val="748B57AE"/>
    <w:multiLevelType w:val="hybridMultilevel"/>
    <w:tmpl w:val="FC226E48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993DDD"/>
    <w:multiLevelType w:val="hybridMultilevel"/>
    <w:tmpl w:val="1C9029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5E76CE9"/>
    <w:multiLevelType w:val="hybridMultilevel"/>
    <w:tmpl w:val="EBFA5CE4"/>
    <w:lvl w:ilvl="0" w:tplc="04090011">
      <w:start w:val="1"/>
      <w:numFmt w:val="decimal"/>
      <w:lvlText w:val="%1)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6" w15:restartNumberingAfterBreak="0">
    <w:nsid w:val="771E0967"/>
    <w:multiLevelType w:val="multilevel"/>
    <w:tmpl w:val="BD842478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50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47" w15:restartNumberingAfterBreak="0">
    <w:nsid w:val="79E63D25"/>
    <w:multiLevelType w:val="hybridMultilevel"/>
    <w:tmpl w:val="FA02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B30F1"/>
    <w:multiLevelType w:val="hybridMultilevel"/>
    <w:tmpl w:val="76EA825C"/>
    <w:lvl w:ilvl="0" w:tplc="04090011">
      <w:start w:val="1"/>
      <w:numFmt w:val="decimal"/>
      <w:lvlText w:val="%1)"/>
      <w:lvlJc w:val="lef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num w:numId="1">
    <w:abstractNumId w:val="8"/>
  </w:num>
  <w:num w:numId="2">
    <w:abstractNumId w:val="12"/>
  </w:num>
  <w:num w:numId="3">
    <w:abstractNumId w:val="36"/>
  </w:num>
  <w:num w:numId="4">
    <w:abstractNumId w:val="40"/>
  </w:num>
  <w:num w:numId="5">
    <w:abstractNumId w:val="21"/>
  </w:num>
  <w:num w:numId="6">
    <w:abstractNumId w:val="11"/>
  </w:num>
  <w:num w:numId="7">
    <w:abstractNumId w:val="15"/>
  </w:num>
  <w:num w:numId="8">
    <w:abstractNumId w:val="34"/>
  </w:num>
  <w:num w:numId="9">
    <w:abstractNumId w:val="46"/>
  </w:num>
  <w:num w:numId="10">
    <w:abstractNumId w:val="32"/>
  </w:num>
  <w:num w:numId="11">
    <w:abstractNumId w:val="24"/>
  </w:num>
  <w:num w:numId="12">
    <w:abstractNumId w:val="41"/>
  </w:num>
  <w:num w:numId="13">
    <w:abstractNumId w:val="16"/>
  </w:num>
  <w:num w:numId="14">
    <w:abstractNumId w:val="22"/>
  </w:num>
  <w:num w:numId="15">
    <w:abstractNumId w:val="7"/>
  </w:num>
  <w:num w:numId="16">
    <w:abstractNumId w:val="31"/>
  </w:num>
  <w:num w:numId="17">
    <w:abstractNumId w:val="17"/>
  </w:num>
  <w:num w:numId="18">
    <w:abstractNumId w:val="47"/>
  </w:num>
  <w:num w:numId="19">
    <w:abstractNumId w:val="3"/>
  </w:num>
  <w:num w:numId="20">
    <w:abstractNumId w:val="19"/>
  </w:num>
  <w:num w:numId="21">
    <w:abstractNumId w:val="26"/>
  </w:num>
  <w:num w:numId="22">
    <w:abstractNumId w:val="45"/>
  </w:num>
  <w:num w:numId="23">
    <w:abstractNumId w:val="2"/>
  </w:num>
  <w:num w:numId="24">
    <w:abstractNumId w:val="48"/>
  </w:num>
  <w:num w:numId="25">
    <w:abstractNumId w:val="23"/>
  </w:num>
  <w:num w:numId="26">
    <w:abstractNumId w:val="35"/>
  </w:num>
  <w:num w:numId="27">
    <w:abstractNumId w:val="0"/>
  </w:num>
  <w:num w:numId="28">
    <w:abstractNumId w:val="33"/>
  </w:num>
  <w:num w:numId="29">
    <w:abstractNumId w:val="43"/>
  </w:num>
  <w:num w:numId="30">
    <w:abstractNumId w:val="20"/>
  </w:num>
  <w:num w:numId="31">
    <w:abstractNumId w:val="13"/>
  </w:num>
  <w:num w:numId="32">
    <w:abstractNumId w:val="30"/>
  </w:num>
  <w:num w:numId="33">
    <w:abstractNumId w:val="1"/>
  </w:num>
  <w:num w:numId="34">
    <w:abstractNumId w:val="18"/>
  </w:num>
  <w:num w:numId="35">
    <w:abstractNumId w:val="27"/>
  </w:num>
  <w:num w:numId="36">
    <w:abstractNumId w:val="14"/>
  </w:num>
  <w:num w:numId="37">
    <w:abstractNumId w:val="29"/>
  </w:num>
  <w:num w:numId="38">
    <w:abstractNumId w:val="4"/>
  </w:num>
  <w:num w:numId="39">
    <w:abstractNumId w:val="25"/>
  </w:num>
  <w:num w:numId="40">
    <w:abstractNumId w:val="42"/>
  </w:num>
  <w:num w:numId="41">
    <w:abstractNumId w:val="9"/>
  </w:num>
  <w:num w:numId="42">
    <w:abstractNumId w:val="28"/>
  </w:num>
  <w:num w:numId="43">
    <w:abstractNumId w:val="10"/>
  </w:num>
  <w:num w:numId="44">
    <w:abstractNumId w:val="6"/>
  </w:num>
  <w:num w:numId="45">
    <w:abstractNumId w:val="38"/>
  </w:num>
  <w:num w:numId="46">
    <w:abstractNumId w:val="37"/>
  </w:num>
  <w:num w:numId="47">
    <w:abstractNumId w:val="5"/>
  </w:num>
  <w:num w:numId="48">
    <w:abstractNumId w:val="44"/>
  </w:num>
  <w:num w:numId="49">
    <w:abstractNumId w:val="3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cxMrM0MjI1MjRS0lEKTi0uzszPAykwrAUAQMFfvywAAAA="/>
  </w:docVars>
  <w:rsids>
    <w:rsidRoot w:val="00584A0A"/>
    <w:rsid w:val="000007EE"/>
    <w:rsid w:val="000017D4"/>
    <w:rsid w:val="0000520D"/>
    <w:rsid w:val="00010B97"/>
    <w:rsid w:val="000149F6"/>
    <w:rsid w:val="00025187"/>
    <w:rsid w:val="000305A7"/>
    <w:rsid w:val="00031171"/>
    <w:rsid w:val="00033A9C"/>
    <w:rsid w:val="000368AE"/>
    <w:rsid w:val="00043EB0"/>
    <w:rsid w:val="000445E9"/>
    <w:rsid w:val="000474A0"/>
    <w:rsid w:val="00047959"/>
    <w:rsid w:val="00052F11"/>
    <w:rsid w:val="00060D6D"/>
    <w:rsid w:val="00063885"/>
    <w:rsid w:val="000674D0"/>
    <w:rsid w:val="00073A54"/>
    <w:rsid w:val="000844AA"/>
    <w:rsid w:val="00085CE1"/>
    <w:rsid w:val="0008708D"/>
    <w:rsid w:val="0009237A"/>
    <w:rsid w:val="00093AEB"/>
    <w:rsid w:val="000A03FC"/>
    <w:rsid w:val="000B11B8"/>
    <w:rsid w:val="000B251B"/>
    <w:rsid w:val="000B50A5"/>
    <w:rsid w:val="000C30D0"/>
    <w:rsid w:val="000C5249"/>
    <w:rsid w:val="000C5A77"/>
    <w:rsid w:val="000C6A83"/>
    <w:rsid w:val="000C7839"/>
    <w:rsid w:val="000D2E9C"/>
    <w:rsid w:val="000D6C7F"/>
    <w:rsid w:val="000E1614"/>
    <w:rsid w:val="000E3348"/>
    <w:rsid w:val="000E6E45"/>
    <w:rsid w:val="000E7270"/>
    <w:rsid w:val="000F1839"/>
    <w:rsid w:val="00101B0D"/>
    <w:rsid w:val="00103904"/>
    <w:rsid w:val="0010498E"/>
    <w:rsid w:val="00111FC2"/>
    <w:rsid w:val="001146A8"/>
    <w:rsid w:val="001419AB"/>
    <w:rsid w:val="00147BE1"/>
    <w:rsid w:val="00151203"/>
    <w:rsid w:val="0015158F"/>
    <w:rsid w:val="0015327B"/>
    <w:rsid w:val="00160EC7"/>
    <w:rsid w:val="00165F90"/>
    <w:rsid w:val="0016612D"/>
    <w:rsid w:val="0016671D"/>
    <w:rsid w:val="00170045"/>
    <w:rsid w:val="0017199D"/>
    <w:rsid w:val="00183D32"/>
    <w:rsid w:val="001902EB"/>
    <w:rsid w:val="00193060"/>
    <w:rsid w:val="0019331F"/>
    <w:rsid w:val="001A227B"/>
    <w:rsid w:val="001A3476"/>
    <w:rsid w:val="001A42C7"/>
    <w:rsid w:val="001A7DC3"/>
    <w:rsid w:val="001B00A6"/>
    <w:rsid w:val="001B345E"/>
    <w:rsid w:val="001B4913"/>
    <w:rsid w:val="001B50E6"/>
    <w:rsid w:val="001C2281"/>
    <w:rsid w:val="001D20C6"/>
    <w:rsid w:val="001D786B"/>
    <w:rsid w:val="001E13D1"/>
    <w:rsid w:val="001E2D0C"/>
    <w:rsid w:val="001E43DC"/>
    <w:rsid w:val="001F02B7"/>
    <w:rsid w:val="001F0F9C"/>
    <w:rsid w:val="001F45E9"/>
    <w:rsid w:val="001F49DD"/>
    <w:rsid w:val="00202F74"/>
    <w:rsid w:val="00203B68"/>
    <w:rsid w:val="002117BE"/>
    <w:rsid w:val="00211C9A"/>
    <w:rsid w:val="00211CCE"/>
    <w:rsid w:val="00211E28"/>
    <w:rsid w:val="00216F66"/>
    <w:rsid w:val="00222FA0"/>
    <w:rsid w:val="00225631"/>
    <w:rsid w:val="00226511"/>
    <w:rsid w:val="00227D57"/>
    <w:rsid w:val="0023018A"/>
    <w:rsid w:val="00230976"/>
    <w:rsid w:val="002318CE"/>
    <w:rsid w:val="00240206"/>
    <w:rsid w:val="00246859"/>
    <w:rsid w:val="00247B1F"/>
    <w:rsid w:val="00263076"/>
    <w:rsid w:val="002648EE"/>
    <w:rsid w:val="00266E56"/>
    <w:rsid w:val="002701E5"/>
    <w:rsid w:val="00275BDC"/>
    <w:rsid w:val="00283AEB"/>
    <w:rsid w:val="00284AFD"/>
    <w:rsid w:val="0029101C"/>
    <w:rsid w:val="002925B2"/>
    <w:rsid w:val="0029517B"/>
    <w:rsid w:val="00296275"/>
    <w:rsid w:val="002B11CD"/>
    <w:rsid w:val="002B20C6"/>
    <w:rsid w:val="002C046E"/>
    <w:rsid w:val="002C06E5"/>
    <w:rsid w:val="002C2B72"/>
    <w:rsid w:val="002D152D"/>
    <w:rsid w:val="002D658F"/>
    <w:rsid w:val="002D731B"/>
    <w:rsid w:val="002E130B"/>
    <w:rsid w:val="002E4D44"/>
    <w:rsid w:val="002E6D0D"/>
    <w:rsid w:val="0030188F"/>
    <w:rsid w:val="00302FA1"/>
    <w:rsid w:val="00305D56"/>
    <w:rsid w:val="00306707"/>
    <w:rsid w:val="00315ECE"/>
    <w:rsid w:val="00317948"/>
    <w:rsid w:val="0032078B"/>
    <w:rsid w:val="00324D48"/>
    <w:rsid w:val="00325772"/>
    <w:rsid w:val="003265F7"/>
    <w:rsid w:val="0032664D"/>
    <w:rsid w:val="0033238C"/>
    <w:rsid w:val="00341BE6"/>
    <w:rsid w:val="00344D97"/>
    <w:rsid w:val="003478AA"/>
    <w:rsid w:val="003504C1"/>
    <w:rsid w:val="003540C2"/>
    <w:rsid w:val="00354997"/>
    <w:rsid w:val="00363BA2"/>
    <w:rsid w:val="0036441A"/>
    <w:rsid w:val="00370314"/>
    <w:rsid w:val="00374B8D"/>
    <w:rsid w:val="003759EE"/>
    <w:rsid w:val="00377A02"/>
    <w:rsid w:val="00381B38"/>
    <w:rsid w:val="00390BAE"/>
    <w:rsid w:val="00393DF4"/>
    <w:rsid w:val="003A156B"/>
    <w:rsid w:val="003A1586"/>
    <w:rsid w:val="003A19A5"/>
    <w:rsid w:val="003A290A"/>
    <w:rsid w:val="003A335D"/>
    <w:rsid w:val="003A4B7D"/>
    <w:rsid w:val="003B09F5"/>
    <w:rsid w:val="003B3BD3"/>
    <w:rsid w:val="003B7F51"/>
    <w:rsid w:val="003C1C36"/>
    <w:rsid w:val="003C48CB"/>
    <w:rsid w:val="003C5AEB"/>
    <w:rsid w:val="003C66F4"/>
    <w:rsid w:val="003D1A01"/>
    <w:rsid w:val="003D477E"/>
    <w:rsid w:val="003E10BC"/>
    <w:rsid w:val="003E187B"/>
    <w:rsid w:val="003E5128"/>
    <w:rsid w:val="003E7CE8"/>
    <w:rsid w:val="003F5EDD"/>
    <w:rsid w:val="003F6AC4"/>
    <w:rsid w:val="00401EC3"/>
    <w:rsid w:val="004022FE"/>
    <w:rsid w:val="00405F7A"/>
    <w:rsid w:val="00412C7C"/>
    <w:rsid w:val="00432A7D"/>
    <w:rsid w:val="00433783"/>
    <w:rsid w:val="0043508F"/>
    <w:rsid w:val="004565BA"/>
    <w:rsid w:val="004574FB"/>
    <w:rsid w:val="00460690"/>
    <w:rsid w:val="00460CC0"/>
    <w:rsid w:val="00461ABA"/>
    <w:rsid w:val="00473809"/>
    <w:rsid w:val="0048017D"/>
    <w:rsid w:val="004808B5"/>
    <w:rsid w:val="00482FF1"/>
    <w:rsid w:val="004909FB"/>
    <w:rsid w:val="00490AF7"/>
    <w:rsid w:val="0049175D"/>
    <w:rsid w:val="00495C4A"/>
    <w:rsid w:val="00495F39"/>
    <w:rsid w:val="004A355A"/>
    <w:rsid w:val="004A55AC"/>
    <w:rsid w:val="004B1340"/>
    <w:rsid w:val="004B60EA"/>
    <w:rsid w:val="004C7434"/>
    <w:rsid w:val="004D1673"/>
    <w:rsid w:val="004D4264"/>
    <w:rsid w:val="004E285A"/>
    <w:rsid w:val="004E408E"/>
    <w:rsid w:val="004F04D7"/>
    <w:rsid w:val="004F0F5B"/>
    <w:rsid w:val="004F4639"/>
    <w:rsid w:val="004F60B6"/>
    <w:rsid w:val="004F7A89"/>
    <w:rsid w:val="00502488"/>
    <w:rsid w:val="005064EC"/>
    <w:rsid w:val="00510BD1"/>
    <w:rsid w:val="005148C7"/>
    <w:rsid w:val="00515C43"/>
    <w:rsid w:val="00517A6B"/>
    <w:rsid w:val="00522687"/>
    <w:rsid w:val="00522D6A"/>
    <w:rsid w:val="005230E5"/>
    <w:rsid w:val="00523211"/>
    <w:rsid w:val="00524135"/>
    <w:rsid w:val="00524494"/>
    <w:rsid w:val="00525037"/>
    <w:rsid w:val="00531F12"/>
    <w:rsid w:val="0053346A"/>
    <w:rsid w:val="005343BE"/>
    <w:rsid w:val="00536203"/>
    <w:rsid w:val="00546E06"/>
    <w:rsid w:val="00553036"/>
    <w:rsid w:val="00554533"/>
    <w:rsid w:val="00560667"/>
    <w:rsid w:val="005616D0"/>
    <w:rsid w:val="00567307"/>
    <w:rsid w:val="00573E8F"/>
    <w:rsid w:val="00576664"/>
    <w:rsid w:val="00576B64"/>
    <w:rsid w:val="005818E0"/>
    <w:rsid w:val="00581A4E"/>
    <w:rsid w:val="005847AE"/>
    <w:rsid w:val="00584A0A"/>
    <w:rsid w:val="005924F1"/>
    <w:rsid w:val="0059263B"/>
    <w:rsid w:val="00595F4C"/>
    <w:rsid w:val="00596103"/>
    <w:rsid w:val="00596EDB"/>
    <w:rsid w:val="00597771"/>
    <w:rsid w:val="005A76BF"/>
    <w:rsid w:val="005B4F1E"/>
    <w:rsid w:val="005B4F62"/>
    <w:rsid w:val="005B643D"/>
    <w:rsid w:val="005C0E51"/>
    <w:rsid w:val="005C3CA9"/>
    <w:rsid w:val="005C41C2"/>
    <w:rsid w:val="005C56D1"/>
    <w:rsid w:val="005C65A9"/>
    <w:rsid w:val="005C7850"/>
    <w:rsid w:val="005C7FFE"/>
    <w:rsid w:val="005D45D0"/>
    <w:rsid w:val="005D47FB"/>
    <w:rsid w:val="005F1BEB"/>
    <w:rsid w:val="005F1ECD"/>
    <w:rsid w:val="005F3004"/>
    <w:rsid w:val="005F34C2"/>
    <w:rsid w:val="005F5CE5"/>
    <w:rsid w:val="005F5F39"/>
    <w:rsid w:val="005F7397"/>
    <w:rsid w:val="005F79A8"/>
    <w:rsid w:val="005F7F2A"/>
    <w:rsid w:val="0060635C"/>
    <w:rsid w:val="00607E95"/>
    <w:rsid w:val="00610759"/>
    <w:rsid w:val="0061279F"/>
    <w:rsid w:val="00613498"/>
    <w:rsid w:val="006138EE"/>
    <w:rsid w:val="00616EDB"/>
    <w:rsid w:val="00621D81"/>
    <w:rsid w:val="00624143"/>
    <w:rsid w:val="0062445D"/>
    <w:rsid w:val="00632933"/>
    <w:rsid w:val="00632ACA"/>
    <w:rsid w:val="00634EBB"/>
    <w:rsid w:val="006441B7"/>
    <w:rsid w:val="0064620D"/>
    <w:rsid w:val="00646C81"/>
    <w:rsid w:val="00651B13"/>
    <w:rsid w:val="006554BF"/>
    <w:rsid w:val="006560E5"/>
    <w:rsid w:val="006607C4"/>
    <w:rsid w:val="0066324A"/>
    <w:rsid w:val="00666CBE"/>
    <w:rsid w:val="00671EA3"/>
    <w:rsid w:val="006740A4"/>
    <w:rsid w:val="00681A01"/>
    <w:rsid w:val="006846E5"/>
    <w:rsid w:val="0069181A"/>
    <w:rsid w:val="00693BBE"/>
    <w:rsid w:val="00695097"/>
    <w:rsid w:val="006959A4"/>
    <w:rsid w:val="006A23B6"/>
    <w:rsid w:val="006A31F8"/>
    <w:rsid w:val="006A4ECD"/>
    <w:rsid w:val="006A5E6E"/>
    <w:rsid w:val="006B0894"/>
    <w:rsid w:val="006B6605"/>
    <w:rsid w:val="006C747C"/>
    <w:rsid w:val="006D2439"/>
    <w:rsid w:val="006F1928"/>
    <w:rsid w:val="007003F5"/>
    <w:rsid w:val="00704458"/>
    <w:rsid w:val="007058AC"/>
    <w:rsid w:val="00714972"/>
    <w:rsid w:val="00717950"/>
    <w:rsid w:val="00717A76"/>
    <w:rsid w:val="007207FE"/>
    <w:rsid w:val="00733014"/>
    <w:rsid w:val="00733982"/>
    <w:rsid w:val="007357B2"/>
    <w:rsid w:val="00740A7D"/>
    <w:rsid w:val="007430E3"/>
    <w:rsid w:val="00744ED2"/>
    <w:rsid w:val="007476ED"/>
    <w:rsid w:val="007524EB"/>
    <w:rsid w:val="007568C9"/>
    <w:rsid w:val="00765835"/>
    <w:rsid w:val="00772262"/>
    <w:rsid w:val="00773BF7"/>
    <w:rsid w:val="00776A3E"/>
    <w:rsid w:val="0078327E"/>
    <w:rsid w:val="00794F0B"/>
    <w:rsid w:val="007A01D7"/>
    <w:rsid w:val="007A1247"/>
    <w:rsid w:val="007A57A5"/>
    <w:rsid w:val="007B2516"/>
    <w:rsid w:val="007C06D5"/>
    <w:rsid w:val="007C3DC8"/>
    <w:rsid w:val="007C46E4"/>
    <w:rsid w:val="007D10B2"/>
    <w:rsid w:val="007D3579"/>
    <w:rsid w:val="007D43CA"/>
    <w:rsid w:val="007D545B"/>
    <w:rsid w:val="007D7B9F"/>
    <w:rsid w:val="007E240B"/>
    <w:rsid w:val="007F3FAA"/>
    <w:rsid w:val="007F459C"/>
    <w:rsid w:val="007F4F45"/>
    <w:rsid w:val="007F53EF"/>
    <w:rsid w:val="007F7F0C"/>
    <w:rsid w:val="00801083"/>
    <w:rsid w:val="00801089"/>
    <w:rsid w:val="00801A18"/>
    <w:rsid w:val="00803EBC"/>
    <w:rsid w:val="00804961"/>
    <w:rsid w:val="0081032D"/>
    <w:rsid w:val="0081161F"/>
    <w:rsid w:val="00814756"/>
    <w:rsid w:val="00816BA8"/>
    <w:rsid w:val="00822648"/>
    <w:rsid w:val="008263EF"/>
    <w:rsid w:val="00826994"/>
    <w:rsid w:val="00832726"/>
    <w:rsid w:val="00835442"/>
    <w:rsid w:val="00837B6E"/>
    <w:rsid w:val="00841FD7"/>
    <w:rsid w:val="00842635"/>
    <w:rsid w:val="0085026B"/>
    <w:rsid w:val="0085798D"/>
    <w:rsid w:val="00861A34"/>
    <w:rsid w:val="00861DBF"/>
    <w:rsid w:val="008620E4"/>
    <w:rsid w:val="00862D72"/>
    <w:rsid w:val="008668DE"/>
    <w:rsid w:val="00867B92"/>
    <w:rsid w:val="00872D0A"/>
    <w:rsid w:val="00876465"/>
    <w:rsid w:val="00877154"/>
    <w:rsid w:val="00877BB4"/>
    <w:rsid w:val="00877DED"/>
    <w:rsid w:val="00883747"/>
    <w:rsid w:val="00883798"/>
    <w:rsid w:val="00890904"/>
    <w:rsid w:val="00893DA1"/>
    <w:rsid w:val="0089542B"/>
    <w:rsid w:val="00895590"/>
    <w:rsid w:val="00895966"/>
    <w:rsid w:val="008A07BF"/>
    <w:rsid w:val="008A47B4"/>
    <w:rsid w:val="008B3450"/>
    <w:rsid w:val="008B3580"/>
    <w:rsid w:val="008C06A7"/>
    <w:rsid w:val="008C0925"/>
    <w:rsid w:val="008C3902"/>
    <w:rsid w:val="008C6120"/>
    <w:rsid w:val="008D1E15"/>
    <w:rsid w:val="008D63AC"/>
    <w:rsid w:val="008E06E3"/>
    <w:rsid w:val="008F1B25"/>
    <w:rsid w:val="008F1DF7"/>
    <w:rsid w:val="008F5C75"/>
    <w:rsid w:val="009053C4"/>
    <w:rsid w:val="009139E7"/>
    <w:rsid w:val="00913C94"/>
    <w:rsid w:val="00914678"/>
    <w:rsid w:val="0091547A"/>
    <w:rsid w:val="00921A08"/>
    <w:rsid w:val="00922312"/>
    <w:rsid w:val="009253CA"/>
    <w:rsid w:val="00925F55"/>
    <w:rsid w:val="009318E1"/>
    <w:rsid w:val="00931B96"/>
    <w:rsid w:val="00932E79"/>
    <w:rsid w:val="009341B6"/>
    <w:rsid w:val="00935019"/>
    <w:rsid w:val="0093562D"/>
    <w:rsid w:val="0094018F"/>
    <w:rsid w:val="0095467B"/>
    <w:rsid w:val="00960CC6"/>
    <w:rsid w:val="0097065C"/>
    <w:rsid w:val="00970DF2"/>
    <w:rsid w:val="009734BA"/>
    <w:rsid w:val="00977A73"/>
    <w:rsid w:val="00980624"/>
    <w:rsid w:val="00981A7B"/>
    <w:rsid w:val="009A1DC6"/>
    <w:rsid w:val="009A2645"/>
    <w:rsid w:val="009B06EC"/>
    <w:rsid w:val="009C2A85"/>
    <w:rsid w:val="009D3110"/>
    <w:rsid w:val="009D41E6"/>
    <w:rsid w:val="009E5FCC"/>
    <w:rsid w:val="009F3CFB"/>
    <w:rsid w:val="009F47F7"/>
    <w:rsid w:val="009F4920"/>
    <w:rsid w:val="00A01B21"/>
    <w:rsid w:val="00A0211C"/>
    <w:rsid w:val="00A03A51"/>
    <w:rsid w:val="00A03F90"/>
    <w:rsid w:val="00A05CB9"/>
    <w:rsid w:val="00A10259"/>
    <w:rsid w:val="00A26022"/>
    <w:rsid w:val="00A3207F"/>
    <w:rsid w:val="00A330B8"/>
    <w:rsid w:val="00A34308"/>
    <w:rsid w:val="00A34A1D"/>
    <w:rsid w:val="00A34FF2"/>
    <w:rsid w:val="00A43B2C"/>
    <w:rsid w:val="00A5367D"/>
    <w:rsid w:val="00A56563"/>
    <w:rsid w:val="00A56D36"/>
    <w:rsid w:val="00A6256B"/>
    <w:rsid w:val="00A66E34"/>
    <w:rsid w:val="00A71CFF"/>
    <w:rsid w:val="00A73FE4"/>
    <w:rsid w:val="00A741D9"/>
    <w:rsid w:val="00A76B63"/>
    <w:rsid w:val="00A90E0A"/>
    <w:rsid w:val="00A94B58"/>
    <w:rsid w:val="00A96E12"/>
    <w:rsid w:val="00AA0EDD"/>
    <w:rsid w:val="00AA6677"/>
    <w:rsid w:val="00AB4EF3"/>
    <w:rsid w:val="00AB6423"/>
    <w:rsid w:val="00AC0CAC"/>
    <w:rsid w:val="00AC1395"/>
    <w:rsid w:val="00AC7FFB"/>
    <w:rsid w:val="00AD1388"/>
    <w:rsid w:val="00AD1702"/>
    <w:rsid w:val="00AD224D"/>
    <w:rsid w:val="00AE07BC"/>
    <w:rsid w:val="00AE25ED"/>
    <w:rsid w:val="00AE4385"/>
    <w:rsid w:val="00AE47E9"/>
    <w:rsid w:val="00AE63A9"/>
    <w:rsid w:val="00AE7DA2"/>
    <w:rsid w:val="00AF17ED"/>
    <w:rsid w:val="00AF6060"/>
    <w:rsid w:val="00AF6650"/>
    <w:rsid w:val="00B01EE9"/>
    <w:rsid w:val="00B02790"/>
    <w:rsid w:val="00B059AE"/>
    <w:rsid w:val="00B117C5"/>
    <w:rsid w:val="00B12B88"/>
    <w:rsid w:val="00B1370E"/>
    <w:rsid w:val="00B14610"/>
    <w:rsid w:val="00B15290"/>
    <w:rsid w:val="00B1532A"/>
    <w:rsid w:val="00B2036D"/>
    <w:rsid w:val="00B267A4"/>
    <w:rsid w:val="00B2692F"/>
    <w:rsid w:val="00B337E4"/>
    <w:rsid w:val="00B33E03"/>
    <w:rsid w:val="00B341D9"/>
    <w:rsid w:val="00B346FF"/>
    <w:rsid w:val="00B35AB3"/>
    <w:rsid w:val="00B40E93"/>
    <w:rsid w:val="00B426B2"/>
    <w:rsid w:val="00B44760"/>
    <w:rsid w:val="00B54DDE"/>
    <w:rsid w:val="00B55A93"/>
    <w:rsid w:val="00B60DCD"/>
    <w:rsid w:val="00B62BEC"/>
    <w:rsid w:val="00B62F1C"/>
    <w:rsid w:val="00B64071"/>
    <w:rsid w:val="00B678BE"/>
    <w:rsid w:val="00B7659D"/>
    <w:rsid w:val="00B83BFC"/>
    <w:rsid w:val="00B873F1"/>
    <w:rsid w:val="00B95290"/>
    <w:rsid w:val="00BA0FF7"/>
    <w:rsid w:val="00BA2E20"/>
    <w:rsid w:val="00BA3B62"/>
    <w:rsid w:val="00BA4744"/>
    <w:rsid w:val="00BB125C"/>
    <w:rsid w:val="00BB2E2B"/>
    <w:rsid w:val="00BB34CE"/>
    <w:rsid w:val="00BB46D1"/>
    <w:rsid w:val="00BB5776"/>
    <w:rsid w:val="00BC1837"/>
    <w:rsid w:val="00BE0B1A"/>
    <w:rsid w:val="00BE3018"/>
    <w:rsid w:val="00BE4162"/>
    <w:rsid w:val="00BF0971"/>
    <w:rsid w:val="00BF1A65"/>
    <w:rsid w:val="00BF5C7C"/>
    <w:rsid w:val="00C022B8"/>
    <w:rsid w:val="00C059AB"/>
    <w:rsid w:val="00C06FF0"/>
    <w:rsid w:val="00C16EA5"/>
    <w:rsid w:val="00C16EF6"/>
    <w:rsid w:val="00C16F78"/>
    <w:rsid w:val="00C17EE6"/>
    <w:rsid w:val="00C22229"/>
    <w:rsid w:val="00C259CD"/>
    <w:rsid w:val="00C2660C"/>
    <w:rsid w:val="00C4347F"/>
    <w:rsid w:val="00C44EE6"/>
    <w:rsid w:val="00C6048E"/>
    <w:rsid w:val="00C6638A"/>
    <w:rsid w:val="00C71236"/>
    <w:rsid w:val="00C71281"/>
    <w:rsid w:val="00C7129C"/>
    <w:rsid w:val="00C73765"/>
    <w:rsid w:val="00C75412"/>
    <w:rsid w:val="00C76123"/>
    <w:rsid w:val="00C801C9"/>
    <w:rsid w:val="00C83C89"/>
    <w:rsid w:val="00C86BC1"/>
    <w:rsid w:val="00C87945"/>
    <w:rsid w:val="00C9082C"/>
    <w:rsid w:val="00CA4FC9"/>
    <w:rsid w:val="00CB04FB"/>
    <w:rsid w:val="00CB09A8"/>
    <w:rsid w:val="00CB3BDC"/>
    <w:rsid w:val="00CC5A9F"/>
    <w:rsid w:val="00CD0E93"/>
    <w:rsid w:val="00CD1887"/>
    <w:rsid w:val="00CD264D"/>
    <w:rsid w:val="00CD2AC4"/>
    <w:rsid w:val="00CD4BF4"/>
    <w:rsid w:val="00CD6762"/>
    <w:rsid w:val="00CE44FF"/>
    <w:rsid w:val="00CE5AE4"/>
    <w:rsid w:val="00CE7272"/>
    <w:rsid w:val="00CF2D1C"/>
    <w:rsid w:val="00CF3E8D"/>
    <w:rsid w:val="00D016DD"/>
    <w:rsid w:val="00D02A34"/>
    <w:rsid w:val="00D04074"/>
    <w:rsid w:val="00D04C33"/>
    <w:rsid w:val="00D14900"/>
    <w:rsid w:val="00D2344C"/>
    <w:rsid w:val="00D23941"/>
    <w:rsid w:val="00D27803"/>
    <w:rsid w:val="00D27EE5"/>
    <w:rsid w:val="00D306EB"/>
    <w:rsid w:val="00D3569A"/>
    <w:rsid w:val="00D45D93"/>
    <w:rsid w:val="00D46D78"/>
    <w:rsid w:val="00D51218"/>
    <w:rsid w:val="00D5245D"/>
    <w:rsid w:val="00D52DA2"/>
    <w:rsid w:val="00D53749"/>
    <w:rsid w:val="00D551AE"/>
    <w:rsid w:val="00D61544"/>
    <w:rsid w:val="00D64886"/>
    <w:rsid w:val="00D65D72"/>
    <w:rsid w:val="00D72735"/>
    <w:rsid w:val="00D72C51"/>
    <w:rsid w:val="00D73FBA"/>
    <w:rsid w:val="00D80D71"/>
    <w:rsid w:val="00D854D7"/>
    <w:rsid w:val="00D9528C"/>
    <w:rsid w:val="00D96628"/>
    <w:rsid w:val="00DA10C0"/>
    <w:rsid w:val="00DA14F0"/>
    <w:rsid w:val="00DA506B"/>
    <w:rsid w:val="00DA7E51"/>
    <w:rsid w:val="00DB1372"/>
    <w:rsid w:val="00DB5735"/>
    <w:rsid w:val="00DB7BA6"/>
    <w:rsid w:val="00DC0982"/>
    <w:rsid w:val="00DC256D"/>
    <w:rsid w:val="00DC33EA"/>
    <w:rsid w:val="00DC491F"/>
    <w:rsid w:val="00DC654F"/>
    <w:rsid w:val="00DC69E6"/>
    <w:rsid w:val="00DD229A"/>
    <w:rsid w:val="00DD7900"/>
    <w:rsid w:val="00DD7DDF"/>
    <w:rsid w:val="00DE10B0"/>
    <w:rsid w:val="00DE177B"/>
    <w:rsid w:val="00DE429A"/>
    <w:rsid w:val="00DF2F2A"/>
    <w:rsid w:val="00DF4459"/>
    <w:rsid w:val="00DF4C80"/>
    <w:rsid w:val="00DF7516"/>
    <w:rsid w:val="00E044E8"/>
    <w:rsid w:val="00E051C1"/>
    <w:rsid w:val="00E062AE"/>
    <w:rsid w:val="00E07372"/>
    <w:rsid w:val="00E106AB"/>
    <w:rsid w:val="00E13A7B"/>
    <w:rsid w:val="00E23193"/>
    <w:rsid w:val="00E23A33"/>
    <w:rsid w:val="00E30527"/>
    <w:rsid w:val="00E311D1"/>
    <w:rsid w:val="00E34620"/>
    <w:rsid w:val="00E347AF"/>
    <w:rsid w:val="00E42CEC"/>
    <w:rsid w:val="00E448B4"/>
    <w:rsid w:val="00E463E2"/>
    <w:rsid w:val="00E472D9"/>
    <w:rsid w:val="00E63A11"/>
    <w:rsid w:val="00E8001A"/>
    <w:rsid w:val="00E805FD"/>
    <w:rsid w:val="00E812C1"/>
    <w:rsid w:val="00E82D9B"/>
    <w:rsid w:val="00E85A8D"/>
    <w:rsid w:val="00E90609"/>
    <w:rsid w:val="00E9162F"/>
    <w:rsid w:val="00E94FE8"/>
    <w:rsid w:val="00EB35A7"/>
    <w:rsid w:val="00EB59ED"/>
    <w:rsid w:val="00EB78C0"/>
    <w:rsid w:val="00EC0306"/>
    <w:rsid w:val="00EC1F95"/>
    <w:rsid w:val="00EC528D"/>
    <w:rsid w:val="00ED0028"/>
    <w:rsid w:val="00ED0CA7"/>
    <w:rsid w:val="00ED1146"/>
    <w:rsid w:val="00ED5A2D"/>
    <w:rsid w:val="00EE01E2"/>
    <w:rsid w:val="00EF0E6D"/>
    <w:rsid w:val="00EF7FD4"/>
    <w:rsid w:val="00F00765"/>
    <w:rsid w:val="00F00CF9"/>
    <w:rsid w:val="00F0335D"/>
    <w:rsid w:val="00F03796"/>
    <w:rsid w:val="00F063CF"/>
    <w:rsid w:val="00F15807"/>
    <w:rsid w:val="00F16096"/>
    <w:rsid w:val="00F179B6"/>
    <w:rsid w:val="00F2201E"/>
    <w:rsid w:val="00F22D5D"/>
    <w:rsid w:val="00F2449B"/>
    <w:rsid w:val="00F24A28"/>
    <w:rsid w:val="00F30E53"/>
    <w:rsid w:val="00F32986"/>
    <w:rsid w:val="00F43992"/>
    <w:rsid w:val="00F463E7"/>
    <w:rsid w:val="00F503AB"/>
    <w:rsid w:val="00F505FA"/>
    <w:rsid w:val="00F50EAD"/>
    <w:rsid w:val="00F54128"/>
    <w:rsid w:val="00F54510"/>
    <w:rsid w:val="00F600D6"/>
    <w:rsid w:val="00F60B1C"/>
    <w:rsid w:val="00F727B1"/>
    <w:rsid w:val="00F74846"/>
    <w:rsid w:val="00F77A46"/>
    <w:rsid w:val="00F83000"/>
    <w:rsid w:val="00F834FF"/>
    <w:rsid w:val="00F87AC4"/>
    <w:rsid w:val="00F9175A"/>
    <w:rsid w:val="00FA35BA"/>
    <w:rsid w:val="00FA370E"/>
    <w:rsid w:val="00FA3A7D"/>
    <w:rsid w:val="00FB3273"/>
    <w:rsid w:val="00FC0176"/>
    <w:rsid w:val="00FC3B0B"/>
    <w:rsid w:val="00FC504E"/>
    <w:rsid w:val="00FD23C1"/>
    <w:rsid w:val="00FD2414"/>
    <w:rsid w:val="00FD5A14"/>
    <w:rsid w:val="00FD6DF2"/>
    <w:rsid w:val="00FE1ADD"/>
    <w:rsid w:val="00FF09C9"/>
    <w:rsid w:val="00FF2B53"/>
    <w:rsid w:val="00FF5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53870"/>
  <w15:docId w15:val="{7FA086FF-5869-4176-A443-5DF8E7BBD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3EA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52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F9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F9C"/>
    <w:rPr>
      <w:rFonts w:ascii="Tahoma" w:eastAsia="Calibri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341B6"/>
    <w:pPr>
      <w:spacing w:after="0" w:line="240" w:lineRule="auto"/>
      <w:ind w:left="720"/>
    </w:pPr>
    <w:rPr>
      <w:rFonts w:ascii="TH SarabunPSK" w:hAnsi="TH SarabunPSK" w:cs="Angsana New"/>
      <w:sz w:val="32"/>
      <w:szCs w:val="40"/>
    </w:rPr>
  </w:style>
  <w:style w:type="character" w:styleId="Hyperlink">
    <w:name w:val="Hyperlink"/>
    <w:aliases w:val="การเชื่อมโยงหลายมิติ1"/>
    <w:uiPriority w:val="99"/>
    <w:rsid w:val="003C5AEB"/>
    <w:rPr>
      <w:color w:val="0000FF"/>
      <w:u w:val="single"/>
    </w:rPr>
  </w:style>
  <w:style w:type="table" w:styleId="TableGrid">
    <w:name w:val="Table Grid"/>
    <w:basedOn w:val="TableNormal"/>
    <w:uiPriority w:val="59"/>
    <w:rsid w:val="00765835"/>
    <w:pPr>
      <w:spacing w:after="0" w:line="240" w:lineRule="auto"/>
    </w:pPr>
    <w:rPr>
      <w:rFonts w:ascii="TH SarabunPSK" w:eastAsia="Calibri" w:hAnsi="TH SarabunPSK" w:cs="TH SarabunPSK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C6A83"/>
  </w:style>
  <w:style w:type="character" w:styleId="Strong">
    <w:name w:val="Strong"/>
    <w:basedOn w:val="DefaultParagraphFont"/>
    <w:uiPriority w:val="22"/>
    <w:qFormat/>
    <w:rsid w:val="00363BA2"/>
    <w:rPr>
      <w:b/>
      <w:bCs/>
    </w:rPr>
  </w:style>
  <w:style w:type="paragraph" w:customStyle="1" w:styleId="his">
    <w:name w:val="his"/>
    <w:basedOn w:val="Normal"/>
    <w:rsid w:val="00BC1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2Head">
    <w:name w:val="Level 2 Head"/>
    <w:rsid w:val="00DF4459"/>
    <w:pPr>
      <w:spacing w:after="0" w:line="240" w:lineRule="auto"/>
      <w:outlineLvl w:val="0"/>
    </w:pPr>
    <w:rPr>
      <w:rFonts w:ascii="Times New Roman" w:eastAsia="Times New Roman" w:hAnsi="Times New Roman" w:cs="Angsana New"/>
      <w:b/>
      <w:bCs/>
      <w:color w:val="8000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EDD"/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EDD"/>
    <w:rPr>
      <w:rFonts w:ascii="Calibri" w:eastAsia="Calibri" w:hAnsi="Calibri" w:cs="Cordia New"/>
    </w:rPr>
  </w:style>
  <w:style w:type="paragraph" w:styleId="NormalWeb">
    <w:name w:val="Normal (Web)"/>
    <w:basedOn w:val="Normal"/>
    <w:uiPriority w:val="99"/>
    <w:semiHidden/>
    <w:unhideWhenUsed/>
    <w:rsid w:val="00EB7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A4B7D"/>
    <w:pPr>
      <w:spacing w:after="0" w:line="240" w:lineRule="auto"/>
    </w:pPr>
    <w:rPr>
      <w:rFonts w:ascii="Calibri" w:eastAsia="Calibri" w:hAnsi="Calibri" w:cs="Cordia New"/>
    </w:rPr>
  </w:style>
  <w:style w:type="character" w:styleId="CommentReference">
    <w:name w:val="annotation reference"/>
    <w:basedOn w:val="DefaultParagraphFont"/>
    <w:uiPriority w:val="99"/>
    <w:semiHidden/>
    <w:unhideWhenUsed/>
    <w:rsid w:val="00A10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25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259"/>
    <w:rPr>
      <w:rFonts w:ascii="Calibri" w:eastAsia="Calibri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2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259"/>
    <w:rPr>
      <w:rFonts w:ascii="Calibri" w:eastAsia="Calibri" w:hAnsi="Calibri" w:cs="Cordi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5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4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8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82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19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8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2737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645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4847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0290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778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04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51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65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2211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9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79EE4-2267-41CC-8337-041CC4FD2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7</Pages>
  <Words>6130</Words>
  <Characters>34941</Characters>
  <Application>Microsoft Office Word</Application>
  <DocSecurity>0</DocSecurity>
  <Lines>291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ch</dc:creator>
  <cp:lastModifiedBy>Pongsak Wannakrairot</cp:lastModifiedBy>
  <cp:revision>84</cp:revision>
  <cp:lastPrinted>2017-11-20T05:30:00Z</cp:lastPrinted>
  <dcterms:created xsi:type="dcterms:W3CDTF">2021-06-10T03:35:00Z</dcterms:created>
  <dcterms:modified xsi:type="dcterms:W3CDTF">2021-10-30T07:59:00Z</dcterms:modified>
</cp:coreProperties>
</file>